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E9F78" w14:textId="77777777" w:rsidR="002B40C1" w:rsidRDefault="002B40C1" w:rsidP="00074089">
      <w:pPr>
        <w:ind w:left="-567"/>
        <w:jc w:val="center"/>
        <w:rPr>
          <w:b/>
          <w:color w:val="0070C0"/>
          <w:sz w:val="20"/>
        </w:rPr>
      </w:pPr>
      <w:r w:rsidRPr="00C5010F">
        <w:rPr>
          <w:b/>
          <w:smallCaps/>
          <w:color w:val="0070C0"/>
          <w:sz w:val="20"/>
        </w:rPr>
        <w:t>W</w:t>
      </w:r>
      <w:r w:rsidR="002C7A2F" w:rsidRPr="00C5010F">
        <w:rPr>
          <w:b/>
          <w:smallCaps/>
          <w:color w:val="0070C0"/>
          <w:sz w:val="20"/>
        </w:rPr>
        <w:t>niosek o wyjazd za granicę</w:t>
      </w:r>
      <w:r w:rsidRPr="00C5010F">
        <w:rPr>
          <w:b/>
          <w:color w:val="0070C0"/>
          <w:sz w:val="20"/>
        </w:rPr>
        <w:t xml:space="preserve"> </w:t>
      </w:r>
      <w:r w:rsidR="00B85332" w:rsidRPr="00C5010F">
        <w:rPr>
          <w:b/>
          <w:smallCaps/>
          <w:color w:val="0070C0"/>
          <w:sz w:val="20"/>
        </w:rPr>
        <w:t>nr</w:t>
      </w:r>
      <w:r w:rsidR="00B85332" w:rsidRPr="00C5010F">
        <w:rPr>
          <w:b/>
          <w:color w:val="0070C0"/>
          <w:sz w:val="20"/>
        </w:rPr>
        <w:t xml:space="preserve"> ……</w:t>
      </w:r>
      <w:r w:rsidR="00EC4FE0" w:rsidRPr="00C5010F">
        <w:rPr>
          <w:b/>
          <w:color w:val="0070C0"/>
          <w:sz w:val="20"/>
        </w:rPr>
        <w:t>……</w:t>
      </w:r>
      <w:r w:rsidR="007F08CB" w:rsidRPr="00C5010F">
        <w:rPr>
          <w:b/>
          <w:color w:val="0070C0"/>
          <w:sz w:val="20"/>
        </w:rPr>
        <w:t>….</w:t>
      </w:r>
      <w:r w:rsidR="00EC4FE0" w:rsidRPr="00C5010F">
        <w:rPr>
          <w:b/>
          <w:color w:val="0070C0"/>
          <w:sz w:val="20"/>
        </w:rPr>
        <w:t xml:space="preserve">……..….  </w:t>
      </w:r>
      <w:r w:rsidR="00EC4FE0" w:rsidRPr="00C5010F">
        <w:rPr>
          <w:b/>
          <w:smallCaps/>
          <w:color w:val="0070C0"/>
          <w:sz w:val="20"/>
        </w:rPr>
        <w:t>z dnia</w:t>
      </w:r>
      <w:r w:rsidR="00EC4FE0">
        <w:rPr>
          <w:b/>
          <w:color w:val="0070C0"/>
          <w:sz w:val="20"/>
        </w:rPr>
        <w:t xml:space="preserve"> ………………….</w:t>
      </w:r>
      <w:r w:rsidR="00B85332">
        <w:rPr>
          <w:b/>
          <w:color w:val="0070C0"/>
          <w:sz w:val="20"/>
        </w:rPr>
        <w:t>….</w:t>
      </w:r>
    </w:p>
    <w:p w14:paraId="14687BD0" w14:textId="77777777" w:rsidR="004227B5" w:rsidRPr="00DF12DB" w:rsidRDefault="004227B5" w:rsidP="002B40C1">
      <w:pPr>
        <w:ind w:left="-567"/>
        <w:jc w:val="center"/>
        <w:rPr>
          <w:b/>
          <w:color w:val="0070C0"/>
          <w:sz w:val="10"/>
          <w:szCs w:val="10"/>
        </w:rPr>
      </w:pPr>
    </w:p>
    <w:p w14:paraId="07629D67" w14:textId="77777777" w:rsidR="002B40C1" w:rsidRPr="005A2724" w:rsidRDefault="002B40C1" w:rsidP="006219BA">
      <w:pPr>
        <w:ind w:left="-567"/>
        <w:rPr>
          <w:b/>
          <w:sz w:val="18"/>
          <w:szCs w:val="18"/>
        </w:rPr>
      </w:pPr>
      <w:r w:rsidRPr="005A2724">
        <w:rPr>
          <w:b/>
          <w:sz w:val="18"/>
          <w:szCs w:val="18"/>
        </w:rPr>
        <w:t>CZĘŚĆ I – WYPEŁNIA OSOBA WYJEŻDŻAJĄCA</w:t>
      </w:r>
    </w:p>
    <w:tbl>
      <w:tblPr>
        <w:tblW w:w="10597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1518"/>
        <w:gridCol w:w="892"/>
        <w:gridCol w:w="709"/>
        <w:gridCol w:w="1868"/>
        <w:gridCol w:w="258"/>
        <w:gridCol w:w="2410"/>
        <w:gridCol w:w="674"/>
      </w:tblGrid>
      <w:tr w:rsidR="00F65B66" w:rsidRPr="0002777D" w14:paraId="5EEC404F" w14:textId="77777777" w:rsidTr="00C57261">
        <w:trPr>
          <w:trHeight w:val="199"/>
        </w:trPr>
        <w:tc>
          <w:tcPr>
            <w:tcW w:w="10597" w:type="dxa"/>
            <w:gridSpan w:val="8"/>
            <w:tcBorders>
              <w:top w:val="single" w:sz="2" w:space="0" w:color="auto"/>
            </w:tcBorders>
          </w:tcPr>
          <w:p w14:paraId="6D3D2CCA" w14:textId="77777777" w:rsidR="00F65B66" w:rsidRDefault="008C3EBA" w:rsidP="00581405">
            <w:pPr>
              <w:spacing w:line="30" w:lineRule="atLeast"/>
              <w:rPr>
                <w:noProof/>
              </w:rPr>
            </w:pPr>
            <w:r>
              <w:rPr>
                <w:sz w:val="20"/>
              </w:rPr>
              <w:t>*</w:t>
            </w:r>
            <w:r w:rsidR="00F65B66" w:rsidRPr="00155B36">
              <w:rPr>
                <w:szCs w:val="24"/>
              </w:rPr>
              <w:t>pracownik</w:t>
            </w:r>
            <w:r w:rsidR="00155B36">
              <w:rPr>
                <w:sz w:val="20"/>
              </w:rPr>
              <w:t xml:space="preserve">  </w:t>
            </w:r>
            <w:r w:rsidR="00581405">
              <w:t>□</w:t>
            </w:r>
            <w:r w:rsidR="00155B36">
              <w:rPr>
                <w:sz w:val="20"/>
              </w:rPr>
              <w:t xml:space="preserve">     </w:t>
            </w:r>
            <w:r w:rsidR="0059702D">
              <w:rPr>
                <w:sz w:val="20"/>
              </w:rPr>
              <w:t xml:space="preserve">                   </w:t>
            </w:r>
            <w:r w:rsidR="00155B36">
              <w:rPr>
                <w:sz w:val="20"/>
              </w:rPr>
              <w:t xml:space="preserve"> </w:t>
            </w:r>
            <w:r w:rsidR="00C00C2C" w:rsidRPr="00C00C2C">
              <w:rPr>
                <w:szCs w:val="24"/>
              </w:rPr>
              <w:t>doktora</w:t>
            </w:r>
            <w:r w:rsidR="00F65B66" w:rsidRPr="00155B36">
              <w:rPr>
                <w:szCs w:val="24"/>
              </w:rPr>
              <w:t>nt</w:t>
            </w:r>
            <w:r w:rsidR="00F65B66" w:rsidRPr="007144C7">
              <w:rPr>
                <w:sz w:val="20"/>
              </w:rPr>
              <w:t xml:space="preserve"> </w:t>
            </w:r>
            <w:r w:rsidR="009F6017">
              <w:t>□</w:t>
            </w:r>
            <w:r w:rsidR="00F65B66">
              <w:rPr>
                <w:sz w:val="20"/>
              </w:rPr>
              <w:t xml:space="preserve"> </w:t>
            </w:r>
            <w:r w:rsidR="0059702D">
              <w:rPr>
                <w:sz w:val="20"/>
              </w:rPr>
              <w:t xml:space="preserve">                        </w:t>
            </w:r>
            <w:r w:rsidR="00F65B66">
              <w:rPr>
                <w:sz w:val="20"/>
              </w:rPr>
              <w:t xml:space="preserve"> </w:t>
            </w:r>
            <w:r w:rsidR="00C00C2C">
              <w:rPr>
                <w:szCs w:val="24"/>
              </w:rPr>
              <w:t>stude</w:t>
            </w:r>
            <w:r w:rsidR="00F65B66" w:rsidRPr="00155B36">
              <w:rPr>
                <w:szCs w:val="24"/>
              </w:rPr>
              <w:t>nt</w:t>
            </w:r>
            <w:r w:rsidR="00581405" w:rsidRPr="00581405">
              <w:t xml:space="preserve"> □</w:t>
            </w:r>
            <w:r w:rsidR="00F65B66" w:rsidRPr="00155B36">
              <w:rPr>
                <w:szCs w:val="24"/>
              </w:rPr>
              <w:t xml:space="preserve">        </w:t>
            </w:r>
            <w:r w:rsidR="0007247A">
              <w:rPr>
                <w:szCs w:val="24"/>
              </w:rPr>
              <w:t xml:space="preserve">  </w:t>
            </w:r>
            <w:r w:rsidR="00F65B66" w:rsidRPr="00155B36">
              <w:rPr>
                <w:szCs w:val="24"/>
              </w:rPr>
              <w:t xml:space="preserve">     inna osoba</w:t>
            </w:r>
            <w:r w:rsidR="00581405" w:rsidRPr="00581405">
              <w:t xml:space="preserve"> </w:t>
            </w:r>
            <w:r w:rsidR="00171B97">
              <w:t>□</w:t>
            </w:r>
            <w:r w:rsidR="0007247A">
              <w:rPr>
                <w:sz w:val="20"/>
              </w:rPr>
              <w:t xml:space="preserve"> </w:t>
            </w:r>
            <w:r w:rsidR="00F65B66">
              <w:rPr>
                <w:sz w:val="20"/>
              </w:rPr>
              <w:t xml:space="preserve">  </w:t>
            </w:r>
            <w:r w:rsidR="0059702D">
              <w:rPr>
                <w:sz w:val="20"/>
              </w:rPr>
              <w:t>(tylko Wniosek WP)</w:t>
            </w:r>
            <w:r w:rsidR="00F65B66">
              <w:rPr>
                <w:sz w:val="20"/>
              </w:rPr>
              <w:t xml:space="preserve"> </w:t>
            </w:r>
          </w:p>
        </w:tc>
      </w:tr>
      <w:tr w:rsidR="00F65B66" w:rsidRPr="0002777D" w14:paraId="7F2533DC" w14:textId="77777777" w:rsidTr="00C57261">
        <w:trPr>
          <w:trHeight w:val="163"/>
        </w:trPr>
        <w:tc>
          <w:tcPr>
            <w:tcW w:w="2268" w:type="dxa"/>
            <w:vAlign w:val="center"/>
          </w:tcPr>
          <w:p w14:paraId="286C0B84" w14:textId="77777777" w:rsidR="00F65B66" w:rsidRPr="00155B36" w:rsidRDefault="00F65B66" w:rsidP="007F08CB">
            <w:pPr>
              <w:spacing w:line="30" w:lineRule="atLeast"/>
              <w:rPr>
                <w:noProof/>
                <w:szCs w:val="24"/>
              </w:rPr>
            </w:pPr>
            <w:r w:rsidRPr="00155B36">
              <w:rPr>
                <w:szCs w:val="24"/>
              </w:rPr>
              <w:t>Imię i nazwisko</w:t>
            </w:r>
          </w:p>
        </w:tc>
        <w:tc>
          <w:tcPr>
            <w:tcW w:w="8329" w:type="dxa"/>
            <w:gridSpan w:val="7"/>
            <w:vAlign w:val="center"/>
          </w:tcPr>
          <w:p w14:paraId="5402813F" w14:textId="77777777" w:rsidR="00F65B66" w:rsidRDefault="00F65B66" w:rsidP="007F08CB">
            <w:pPr>
              <w:spacing w:line="30" w:lineRule="atLeast"/>
              <w:rPr>
                <w:noProof/>
              </w:rPr>
            </w:pPr>
          </w:p>
        </w:tc>
      </w:tr>
      <w:tr w:rsidR="00302F80" w:rsidRPr="0002777D" w14:paraId="6710AB0B" w14:textId="77777777" w:rsidTr="00C57261">
        <w:trPr>
          <w:trHeight w:val="227"/>
        </w:trPr>
        <w:tc>
          <w:tcPr>
            <w:tcW w:w="2268" w:type="dxa"/>
            <w:vAlign w:val="center"/>
          </w:tcPr>
          <w:p w14:paraId="5143874A" w14:textId="77777777" w:rsidR="00302F80" w:rsidRPr="00155B36" w:rsidRDefault="00302F80" w:rsidP="007F08CB">
            <w:pPr>
              <w:spacing w:line="30" w:lineRule="atLeast"/>
              <w:rPr>
                <w:noProof/>
                <w:szCs w:val="24"/>
              </w:rPr>
            </w:pPr>
            <w:r w:rsidRPr="00155B36">
              <w:rPr>
                <w:szCs w:val="24"/>
              </w:rPr>
              <w:t>Nr osobowy</w:t>
            </w:r>
          </w:p>
        </w:tc>
        <w:tc>
          <w:tcPr>
            <w:tcW w:w="3119" w:type="dxa"/>
            <w:gridSpan w:val="3"/>
            <w:vAlign w:val="center"/>
          </w:tcPr>
          <w:p w14:paraId="26AA1234" w14:textId="77777777" w:rsidR="00302F80" w:rsidRDefault="00302F80" w:rsidP="007F08CB">
            <w:pPr>
              <w:spacing w:line="30" w:lineRule="atLeast"/>
              <w:rPr>
                <w:noProof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65891314" w14:textId="77777777" w:rsidR="00302F80" w:rsidRPr="00155B36" w:rsidRDefault="00302F80" w:rsidP="007F08CB">
            <w:pPr>
              <w:spacing w:line="30" w:lineRule="atLeast"/>
              <w:rPr>
                <w:noProof/>
                <w:szCs w:val="24"/>
              </w:rPr>
            </w:pPr>
            <w:r w:rsidRPr="00155B36">
              <w:rPr>
                <w:szCs w:val="24"/>
              </w:rPr>
              <w:t>Jednostka</w:t>
            </w:r>
          </w:p>
        </w:tc>
        <w:tc>
          <w:tcPr>
            <w:tcW w:w="3084" w:type="dxa"/>
            <w:gridSpan w:val="2"/>
          </w:tcPr>
          <w:p w14:paraId="56ADDD53" w14:textId="77777777" w:rsidR="00302F80" w:rsidRDefault="00302F80" w:rsidP="00C12E91">
            <w:pPr>
              <w:spacing w:line="30" w:lineRule="atLeast"/>
              <w:rPr>
                <w:noProof/>
              </w:rPr>
            </w:pPr>
          </w:p>
        </w:tc>
      </w:tr>
      <w:tr w:rsidR="00302F80" w:rsidRPr="0002777D" w14:paraId="2284771F" w14:textId="77777777" w:rsidTr="00C57261">
        <w:trPr>
          <w:trHeight w:val="217"/>
        </w:trPr>
        <w:tc>
          <w:tcPr>
            <w:tcW w:w="2268" w:type="dxa"/>
            <w:vAlign w:val="center"/>
          </w:tcPr>
          <w:p w14:paraId="057EA270" w14:textId="77777777" w:rsidR="00302F80" w:rsidRPr="00155B36" w:rsidRDefault="00302F80" w:rsidP="007F08CB">
            <w:pPr>
              <w:spacing w:line="30" w:lineRule="atLeast"/>
              <w:rPr>
                <w:szCs w:val="24"/>
              </w:rPr>
            </w:pPr>
            <w:r w:rsidRPr="00155B36">
              <w:rPr>
                <w:szCs w:val="24"/>
              </w:rPr>
              <w:t>Telefon kontaktowy</w:t>
            </w:r>
          </w:p>
        </w:tc>
        <w:tc>
          <w:tcPr>
            <w:tcW w:w="3119" w:type="dxa"/>
            <w:gridSpan w:val="3"/>
            <w:vAlign w:val="center"/>
          </w:tcPr>
          <w:p w14:paraId="662A4334" w14:textId="77777777" w:rsidR="00302F80" w:rsidRDefault="00302F80" w:rsidP="007F08CB">
            <w:pPr>
              <w:spacing w:line="30" w:lineRule="atLeast"/>
              <w:rPr>
                <w:noProof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7E611BA5" w14:textId="77777777" w:rsidR="00302F80" w:rsidRPr="00155B36" w:rsidRDefault="00302F80" w:rsidP="007F08CB">
            <w:pPr>
              <w:spacing w:line="30" w:lineRule="atLeast"/>
              <w:rPr>
                <w:szCs w:val="24"/>
              </w:rPr>
            </w:pPr>
            <w:r w:rsidRPr="00155B36">
              <w:rPr>
                <w:szCs w:val="24"/>
              </w:rPr>
              <w:t>Adres mailowy</w:t>
            </w:r>
          </w:p>
        </w:tc>
        <w:tc>
          <w:tcPr>
            <w:tcW w:w="3084" w:type="dxa"/>
            <w:gridSpan w:val="2"/>
          </w:tcPr>
          <w:p w14:paraId="6E6E8F83" w14:textId="77777777" w:rsidR="00302F80" w:rsidRDefault="00302F80" w:rsidP="00C12E91">
            <w:pPr>
              <w:spacing w:line="30" w:lineRule="atLeast"/>
              <w:rPr>
                <w:noProof/>
              </w:rPr>
            </w:pPr>
          </w:p>
        </w:tc>
      </w:tr>
      <w:tr w:rsidR="00302F80" w:rsidRPr="0002777D" w14:paraId="64CA215B" w14:textId="77777777" w:rsidTr="00C57261">
        <w:trPr>
          <w:trHeight w:val="191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AB4B5" w14:textId="77777777" w:rsidR="00302F80" w:rsidRPr="00155B36" w:rsidRDefault="00037B95" w:rsidP="007F08CB">
            <w:pPr>
              <w:rPr>
                <w:szCs w:val="24"/>
              </w:rPr>
            </w:pPr>
            <w:r w:rsidRPr="00155B36">
              <w:rPr>
                <w:szCs w:val="24"/>
              </w:rPr>
              <w:t>Kraj docelowy</w:t>
            </w:r>
            <w:r w:rsidR="00302F80" w:rsidRPr="00155B36">
              <w:rPr>
                <w:szCs w:val="24"/>
              </w:rPr>
              <w:t xml:space="preserve">                                     </w:t>
            </w:r>
          </w:p>
        </w:tc>
        <w:tc>
          <w:tcPr>
            <w:tcW w:w="31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3526E" w14:textId="77777777" w:rsidR="00302F80" w:rsidRDefault="00302F80" w:rsidP="007F08CB">
            <w:pPr>
              <w:rPr>
                <w:sz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E152A" w14:textId="77777777" w:rsidR="00302F80" w:rsidRPr="00155B36" w:rsidRDefault="00EF4AAD" w:rsidP="007F08CB">
            <w:pPr>
              <w:rPr>
                <w:szCs w:val="24"/>
              </w:rPr>
            </w:pPr>
            <w:r w:rsidRPr="00155B36">
              <w:rPr>
                <w:szCs w:val="24"/>
              </w:rPr>
              <w:t>M</w:t>
            </w:r>
            <w:r w:rsidR="00302F80" w:rsidRPr="00155B36">
              <w:rPr>
                <w:szCs w:val="24"/>
              </w:rPr>
              <w:t>iejscowość</w:t>
            </w:r>
            <w:r w:rsidR="00037B95" w:rsidRPr="00155B36">
              <w:rPr>
                <w:szCs w:val="24"/>
              </w:rPr>
              <w:t xml:space="preserve"> docelowa</w:t>
            </w:r>
          </w:p>
        </w:tc>
        <w:tc>
          <w:tcPr>
            <w:tcW w:w="3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E9F82" w14:textId="77777777" w:rsidR="00302F80" w:rsidRDefault="00302F80" w:rsidP="00D55C32">
            <w:pPr>
              <w:rPr>
                <w:sz w:val="20"/>
              </w:rPr>
            </w:pPr>
          </w:p>
        </w:tc>
      </w:tr>
      <w:tr w:rsidR="00302F80" w:rsidRPr="0002777D" w14:paraId="5AD7F882" w14:textId="77777777" w:rsidTr="00C57261">
        <w:trPr>
          <w:trHeight w:val="468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E85E3" w14:textId="77777777" w:rsidR="00302F80" w:rsidRPr="00155B36" w:rsidRDefault="00302F80" w:rsidP="007F08CB">
            <w:pPr>
              <w:rPr>
                <w:szCs w:val="24"/>
              </w:rPr>
            </w:pPr>
            <w:r w:rsidRPr="00155B36">
              <w:rPr>
                <w:szCs w:val="24"/>
              </w:rPr>
              <w:t>Instytucja docelowa</w:t>
            </w:r>
            <w:r w:rsidR="00EE5830">
              <w:rPr>
                <w:szCs w:val="24"/>
              </w:rPr>
              <w:t xml:space="preserve"> </w:t>
            </w:r>
            <w:r w:rsidRPr="00155B36">
              <w:rPr>
                <w:szCs w:val="24"/>
              </w:rPr>
              <w:t>/organizująca</w:t>
            </w:r>
          </w:p>
        </w:tc>
        <w:tc>
          <w:tcPr>
            <w:tcW w:w="31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32988" w14:textId="77777777" w:rsidR="00302F80" w:rsidRDefault="00302F80" w:rsidP="007F08CB">
            <w:pPr>
              <w:rPr>
                <w:sz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D3EF7" w14:textId="77777777" w:rsidR="00302F80" w:rsidRPr="00155B36" w:rsidRDefault="00302F80" w:rsidP="007F08CB">
            <w:pPr>
              <w:rPr>
                <w:szCs w:val="24"/>
              </w:rPr>
            </w:pPr>
            <w:r w:rsidRPr="00155B36">
              <w:rPr>
                <w:szCs w:val="24"/>
              </w:rPr>
              <w:t xml:space="preserve">Termin </w:t>
            </w:r>
            <w:r w:rsidR="00974B19" w:rsidRPr="00155B36">
              <w:rPr>
                <w:szCs w:val="24"/>
              </w:rPr>
              <w:t>wyjazdu</w:t>
            </w:r>
            <w:r w:rsidR="002B40C1" w:rsidRPr="00155B36">
              <w:rPr>
                <w:szCs w:val="24"/>
              </w:rPr>
              <w:t xml:space="preserve"> </w:t>
            </w:r>
            <w:r w:rsidRPr="00155B36">
              <w:rPr>
                <w:sz w:val="16"/>
                <w:szCs w:val="16"/>
              </w:rPr>
              <w:t>dd.mm.rrrr – dd.mm.rrrr</w:t>
            </w:r>
          </w:p>
        </w:tc>
        <w:tc>
          <w:tcPr>
            <w:tcW w:w="3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56D8A" w14:textId="77777777" w:rsidR="00302F80" w:rsidRDefault="00302F80" w:rsidP="00D55C32">
            <w:pPr>
              <w:rPr>
                <w:sz w:val="20"/>
              </w:rPr>
            </w:pPr>
          </w:p>
        </w:tc>
      </w:tr>
      <w:tr w:rsidR="008C3EBA" w:rsidRPr="00BF3DE5" w14:paraId="141DE86C" w14:textId="77777777" w:rsidTr="00C57261">
        <w:tblPrEx>
          <w:tblLook w:val="04A0" w:firstRow="1" w:lastRow="0" w:firstColumn="1" w:lastColumn="0" w:noHBand="0" w:noVBand="1"/>
        </w:tblPrEx>
        <w:tc>
          <w:tcPr>
            <w:tcW w:w="10597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2A6587F7" w14:textId="77777777" w:rsidR="008C3EBA" w:rsidRPr="00BF3DE5" w:rsidRDefault="008C3EBA" w:rsidP="00B3338F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EL</w:t>
            </w:r>
            <w:r w:rsidRPr="00BF3DE5">
              <w:rPr>
                <w:b/>
                <w:sz w:val="20"/>
              </w:rPr>
              <w:t xml:space="preserve"> WYJAZDU</w:t>
            </w:r>
            <w:r w:rsidR="00237C2A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*</w:t>
            </w:r>
          </w:p>
        </w:tc>
      </w:tr>
      <w:tr w:rsidR="008C3EBA" w:rsidRPr="00A2611B" w14:paraId="1D5403E1" w14:textId="77777777" w:rsidTr="00C57261">
        <w:tblPrEx>
          <w:tblLook w:val="04A0" w:firstRow="1" w:lastRow="0" w:firstColumn="1" w:lastColumn="0" w:noHBand="0" w:noVBand="1"/>
        </w:tblPrEx>
        <w:trPr>
          <w:trHeight w:val="1475"/>
        </w:trPr>
        <w:tc>
          <w:tcPr>
            <w:tcW w:w="3786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A6A3AF8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</w:t>
            </w:r>
            <w:r w:rsidR="00155B36" w:rsidRPr="004836A6">
              <w:rPr>
                <w:sz w:val="22"/>
                <w:szCs w:val="22"/>
              </w:rPr>
              <w:t>konferencja</w:t>
            </w:r>
          </w:p>
          <w:p w14:paraId="38651DBA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</w:t>
            </w:r>
            <w:r w:rsidR="00155B36" w:rsidRPr="004836A6">
              <w:rPr>
                <w:sz w:val="22"/>
                <w:szCs w:val="22"/>
              </w:rPr>
              <w:t>badania naukowe</w:t>
            </w:r>
          </w:p>
          <w:p w14:paraId="1A32360C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dydaktyka/wykłady    </w:t>
            </w:r>
          </w:p>
          <w:p w14:paraId="13503D28" w14:textId="77777777" w:rsidR="00155B3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</w:t>
            </w:r>
            <w:r w:rsidR="00155B36" w:rsidRPr="004836A6">
              <w:rPr>
                <w:sz w:val="22"/>
                <w:szCs w:val="22"/>
              </w:rPr>
              <w:t>kwerenda</w:t>
            </w:r>
          </w:p>
          <w:p w14:paraId="0846F65C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warsztaty</w:t>
            </w:r>
          </w:p>
          <w:p w14:paraId="2565DE32" w14:textId="77777777" w:rsidR="00691D6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155B36" w:rsidRPr="004836A6">
              <w:rPr>
                <w:sz w:val="22"/>
                <w:szCs w:val="22"/>
              </w:rPr>
              <w:t xml:space="preserve">  </w:t>
            </w:r>
            <w:r w:rsidR="00957D16" w:rsidRPr="004836A6">
              <w:rPr>
                <w:sz w:val="22"/>
                <w:szCs w:val="22"/>
              </w:rPr>
              <w:t xml:space="preserve"> staż</w:t>
            </w:r>
          </w:p>
        </w:tc>
        <w:tc>
          <w:tcPr>
            <w:tcW w:w="3469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09F589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szkolenie</w:t>
            </w:r>
          </w:p>
          <w:p w14:paraId="291D6CA7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kurs</w:t>
            </w:r>
            <w:r w:rsidR="008C3EBA" w:rsidRPr="004836A6">
              <w:rPr>
                <w:sz w:val="22"/>
                <w:szCs w:val="22"/>
              </w:rPr>
              <w:t xml:space="preserve"> </w:t>
            </w:r>
          </w:p>
          <w:p w14:paraId="68DDFB03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wizyta studyjna</w:t>
            </w:r>
          </w:p>
          <w:p w14:paraId="26F392B5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praca nad projektem     </w:t>
            </w:r>
          </w:p>
          <w:p w14:paraId="695003D1" w14:textId="77777777" w:rsidR="00155B3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</w:t>
            </w:r>
            <w:r w:rsidR="00155B36" w:rsidRPr="004836A6">
              <w:rPr>
                <w:sz w:val="22"/>
                <w:szCs w:val="22"/>
              </w:rPr>
              <w:t>ćwiczenia terenowe</w:t>
            </w:r>
          </w:p>
          <w:p w14:paraId="3DAF4F81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studia</w:t>
            </w:r>
          </w:p>
        </w:tc>
        <w:tc>
          <w:tcPr>
            <w:tcW w:w="3342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0989D4E5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praktyka</w:t>
            </w:r>
          </w:p>
          <w:p w14:paraId="07B8FE2E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</w:t>
            </w:r>
            <w:r w:rsidR="008C3EBA" w:rsidRPr="004836A6">
              <w:rPr>
                <w:sz w:val="22"/>
                <w:szCs w:val="22"/>
              </w:rPr>
              <w:t>szkoła letnia</w:t>
            </w:r>
          </w:p>
          <w:p w14:paraId="5EFBEBE6" w14:textId="77777777" w:rsidR="00155B3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udział w obronie pracy    </w:t>
            </w:r>
          </w:p>
          <w:p w14:paraId="0195B172" w14:textId="77777777" w:rsidR="00155B3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155B36" w:rsidRPr="004836A6">
              <w:rPr>
                <w:sz w:val="22"/>
                <w:szCs w:val="22"/>
              </w:rPr>
              <w:t xml:space="preserve">   kształcenie za granicą</w:t>
            </w:r>
          </w:p>
          <w:p w14:paraId="66C5228D" w14:textId="77777777" w:rsidR="008C3EBA" w:rsidRPr="00C87AC4" w:rsidRDefault="00581405" w:rsidP="00DF12DB">
            <w:pPr>
              <w:autoSpaceDE w:val="0"/>
              <w:autoSpaceDN w:val="0"/>
              <w:adjustRightInd w:val="0"/>
              <w:rPr>
                <w:color w:val="D9D9D9"/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inny cel</w:t>
            </w:r>
            <w:r w:rsidR="005A2724" w:rsidRPr="004836A6">
              <w:rPr>
                <w:sz w:val="22"/>
                <w:szCs w:val="22"/>
              </w:rPr>
              <w:t>:</w:t>
            </w:r>
            <w:r w:rsidR="005A2724" w:rsidRPr="00C87AC4">
              <w:rPr>
                <w:color w:val="D9D9D9"/>
                <w:sz w:val="22"/>
                <w:szCs w:val="22"/>
              </w:rPr>
              <w:t>………………………</w:t>
            </w:r>
          </w:p>
          <w:p w14:paraId="33CB67A5" w14:textId="77777777" w:rsidR="007F08CB" w:rsidRPr="004836A6" w:rsidRDefault="004836A6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87AC4">
              <w:rPr>
                <w:color w:val="D9D9D9"/>
                <w:sz w:val="22"/>
                <w:szCs w:val="22"/>
              </w:rPr>
              <w:t xml:space="preserve">      …</w:t>
            </w:r>
            <w:r w:rsidR="007F08CB" w:rsidRPr="00C87AC4">
              <w:rPr>
                <w:color w:val="D9D9D9"/>
                <w:sz w:val="22"/>
                <w:szCs w:val="22"/>
              </w:rPr>
              <w:t>………………</w:t>
            </w:r>
            <w:r w:rsidRPr="00C87AC4">
              <w:rPr>
                <w:color w:val="D9D9D9"/>
                <w:sz w:val="22"/>
                <w:szCs w:val="22"/>
              </w:rPr>
              <w:t>…………….</w:t>
            </w:r>
          </w:p>
        </w:tc>
      </w:tr>
      <w:tr w:rsidR="00101F15" w:rsidRPr="00A2611B" w14:paraId="46FAC34B" w14:textId="77777777" w:rsidTr="00C57261">
        <w:tblPrEx>
          <w:tblLook w:val="04A0" w:firstRow="1" w:lastRow="0" w:firstColumn="1" w:lastColumn="0" w:noHBand="0" w:noVBand="1"/>
        </w:tblPrEx>
        <w:trPr>
          <w:trHeight w:val="510"/>
        </w:trPr>
        <w:tc>
          <w:tcPr>
            <w:tcW w:w="10597" w:type="dxa"/>
            <w:gridSpan w:val="8"/>
            <w:tcBorders>
              <w:bottom w:val="single" w:sz="18" w:space="0" w:color="auto"/>
            </w:tcBorders>
            <w:shd w:val="clear" w:color="auto" w:fill="auto"/>
          </w:tcPr>
          <w:p w14:paraId="3B258789" w14:textId="77777777" w:rsidR="00101F15" w:rsidRDefault="00101F15" w:rsidP="00607BBD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zasadnienie wyjazdu wraz z opisaniem celu:</w:t>
            </w:r>
          </w:p>
          <w:p w14:paraId="29CD6079" w14:textId="77777777" w:rsidR="00101F15" w:rsidRPr="004836A6" w:rsidRDefault="00101F15" w:rsidP="00607BBD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101F15" w:rsidRPr="006470EA" w14:paraId="37747448" w14:textId="77777777" w:rsidTr="00C57261">
        <w:tblPrEx>
          <w:tblLook w:val="04A0" w:firstRow="1" w:lastRow="0" w:firstColumn="1" w:lastColumn="0" w:noHBand="0" w:noVBand="1"/>
        </w:tblPrEx>
        <w:tc>
          <w:tcPr>
            <w:tcW w:w="5387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1D22FD13" w14:textId="77777777" w:rsidR="00101F15" w:rsidRPr="00AA2801" w:rsidRDefault="009F6017" w:rsidP="008A241D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color w:val="0070C0"/>
                <w:sz w:val="28"/>
                <w:szCs w:val="22"/>
              </w:rPr>
              <w:t>□</w:t>
            </w:r>
            <w:r w:rsidR="006B0446">
              <w:rPr>
                <w:b/>
                <w:color w:val="0070C0"/>
                <w:sz w:val="22"/>
                <w:szCs w:val="22"/>
              </w:rPr>
              <w:t xml:space="preserve">  W</w:t>
            </w:r>
            <w:r w:rsidR="00101F15" w:rsidRPr="00AA2801">
              <w:rPr>
                <w:b/>
                <w:color w:val="0070C0"/>
                <w:sz w:val="22"/>
                <w:szCs w:val="22"/>
              </w:rPr>
              <w:t>P POLECENIE WYJAZDU SŁUŻBOWEGO *</w:t>
            </w:r>
          </w:p>
        </w:tc>
        <w:tc>
          <w:tcPr>
            <w:tcW w:w="5210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625379CC" w14:textId="77777777" w:rsidR="00101F15" w:rsidRPr="00AA2801" w:rsidRDefault="009F6017" w:rsidP="008A241D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color w:val="548DD4"/>
                <w:sz w:val="28"/>
                <w:szCs w:val="22"/>
              </w:rPr>
              <w:t>□</w:t>
            </w:r>
            <w:r w:rsidR="00101F15" w:rsidRPr="00AA2801">
              <w:rPr>
                <w:b/>
                <w:color w:val="548DD4"/>
                <w:sz w:val="22"/>
                <w:szCs w:val="22"/>
              </w:rPr>
              <w:t xml:space="preserve">  </w:t>
            </w:r>
            <w:r w:rsidR="006B0446">
              <w:rPr>
                <w:b/>
                <w:color w:val="0070C0"/>
                <w:sz w:val="22"/>
                <w:szCs w:val="22"/>
              </w:rPr>
              <w:t>W</w:t>
            </w:r>
            <w:r w:rsidR="00101F15" w:rsidRPr="00AA2801">
              <w:rPr>
                <w:b/>
                <w:color w:val="0070C0"/>
                <w:sz w:val="22"/>
                <w:szCs w:val="22"/>
              </w:rPr>
              <w:t>S SKIEROWANIE ZA GRANICĘ *</w:t>
            </w:r>
          </w:p>
        </w:tc>
      </w:tr>
      <w:tr w:rsidR="00101F15" w:rsidRPr="006470EA" w14:paraId="23A78B57" w14:textId="77777777" w:rsidTr="00C57261">
        <w:tblPrEx>
          <w:tblLook w:val="04A0" w:firstRow="1" w:lastRow="0" w:firstColumn="1" w:lastColumn="0" w:noHBand="0" w:noVBand="1"/>
        </w:tblPrEx>
        <w:trPr>
          <w:trHeight w:val="940"/>
        </w:trPr>
        <w:tc>
          <w:tcPr>
            <w:tcW w:w="5387" w:type="dxa"/>
            <w:gridSpan w:val="4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099DBA96" w14:textId="77777777" w:rsidR="00101F15" w:rsidRPr="00155B36" w:rsidRDefault="00101F15" w:rsidP="00155B36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155B36">
              <w:rPr>
                <w:sz w:val="20"/>
              </w:rPr>
              <w:t xml:space="preserve">Osoba wyjeżdżająca ma pokryte pełne koszty wyjazdu  </w:t>
            </w:r>
          </w:p>
          <w:p w14:paraId="030BCA76" w14:textId="77777777" w:rsidR="00101F15" w:rsidRPr="00155B36" w:rsidRDefault="00101F15" w:rsidP="00155B36">
            <w:p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>
              <w:rPr>
                <w:sz w:val="20"/>
              </w:rPr>
              <w:t xml:space="preserve">       </w:t>
            </w:r>
            <w:r w:rsidRPr="00155B36">
              <w:rPr>
                <w:sz w:val="20"/>
              </w:rPr>
              <w:t>(diety, noclegi, przejazdy)</w:t>
            </w:r>
            <w:r>
              <w:rPr>
                <w:sz w:val="20"/>
              </w:rPr>
              <w:t>.</w:t>
            </w:r>
          </w:p>
          <w:p w14:paraId="7662CCA8" w14:textId="77777777" w:rsidR="00101F15" w:rsidRPr="00155B36" w:rsidRDefault="00101F15" w:rsidP="00155B36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155B36">
              <w:rPr>
                <w:sz w:val="20"/>
              </w:rPr>
              <w:t>Osoba jest w podróży służbowej –</w:t>
            </w:r>
            <w:r>
              <w:rPr>
                <w:sz w:val="20"/>
              </w:rPr>
              <w:t xml:space="preserve"> wykonuje pracę </w:t>
            </w:r>
            <w:r>
              <w:rPr>
                <w:sz w:val="20"/>
              </w:rPr>
              <w:br/>
              <w:t>w innym miejscu.</w:t>
            </w:r>
          </w:p>
          <w:p w14:paraId="4752474A" w14:textId="77777777" w:rsidR="00101F15" w:rsidRPr="00155B36" w:rsidRDefault="00101F15" w:rsidP="00EA24F8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155B36">
              <w:rPr>
                <w:sz w:val="20"/>
              </w:rPr>
              <w:t xml:space="preserve">Nauczyciel akademicki </w:t>
            </w:r>
            <w:r>
              <w:rPr>
                <w:sz w:val="20"/>
              </w:rPr>
              <w:t>jest zobowiązany do odrobienia swoich zajęć za okres nieobecności.</w:t>
            </w:r>
          </w:p>
        </w:tc>
        <w:tc>
          <w:tcPr>
            <w:tcW w:w="5210" w:type="dxa"/>
            <w:gridSpan w:val="4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3A85AED6" w14:textId="77777777" w:rsidR="00101F15" w:rsidRPr="00155B36" w:rsidRDefault="00101F15" w:rsidP="00155B36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155B36">
              <w:rPr>
                <w:sz w:val="20"/>
              </w:rPr>
              <w:t>Osoba wyjeżdżająca może otrzymać pełne lub niepełne koszty wyjazdu. Może wyjechać na koszt wł</w:t>
            </w:r>
            <w:r>
              <w:rPr>
                <w:sz w:val="20"/>
              </w:rPr>
              <w:t xml:space="preserve">asny </w:t>
            </w:r>
            <w:r>
              <w:rPr>
                <w:sz w:val="20"/>
              </w:rPr>
              <w:br/>
              <w:t>lub instytucji zewnętrznej.</w:t>
            </w:r>
          </w:p>
          <w:p w14:paraId="35911020" w14:textId="77777777" w:rsidR="00101F15" w:rsidRPr="00155B36" w:rsidRDefault="00D85AF3" w:rsidP="00155B36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D01F7A">
              <w:rPr>
                <w:sz w:val="20"/>
              </w:rPr>
              <w:t>Pracownik</w:t>
            </w:r>
            <w:r w:rsidR="00101F15" w:rsidRPr="00155B36">
              <w:rPr>
                <w:sz w:val="20"/>
              </w:rPr>
              <w:t xml:space="preserve"> otrzymuje </w:t>
            </w:r>
            <w:r w:rsidR="00A848C0">
              <w:rPr>
                <w:sz w:val="20"/>
              </w:rPr>
              <w:t>zagraniczny</w:t>
            </w:r>
            <w:r w:rsidR="00A848C0" w:rsidRPr="00155B36">
              <w:rPr>
                <w:sz w:val="20"/>
              </w:rPr>
              <w:t xml:space="preserve"> </w:t>
            </w:r>
            <w:r w:rsidR="00101F15" w:rsidRPr="00155B36">
              <w:rPr>
                <w:sz w:val="20"/>
              </w:rPr>
              <w:t xml:space="preserve">urlop </w:t>
            </w:r>
            <w:r w:rsidR="00101F15">
              <w:rPr>
                <w:sz w:val="20"/>
              </w:rPr>
              <w:t>szkoleniowy</w:t>
            </w:r>
            <w:r w:rsidR="00101F15" w:rsidRPr="00155B36">
              <w:rPr>
                <w:sz w:val="20"/>
              </w:rPr>
              <w:t xml:space="preserve"> płatny jak za urlop wypoczynkowy do 1 miesiąca.</w:t>
            </w:r>
          </w:p>
          <w:p w14:paraId="192460F0" w14:textId="77777777" w:rsidR="00101F15" w:rsidRPr="00155B36" w:rsidRDefault="00101F15" w:rsidP="00EA24F8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EA24F8">
              <w:rPr>
                <w:sz w:val="20"/>
              </w:rPr>
              <w:t>Nauczyciel akademicki jest zobowiązany do odrobienia swoich zajęć za okres nieobecności</w:t>
            </w:r>
            <w:r>
              <w:rPr>
                <w:sz w:val="20"/>
              </w:rPr>
              <w:t>, chyba że jest możliwość wyznaczenia zastępstwa.</w:t>
            </w:r>
          </w:p>
        </w:tc>
      </w:tr>
      <w:tr w:rsidR="00101F15" w:rsidRPr="00101F15" w14:paraId="3AFD5A54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6D994C43" w14:textId="77777777" w:rsidR="00101F15" w:rsidRPr="00101F15" w:rsidRDefault="00101F15" w:rsidP="005A2724">
            <w:pPr>
              <w:jc w:val="center"/>
              <w:rPr>
                <w:b/>
                <w:sz w:val="20"/>
              </w:rPr>
            </w:pPr>
            <w:r w:rsidRPr="00101F15">
              <w:rPr>
                <w:b/>
                <w:sz w:val="20"/>
              </w:rPr>
              <w:t>Świadczenie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2D0FA75E" w14:textId="77777777" w:rsidR="00101F15" w:rsidRPr="00101F15" w:rsidRDefault="00101F15" w:rsidP="00101F15">
            <w:pPr>
              <w:ind w:left="33" w:hanging="33"/>
              <w:jc w:val="center"/>
              <w:rPr>
                <w:b/>
                <w:sz w:val="20"/>
              </w:rPr>
            </w:pPr>
            <w:r w:rsidRPr="00101F15">
              <w:rPr>
                <w:b/>
                <w:sz w:val="20"/>
              </w:rPr>
              <w:t>*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4C9492E5" w14:textId="77777777" w:rsidR="00101F15" w:rsidRPr="00101F15" w:rsidRDefault="00101F15" w:rsidP="005A2724">
            <w:pPr>
              <w:jc w:val="center"/>
              <w:rPr>
                <w:b/>
                <w:sz w:val="20"/>
              </w:rPr>
            </w:pPr>
            <w:r w:rsidRPr="00101F15">
              <w:rPr>
                <w:b/>
                <w:sz w:val="20"/>
              </w:rPr>
              <w:t>Świadczenie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7AD43B8C" w14:textId="77777777" w:rsidR="00101F15" w:rsidRPr="00101F15" w:rsidRDefault="00101F15" w:rsidP="005A2724">
            <w:pPr>
              <w:jc w:val="center"/>
              <w:rPr>
                <w:b/>
                <w:sz w:val="20"/>
              </w:rPr>
            </w:pPr>
            <w:r w:rsidRPr="00101F15">
              <w:rPr>
                <w:b/>
                <w:sz w:val="20"/>
              </w:rPr>
              <w:t>*</w:t>
            </w:r>
          </w:p>
        </w:tc>
      </w:tr>
      <w:tr w:rsidR="00E53EAE" w:rsidRPr="009B6244" w14:paraId="5D78DAD5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247F14B8" w14:textId="77777777" w:rsidR="00E53EAE" w:rsidRPr="00BB66EB" w:rsidRDefault="00E53EAE" w:rsidP="00101F15">
            <w:pPr>
              <w:rPr>
                <w:sz w:val="20"/>
              </w:rPr>
            </w:pPr>
            <w:r>
              <w:rPr>
                <w:sz w:val="20"/>
              </w:rPr>
              <w:t>DIETY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3A4AA645" w14:textId="77777777" w:rsidR="00E53EAE" w:rsidRPr="0007247A" w:rsidRDefault="00581405" w:rsidP="0007247A">
            <w:pPr>
              <w:jc w:val="center"/>
              <w:rPr>
                <w:b/>
                <w:sz w:val="20"/>
              </w:rPr>
            </w:pPr>
            <w:r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5CD96D39" w14:textId="77777777" w:rsidR="00E53EAE" w:rsidRPr="00BB66EB" w:rsidRDefault="00E53EAE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 xml:space="preserve">STYPENDIUM </w:t>
            </w:r>
            <w:r w:rsidRPr="00DD7571">
              <w:rPr>
                <w:sz w:val="20"/>
              </w:rPr>
              <w:t xml:space="preserve">(do wysokości 1 diety </w:t>
            </w:r>
            <w:r>
              <w:rPr>
                <w:sz w:val="20"/>
              </w:rPr>
              <w:t>d</w:t>
            </w:r>
            <w:r w:rsidRPr="00DD7571">
              <w:rPr>
                <w:sz w:val="20"/>
              </w:rPr>
              <w:t>ziennie)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1C3FFA7A" w14:textId="77777777" w:rsidR="00E53EAE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E53EAE" w:rsidRPr="009B6244" w14:paraId="013590F4" w14:textId="77777777" w:rsidTr="00C57261">
        <w:tblPrEx>
          <w:tblLook w:val="04A0" w:firstRow="1" w:lastRow="0" w:firstColumn="1" w:lastColumn="0" w:noHBand="0" w:noVBand="1"/>
        </w:tblPrEx>
        <w:trPr>
          <w:trHeight w:val="386"/>
        </w:trPr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00700648" w14:textId="77777777" w:rsidR="00E53EAE" w:rsidRPr="00BB66EB" w:rsidRDefault="00E53EAE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>PRZEJAZD środek transportu</w:t>
            </w:r>
            <w:r>
              <w:rPr>
                <w:sz w:val="20"/>
              </w:rPr>
              <w:t xml:space="preserve">: </w:t>
            </w:r>
            <w:r w:rsidRPr="001D2778">
              <w:rPr>
                <w:color w:val="A6A6A6"/>
                <w:sz w:val="20"/>
              </w:rPr>
              <w:t>………………...……...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64ADB705" w14:textId="77777777" w:rsidR="00E53EAE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775323DD" w14:textId="77777777" w:rsidR="00E53EAE" w:rsidRPr="00BB66EB" w:rsidRDefault="00E53EAE" w:rsidP="0007247A">
            <w:pPr>
              <w:rPr>
                <w:b/>
                <w:color w:val="0070C0"/>
                <w:sz w:val="20"/>
              </w:rPr>
            </w:pPr>
            <w:r>
              <w:rPr>
                <w:sz w:val="20"/>
              </w:rPr>
              <w:t>STY</w:t>
            </w:r>
            <w:r w:rsidR="0007247A">
              <w:rPr>
                <w:sz w:val="20"/>
              </w:rPr>
              <w:t>PENDIUM</w:t>
            </w:r>
            <w:r>
              <w:rPr>
                <w:sz w:val="20"/>
              </w:rPr>
              <w:t>/</w:t>
            </w:r>
            <w:r w:rsidR="0007247A">
              <w:rPr>
                <w:sz w:val="20"/>
              </w:rPr>
              <w:t>DOFINANSOWANIE</w:t>
            </w:r>
            <w:r>
              <w:rPr>
                <w:sz w:val="20"/>
              </w:rPr>
              <w:t>/</w:t>
            </w:r>
            <w:r w:rsidR="0007247A">
              <w:rPr>
                <w:sz w:val="20"/>
              </w:rPr>
              <w:t>GRANT</w:t>
            </w:r>
            <w:r>
              <w:rPr>
                <w:sz w:val="20"/>
              </w:rPr>
              <w:t xml:space="preserve">/ </w:t>
            </w:r>
            <w:r w:rsidRPr="00BB66EB">
              <w:rPr>
                <w:sz w:val="20"/>
              </w:rPr>
              <w:t>RYCZAŁT</w:t>
            </w:r>
            <w:r>
              <w:rPr>
                <w:sz w:val="20"/>
              </w:rPr>
              <w:t xml:space="preserve"> (stawka w projekcie)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4B93D3EA" w14:textId="77777777" w:rsidR="00E53EAE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6D645139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7F06850D" w14:textId="77777777" w:rsidR="00DF12DB" w:rsidRPr="00BB66EB" w:rsidRDefault="00DF12DB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>RYCZAŁT na pokrycie kosztów dojazdu</w:t>
            </w: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br/>
            </w:r>
            <w:r w:rsidRPr="00BB66EB">
              <w:rPr>
                <w:sz w:val="20"/>
              </w:rPr>
              <w:t>z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do dworca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lotniska (1 dieta)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382B4E91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7071E604" w14:textId="77777777" w:rsidR="00DF12DB" w:rsidRPr="00BB66EB" w:rsidRDefault="00DF12DB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 xml:space="preserve">PRZEJAZD </w:t>
            </w:r>
            <w:r>
              <w:rPr>
                <w:sz w:val="20"/>
              </w:rPr>
              <w:t xml:space="preserve">środek transportu: </w:t>
            </w:r>
            <w:r w:rsidRPr="001D2778">
              <w:rPr>
                <w:color w:val="A6A6A6"/>
                <w:sz w:val="20"/>
              </w:rPr>
              <w:t>…………………...…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5C922362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205FC512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3C8CE3C1" w14:textId="77777777" w:rsidR="00DF12DB" w:rsidRPr="00BB66EB" w:rsidRDefault="00DF12DB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>RYCZAŁT na pokrycie ko</w:t>
            </w:r>
            <w:r>
              <w:rPr>
                <w:sz w:val="20"/>
              </w:rPr>
              <w:t>sztów dojazdów środkami komunikacji</w:t>
            </w:r>
            <w:r w:rsidRPr="00BB66EB">
              <w:rPr>
                <w:sz w:val="20"/>
              </w:rPr>
              <w:t xml:space="preserve"> miejscowej (10% diety)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040A3A42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1769B2F9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DD7571">
              <w:rPr>
                <w:sz w:val="20"/>
              </w:rPr>
              <w:t xml:space="preserve">PRZEJAZD </w:t>
            </w:r>
            <w:r>
              <w:rPr>
                <w:sz w:val="20"/>
              </w:rPr>
              <w:t>ryczałt (stawka w projekcie)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4D03A863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6BACA927" w14:textId="77777777" w:rsidTr="00C57261">
        <w:tblPrEx>
          <w:tblLook w:val="04A0" w:firstRow="1" w:lastRow="0" w:firstColumn="1" w:lastColumn="0" w:noHBand="0" w:noVBand="1"/>
        </w:tblPrEx>
        <w:trPr>
          <w:trHeight w:val="144"/>
        </w:trPr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1517F49F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NOCLEGI rachunek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53102A43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2E323684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NOCLEGI rachunek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  <w:shd w:val="clear" w:color="auto" w:fill="FDE9D9"/>
          </w:tcPr>
          <w:p w14:paraId="57622830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04C762D3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59E236B3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NOCLEGI ryczałt (25% limitu)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565962D8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3E31CEF0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NOCLEGI ryczałt (25% limitu)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17DC9832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4D383D21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7026F604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OPŁATA KONFERENCYJNA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SZKOLENIOWA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21B8EE97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4EA5E980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>
              <w:rPr>
                <w:sz w:val="20"/>
              </w:rPr>
              <w:t xml:space="preserve">OPŁATA </w:t>
            </w:r>
            <w:r w:rsidRPr="00BB66EB">
              <w:rPr>
                <w:sz w:val="20"/>
              </w:rPr>
              <w:t>KONFERENCYJNA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SZKOLENIOWA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4DFBBAC0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39AACD9A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018DEB9E" w14:textId="77777777" w:rsidR="00DF12DB" w:rsidRPr="00BB66EB" w:rsidRDefault="00DF12DB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>WIZA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3C94AA98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2E616AC7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WIZA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6A4A2643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101F15" w:rsidRPr="009B6244" w14:paraId="66B45959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689E710C" w14:textId="77777777" w:rsidR="00101F15" w:rsidRPr="00BB66EB" w:rsidRDefault="00101F15" w:rsidP="007F08CB">
            <w:pPr>
              <w:rPr>
                <w:sz w:val="20"/>
              </w:rPr>
            </w:pPr>
            <w:r w:rsidRPr="00BB66EB">
              <w:rPr>
                <w:sz w:val="20"/>
              </w:rPr>
              <w:t>INNE</w:t>
            </w:r>
            <w:r w:rsidR="0094381D" w:rsidRPr="001D2778">
              <w:rPr>
                <w:color w:val="A6A6A6"/>
                <w:sz w:val="20"/>
              </w:rPr>
              <w:t>…………</w:t>
            </w:r>
            <w:r w:rsidR="0094381D">
              <w:rPr>
                <w:color w:val="A6A6A6"/>
                <w:sz w:val="20"/>
              </w:rPr>
              <w:t>………………………….</w:t>
            </w:r>
            <w:r w:rsidR="0094381D" w:rsidRPr="001D2778">
              <w:rPr>
                <w:color w:val="A6A6A6"/>
                <w:sz w:val="20"/>
              </w:rPr>
              <w:t>……...……...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2163CCFA" w14:textId="77777777" w:rsidR="00101F15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0CBB50B7" w14:textId="77777777" w:rsidR="00101F15" w:rsidRPr="00BB66EB" w:rsidRDefault="00101F15" w:rsidP="007F08CB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INNE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FDE9D9"/>
          </w:tcPr>
          <w:p w14:paraId="0914314F" w14:textId="77777777" w:rsidR="00101F15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101F15" w:rsidRPr="009B6244" w14:paraId="4D5AACF6" w14:textId="77777777" w:rsidTr="00C57261">
        <w:tblPrEx>
          <w:tblLook w:val="04A0" w:firstRow="1" w:lastRow="0" w:firstColumn="1" w:lastColumn="0" w:noHBand="0" w:noVBand="1"/>
        </w:tblPrEx>
        <w:trPr>
          <w:trHeight w:val="1790"/>
        </w:trPr>
        <w:tc>
          <w:tcPr>
            <w:tcW w:w="5387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2FD48745" w14:textId="77777777" w:rsidR="00101F15" w:rsidRPr="00BB66EB" w:rsidRDefault="00101F15" w:rsidP="00A848C0">
            <w:pPr>
              <w:rPr>
                <w:sz w:val="20"/>
              </w:rPr>
            </w:pPr>
            <w:r w:rsidRPr="00BB66EB">
              <w:rPr>
                <w:sz w:val="20"/>
              </w:rPr>
              <w:t>Strona zagraniczna</w:t>
            </w:r>
            <w:r w:rsidR="00850FA5"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 w:rsidR="00850FA5"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instytucja</w:t>
            </w:r>
            <w:r>
              <w:rPr>
                <w:sz w:val="20"/>
              </w:rPr>
              <w:t xml:space="preserve"> *</w:t>
            </w:r>
            <w:r w:rsidRPr="00BB66EB">
              <w:rPr>
                <w:sz w:val="20"/>
              </w:rPr>
              <w:t>:</w:t>
            </w:r>
          </w:p>
          <w:p w14:paraId="0756370A" w14:textId="77777777" w:rsidR="00101F15" w:rsidRPr="00BB66EB" w:rsidRDefault="00581405" w:rsidP="00A848C0">
            <w:pPr>
              <w:rPr>
                <w:sz w:val="20"/>
              </w:rPr>
            </w:pPr>
            <w:r w:rsidRPr="00581405">
              <w:t>□</w:t>
            </w:r>
            <w:r w:rsidRPr="00BB66EB">
              <w:rPr>
                <w:sz w:val="20"/>
              </w:rPr>
              <w:t xml:space="preserve"> </w:t>
            </w:r>
            <w:r w:rsidR="00101F15" w:rsidRPr="00BB66EB">
              <w:rPr>
                <w:sz w:val="20"/>
              </w:rPr>
              <w:t>nie pokrywa świadczeń</w:t>
            </w:r>
          </w:p>
          <w:p w14:paraId="118A2D5D" w14:textId="77777777" w:rsidR="00101F15" w:rsidRPr="001D2778" w:rsidRDefault="00581405" w:rsidP="00C00C2C">
            <w:pPr>
              <w:ind w:left="175" w:hanging="175"/>
              <w:rPr>
                <w:color w:val="A6A6A6"/>
                <w:sz w:val="20"/>
              </w:rPr>
            </w:pPr>
            <w:r w:rsidRPr="00581405">
              <w:t>□</w:t>
            </w:r>
            <w:r w:rsidRPr="00BB66EB">
              <w:rPr>
                <w:sz w:val="20"/>
              </w:rPr>
              <w:t xml:space="preserve"> </w:t>
            </w:r>
            <w:r w:rsidR="00101F15" w:rsidRPr="00BB66EB">
              <w:rPr>
                <w:sz w:val="20"/>
              </w:rPr>
              <w:t>pokrywa świadcze</w:t>
            </w:r>
            <w:r w:rsidR="00101F15">
              <w:rPr>
                <w:sz w:val="20"/>
              </w:rPr>
              <w:t>nia (proszę wymienić)</w:t>
            </w:r>
            <w:r w:rsidR="009F6017">
              <w:rPr>
                <w:sz w:val="20"/>
              </w:rPr>
              <w:t>:</w:t>
            </w:r>
            <w:r w:rsidR="00101F15">
              <w:rPr>
                <w:sz w:val="20"/>
              </w:rPr>
              <w:t xml:space="preserve"> </w:t>
            </w:r>
            <w:r w:rsidR="00101F15" w:rsidRPr="001D2778">
              <w:rPr>
                <w:color w:val="A6A6A6"/>
                <w:sz w:val="20"/>
              </w:rPr>
              <w:t>……</w:t>
            </w:r>
            <w:r w:rsidR="00C00C2C">
              <w:rPr>
                <w:color w:val="A6A6A6"/>
                <w:sz w:val="20"/>
              </w:rPr>
              <w:t>……………………………………………..……………</w:t>
            </w:r>
          </w:p>
          <w:p w14:paraId="7CFAFB22" w14:textId="77777777" w:rsidR="00101F15" w:rsidRPr="00BB66EB" w:rsidRDefault="00581405" w:rsidP="00A848C0">
            <w:pPr>
              <w:rPr>
                <w:sz w:val="20"/>
              </w:rPr>
            </w:pPr>
            <w:r w:rsidRPr="00581405">
              <w:t>□</w:t>
            </w:r>
            <w:r w:rsidRPr="00BB66EB">
              <w:rPr>
                <w:sz w:val="20"/>
              </w:rPr>
              <w:t xml:space="preserve"> </w:t>
            </w:r>
            <w:r w:rsidR="00101F15" w:rsidRPr="00BB66EB">
              <w:rPr>
                <w:sz w:val="20"/>
              </w:rPr>
              <w:t xml:space="preserve">w ramach opłaty konferencyjnej (jeśli dotyczy) są pokryte   </w:t>
            </w:r>
          </w:p>
          <w:p w14:paraId="438149F4" w14:textId="77777777" w:rsidR="00101F15" w:rsidRDefault="00101F15" w:rsidP="00A848C0">
            <w:pPr>
              <w:rPr>
                <w:sz w:val="20"/>
              </w:rPr>
            </w:pPr>
            <w:r w:rsidRPr="00BB66EB">
              <w:rPr>
                <w:sz w:val="20"/>
              </w:rPr>
              <w:t xml:space="preserve">    następujące świadczen</w:t>
            </w:r>
            <w:r>
              <w:rPr>
                <w:sz w:val="20"/>
              </w:rPr>
              <w:t>ia (np. nocleg, obiady):</w:t>
            </w:r>
          </w:p>
          <w:p w14:paraId="51FEE032" w14:textId="77777777" w:rsidR="00101F15" w:rsidRPr="001D2778" w:rsidRDefault="00101F15" w:rsidP="00A848C0">
            <w:pPr>
              <w:rPr>
                <w:b/>
                <w:color w:val="A6A6A6"/>
                <w:sz w:val="20"/>
              </w:rPr>
            </w:pPr>
            <w:r w:rsidRPr="001D2778">
              <w:rPr>
                <w:color w:val="A6A6A6"/>
                <w:sz w:val="20"/>
              </w:rPr>
              <w:t xml:space="preserve">    …………………………………………...……………………</w:t>
            </w:r>
          </w:p>
        </w:tc>
        <w:tc>
          <w:tcPr>
            <w:tcW w:w="5210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39EBADBD" w14:textId="77777777" w:rsidR="00850FA5" w:rsidRPr="00D85AF3" w:rsidRDefault="00850FA5" w:rsidP="00850FA5">
            <w:pPr>
              <w:jc w:val="center"/>
              <w:rPr>
                <w:b/>
                <w:bCs/>
                <w:sz w:val="16"/>
                <w:szCs w:val="16"/>
              </w:rPr>
            </w:pPr>
            <w:r w:rsidRPr="00D01F7A">
              <w:rPr>
                <w:b/>
                <w:bCs/>
                <w:sz w:val="20"/>
              </w:rPr>
              <w:t xml:space="preserve">WNIOSEK O </w:t>
            </w:r>
            <w:r w:rsidR="00806681">
              <w:rPr>
                <w:b/>
                <w:bCs/>
                <w:sz w:val="20"/>
              </w:rPr>
              <w:t xml:space="preserve">ZAGRANICZNY </w:t>
            </w:r>
            <w:r w:rsidRPr="00D01F7A">
              <w:rPr>
                <w:b/>
                <w:bCs/>
                <w:sz w:val="20"/>
              </w:rPr>
              <w:t>URLOP</w:t>
            </w:r>
            <w:r w:rsidR="00D85AF3" w:rsidRPr="00D01F7A">
              <w:rPr>
                <w:b/>
                <w:bCs/>
                <w:sz w:val="20"/>
              </w:rPr>
              <w:t xml:space="preserve"> </w:t>
            </w:r>
            <w:r w:rsidR="00806681">
              <w:rPr>
                <w:b/>
                <w:bCs/>
                <w:sz w:val="20"/>
              </w:rPr>
              <w:t>SZKOLENIOWY KRÓTKOTERMINOWY</w:t>
            </w:r>
            <w:r w:rsidR="00D85AF3" w:rsidRPr="00D01F7A">
              <w:rPr>
                <w:b/>
                <w:bCs/>
                <w:sz w:val="20"/>
              </w:rPr>
              <w:br/>
            </w:r>
            <w:r w:rsidR="00D85AF3" w:rsidRPr="00D01F7A">
              <w:rPr>
                <w:bCs/>
                <w:sz w:val="16"/>
                <w:szCs w:val="16"/>
              </w:rPr>
              <w:t>(dotyczy pracowników)</w:t>
            </w:r>
          </w:p>
          <w:p w14:paraId="217501C1" w14:textId="77777777" w:rsidR="00190A10" w:rsidRDefault="00581405" w:rsidP="009F6017">
            <w:pPr>
              <w:rPr>
                <w:sz w:val="20"/>
              </w:rPr>
            </w:pPr>
            <w:r w:rsidRPr="00581405">
              <w:t>□</w:t>
            </w:r>
            <w:r w:rsidRPr="00BB66EB">
              <w:rPr>
                <w:sz w:val="20"/>
              </w:rPr>
              <w:t xml:space="preserve"> </w:t>
            </w:r>
            <w:r w:rsidR="00101F15" w:rsidRPr="00BB66EB">
              <w:rPr>
                <w:sz w:val="20"/>
              </w:rPr>
              <w:t xml:space="preserve">Proszę o udzielenie </w:t>
            </w:r>
            <w:r w:rsidR="00101F15">
              <w:rPr>
                <w:sz w:val="20"/>
              </w:rPr>
              <w:t xml:space="preserve">na czas wyjazdu </w:t>
            </w:r>
            <w:r w:rsidR="00190A10">
              <w:rPr>
                <w:sz w:val="20"/>
              </w:rPr>
              <w:t xml:space="preserve">płatnego </w:t>
            </w:r>
          </w:p>
          <w:p w14:paraId="20D117A4" w14:textId="77777777" w:rsidR="00BE0F24" w:rsidRPr="00BB66EB" w:rsidRDefault="00190A10" w:rsidP="00BE0F24">
            <w:pPr>
              <w:rPr>
                <w:sz w:val="20"/>
              </w:rPr>
            </w:pPr>
            <w:r>
              <w:rPr>
                <w:sz w:val="20"/>
              </w:rPr>
              <w:t xml:space="preserve">    </w:t>
            </w:r>
            <w:r w:rsidR="00101F15">
              <w:rPr>
                <w:sz w:val="20"/>
              </w:rPr>
              <w:t xml:space="preserve">zagranicznego </w:t>
            </w:r>
            <w:r w:rsidR="00101F15" w:rsidRPr="00BB66EB">
              <w:rPr>
                <w:sz w:val="20"/>
              </w:rPr>
              <w:t>urlopu szkoleniowego</w:t>
            </w:r>
            <w:r w:rsidR="00101F15">
              <w:rPr>
                <w:sz w:val="20"/>
              </w:rPr>
              <w:t xml:space="preserve"> (</w:t>
            </w:r>
            <w:r w:rsidR="00E40F10">
              <w:rPr>
                <w:sz w:val="20"/>
              </w:rPr>
              <w:t xml:space="preserve">do 1 </w:t>
            </w:r>
            <w:r w:rsidR="00101F15" w:rsidRPr="00BB66EB">
              <w:rPr>
                <w:sz w:val="20"/>
              </w:rPr>
              <w:t>miesiąca)</w:t>
            </w:r>
          </w:p>
          <w:p w14:paraId="1084AFD8" w14:textId="77777777" w:rsidR="00101F15" w:rsidRPr="00BB66EB" w:rsidRDefault="00101F15" w:rsidP="009F6017">
            <w:pPr>
              <w:rPr>
                <w:sz w:val="20"/>
              </w:rPr>
            </w:pPr>
          </w:p>
        </w:tc>
      </w:tr>
    </w:tbl>
    <w:p w14:paraId="2AAA3BC0" w14:textId="77777777" w:rsidR="009B6244" w:rsidRPr="009B6244" w:rsidRDefault="009B6244" w:rsidP="009B6244">
      <w:pPr>
        <w:rPr>
          <w:vanish/>
        </w:rPr>
      </w:pP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46"/>
        <w:gridCol w:w="3686"/>
      </w:tblGrid>
      <w:tr w:rsidR="00AF2C4B" w:rsidRPr="00962006" w14:paraId="45D3AA08" w14:textId="77777777" w:rsidTr="00235B6F">
        <w:trPr>
          <w:trHeight w:val="500"/>
        </w:trPr>
        <w:tc>
          <w:tcPr>
            <w:tcW w:w="10632" w:type="dxa"/>
            <w:gridSpan w:val="2"/>
            <w:shd w:val="clear" w:color="auto" w:fill="auto"/>
          </w:tcPr>
          <w:p w14:paraId="5FC2FB2E" w14:textId="77777777" w:rsidR="00F65B66" w:rsidRPr="00BE0F24" w:rsidRDefault="00F65B66" w:rsidP="00F65B66">
            <w:pPr>
              <w:rPr>
                <w:sz w:val="22"/>
                <w:szCs w:val="22"/>
              </w:rPr>
            </w:pPr>
            <w:r w:rsidRPr="00BE0F24">
              <w:rPr>
                <w:sz w:val="22"/>
                <w:szCs w:val="22"/>
              </w:rPr>
              <w:t>Proszę o wypłatę ś</w:t>
            </w:r>
            <w:r w:rsidR="005F38B5" w:rsidRPr="00BE0F24">
              <w:rPr>
                <w:sz w:val="22"/>
                <w:szCs w:val="22"/>
              </w:rPr>
              <w:t>wiadczeń na wyjazd przelewem na</w:t>
            </w:r>
            <w:r w:rsidR="00B7407C" w:rsidRPr="00BE0F24">
              <w:rPr>
                <w:sz w:val="22"/>
                <w:szCs w:val="22"/>
              </w:rPr>
              <w:t xml:space="preserve"> </w:t>
            </w:r>
            <w:r w:rsidR="00811178" w:rsidRPr="00BE0F24">
              <w:rPr>
                <w:sz w:val="22"/>
                <w:szCs w:val="22"/>
              </w:rPr>
              <w:t>rachunek płatniczy</w:t>
            </w:r>
            <w:r w:rsidR="00B7407C" w:rsidRPr="00BE0F24">
              <w:rPr>
                <w:sz w:val="22"/>
                <w:szCs w:val="22"/>
              </w:rPr>
              <w:t>:</w:t>
            </w:r>
          </w:p>
          <w:p w14:paraId="562B0A06" w14:textId="77777777" w:rsidR="00B7407C" w:rsidRPr="00BE0F24" w:rsidRDefault="00B7407C" w:rsidP="00F65B66">
            <w:pPr>
              <w:rPr>
                <w:sz w:val="22"/>
                <w:szCs w:val="22"/>
              </w:rPr>
            </w:pPr>
          </w:p>
          <w:p w14:paraId="4C2C5AC0" w14:textId="77777777" w:rsidR="00F65B66" w:rsidRPr="00BE0F24" w:rsidRDefault="00BB66EB" w:rsidP="00F65B66">
            <w:pPr>
              <w:rPr>
                <w:sz w:val="22"/>
                <w:szCs w:val="22"/>
              </w:rPr>
            </w:pPr>
            <w:r w:rsidRPr="00BE0F24">
              <w:rPr>
                <w:sz w:val="22"/>
                <w:szCs w:val="22"/>
              </w:rPr>
              <w:t xml:space="preserve">właściciel </w:t>
            </w:r>
            <w:r w:rsidR="00811178" w:rsidRPr="00BE0F24">
              <w:rPr>
                <w:sz w:val="22"/>
                <w:szCs w:val="22"/>
              </w:rPr>
              <w:t>rachunku</w:t>
            </w:r>
            <w:r w:rsidRPr="00BE0F24">
              <w:rPr>
                <w:sz w:val="22"/>
                <w:szCs w:val="22"/>
              </w:rPr>
              <w:t xml:space="preserve">: </w:t>
            </w:r>
            <w:r w:rsidRPr="00BE0F24">
              <w:rPr>
                <w:color w:val="D9D9D9"/>
                <w:sz w:val="22"/>
                <w:szCs w:val="22"/>
              </w:rPr>
              <w:t>…………………………</w:t>
            </w:r>
            <w:r w:rsidR="00F65B66" w:rsidRPr="00BE0F24">
              <w:rPr>
                <w:color w:val="D9D9D9"/>
                <w:sz w:val="22"/>
                <w:szCs w:val="22"/>
              </w:rPr>
              <w:t>…</w:t>
            </w:r>
            <w:r w:rsidRPr="00BE0F24">
              <w:rPr>
                <w:color w:val="D9D9D9"/>
                <w:sz w:val="22"/>
                <w:szCs w:val="22"/>
              </w:rPr>
              <w:t>……………</w:t>
            </w:r>
            <w:r w:rsidR="00F65B66" w:rsidRPr="00BE0F24">
              <w:rPr>
                <w:color w:val="D9D9D9"/>
                <w:sz w:val="22"/>
                <w:szCs w:val="22"/>
              </w:rPr>
              <w:t>…</w:t>
            </w:r>
            <w:r w:rsidR="00F65B66" w:rsidRPr="00BE0F24">
              <w:rPr>
                <w:sz w:val="22"/>
                <w:szCs w:val="22"/>
              </w:rPr>
              <w:t xml:space="preserve"> w</w:t>
            </w:r>
            <w:r w:rsidR="00AA2801" w:rsidRPr="00BE0F24">
              <w:rPr>
                <w:sz w:val="22"/>
                <w:szCs w:val="22"/>
              </w:rPr>
              <w:t xml:space="preserve">aluta </w:t>
            </w:r>
            <w:r w:rsidR="00811178" w:rsidRPr="00BE0F24">
              <w:rPr>
                <w:sz w:val="22"/>
                <w:szCs w:val="22"/>
              </w:rPr>
              <w:t>rachunku</w:t>
            </w:r>
            <w:r w:rsidR="00AA2801" w:rsidRPr="00BE0F24">
              <w:rPr>
                <w:sz w:val="22"/>
                <w:szCs w:val="22"/>
              </w:rPr>
              <w:t xml:space="preserve">: </w:t>
            </w:r>
            <w:r w:rsidR="005F38B5" w:rsidRPr="00BE0F24">
              <w:rPr>
                <w:sz w:val="22"/>
                <w:szCs w:val="22"/>
              </w:rPr>
              <w:t xml:space="preserve">EUR /USD/ PLN* </w:t>
            </w:r>
            <w:r w:rsidR="00AA2801" w:rsidRPr="00BE0F24">
              <w:rPr>
                <w:color w:val="D9D9D9"/>
                <w:sz w:val="22"/>
                <w:szCs w:val="22"/>
              </w:rPr>
              <w:t>………………</w:t>
            </w:r>
          </w:p>
          <w:p w14:paraId="5CA25808" w14:textId="77777777" w:rsidR="00B7407C" w:rsidRPr="00BE0F24" w:rsidRDefault="00B7407C" w:rsidP="00811178">
            <w:pPr>
              <w:rPr>
                <w:sz w:val="22"/>
                <w:szCs w:val="22"/>
              </w:rPr>
            </w:pPr>
          </w:p>
          <w:p w14:paraId="5B181467" w14:textId="77777777" w:rsidR="00AF2C4B" w:rsidRPr="005F38B5" w:rsidRDefault="00F65B66" w:rsidP="00811178">
            <w:pPr>
              <w:rPr>
                <w:bCs/>
                <w:sz w:val="20"/>
                <w:highlight w:val="yellow"/>
              </w:rPr>
            </w:pPr>
            <w:r w:rsidRPr="00BE0F24">
              <w:rPr>
                <w:sz w:val="22"/>
                <w:szCs w:val="22"/>
              </w:rPr>
              <w:t xml:space="preserve">nr </w:t>
            </w:r>
            <w:r w:rsidR="00811178" w:rsidRPr="00BE0F24">
              <w:rPr>
                <w:sz w:val="22"/>
                <w:szCs w:val="22"/>
              </w:rPr>
              <w:t>rachunku</w:t>
            </w:r>
            <w:r w:rsidRPr="00BE0F24">
              <w:rPr>
                <w:sz w:val="22"/>
                <w:szCs w:val="22"/>
              </w:rPr>
              <w:t xml:space="preserve"> w formacie IBAN  </w:t>
            </w:r>
            <w:r w:rsidRPr="00BE0F24">
              <w:rPr>
                <w:color w:val="D9D9D9"/>
                <w:sz w:val="22"/>
                <w:szCs w:val="22"/>
              </w:rPr>
              <w:t>……</w:t>
            </w:r>
            <w:r w:rsidRPr="00BE0F24">
              <w:rPr>
                <w:sz w:val="22"/>
                <w:szCs w:val="22"/>
              </w:rPr>
              <w:t xml:space="preserve"> _ _/ _ _ _ _/ _ _ _ _/ _ _ _ _/ _ _ _ _ / _ _ _ _/ _ _ _ _</w:t>
            </w:r>
          </w:p>
        </w:tc>
      </w:tr>
      <w:tr w:rsidR="00101F15" w:rsidRPr="00153041" w14:paraId="3C328F41" w14:textId="77777777" w:rsidTr="00DF12DB">
        <w:trPr>
          <w:trHeight w:val="666"/>
        </w:trPr>
        <w:tc>
          <w:tcPr>
            <w:tcW w:w="6946" w:type="dxa"/>
            <w:shd w:val="clear" w:color="auto" w:fill="auto"/>
            <w:vAlign w:val="center"/>
          </w:tcPr>
          <w:p w14:paraId="642EBCFC" w14:textId="77777777" w:rsidR="00101F15" w:rsidRDefault="00A848C0" w:rsidP="00A848C0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20"/>
              </w:rPr>
              <w:t>Akceptuję oświadczenia</w:t>
            </w:r>
            <w:r w:rsidR="00101F15" w:rsidRPr="00BB66EB">
              <w:rPr>
                <w:bCs/>
                <w:sz w:val="20"/>
              </w:rPr>
              <w:t xml:space="preserve"> dostępn</w:t>
            </w:r>
            <w:r>
              <w:rPr>
                <w:bCs/>
                <w:sz w:val="20"/>
              </w:rPr>
              <w:t>e</w:t>
            </w:r>
            <w:r w:rsidR="00101F15" w:rsidRPr="00BB66EB">
              <w:rPr>
                <w:bCs/>
                <w:sz w:val="20"/>
              </w:rPr>
              <w:t xml:space="preserve"> na stronie </w:t>
            </w:r>
            <w:hyperlink r:id="rId8" w:history="1">
              <w:r w:rsidR="00D01F7A" w:rsidRPr="00D01F7A">
                <w:rPr>
                  <w:rStyle w:val="Hipercze"/>
                  <w:sz w:val="20"/>
                </w:rPr>
                <w:t>https://us.edu.pl/pracownik/sprawy-miedzynarodowe/mobilnosc-miedzynarodowa/wyjazdy-zagraniczne/</w:t>
              </w:r>
            </w:hyperlink>
            <w:r w:rsidR="00101F15" w:rsidRPr="00D01F7A">
              <w:rPr>
                <w:bCs/>
                <w:sz w:val="20"/>
              </w:rPr>
              <w:t>,</w:t>
            </w:r>
            <w:r w:rsidR="00101F15" w:rsidRPr="00D01F7A">
              <w:rPr>
                <w:bCs/>
                <w:sz w:val="18"/>
              </w:rPr>
              <w:t xml:space="preserve"> </w:t>
            </w:r>
            <w:r w:rsidR="00101F15" w:rsidRPr="00BB66EB">
              <w:rPr>
                <w:bCs/>
                <w:sz w:val="20"/>
              </w:rPr>
              <w:t>dotycząc</w:t>
            </w:r>
            <w:r>
              <w:rPr>
                <w:bCs/>
                <w:sz w:val="20"/>
              </w:rPr>
              <w:t>e</w:t>
            </w:r>
            <w:r w:rsidR="00101F15" w:rsidRPr="00BB66EB">
              <w:rPr>
                <w:bCs/>
                <w:sz w:val="20"/>
              </w:rPr>
              <w:t xml:space="preserve"> rozliczeń, potrąceń, ubezpieczenia.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701505B5" w14:textId="77777777" w:rsidR="00101F15" w:rsidRDefault="00101F15" w:rsidP="00101F15">
            <w:pPr>
              <w:tabs>
                <w:tab w:val="left" w:pos="-108"/>
              </w:tabs>
              <w:jc w:val="center"/>
              <w:rPr>
                <w:bCs/>
                <w:sz w:val="16"/>
                <w:szCs w:val="16"/>
              </w:rPr>
            </w:pPr>
          </w:p>
          <w:p w14:paraId="7188DBC0" w14:textId="77777777" w:rsidR="00101F15" w:rsidRDefault="00101F15" w:rsidP="00DF12DB">
            <w:pPr>
              <w:tabs>
                <w:tab w:val="left" w:pos="-108"/>
              </w:tabs>
              <w:rPr>
                <w:bCs/>
                <w:sz w:val="16"/>
                <w:szCs w:val="16"/>
              </w:rPr>
            </w:pPr>
          </w:p>
          <w:p w14:paraId="2A633D47" w14:textId="77777777" w:rsidR="00101F15" w:rsidRPr="00101F15" w:rsidRDefault="00101F15" w:rsidP="00101F15">
            <w:pPr>
              <w:tabs>
                <w:tab w:val="left" w:pos="-108"/>
              </w:tabs>
              <w:jc w:val="center"/>
              <w:rPr>
                <w:sz w:val="16"/>
                <w:szCs w:val="16"/>
              </w:rPr>
            </w:pPr>
            <w:r w:rsidRPr="00101F15">
              <w:rPr>
                <w:bCs/>
                <w:sz w:val="16"/>
                <w:szCs w:val="16"/>
              </w:rPr>
              <w:t>Data i podpis osoby wyjeżdżającej</w:t>
            </w:r>
          </w:p>
        </w:tc>
      </w:tr>
    </w:tbl>
    <w:p w14:paraId="7AAE8EDF" w14:textId="77777777" w:rsidR="002B40C1" w:rsidRDefault="005A2724" w:rsidP="00C57261">
      <w:pPr>
        <w:rPr>
          <w:sz w:val="16"/>
          <w:szCs w:val="16"/>
        </w:rPr>
      </w:pPr>
      <w:r w:rsidRPr="00DF12DB">
        <w:rPr>
          <w:sz w:val="16"/>
          <w:szCs w:val="16"/>
        </w:rPr>
        <w:t>*proszę zaznaczyć właściwe</w:t>
      </w:r>
    </w:p>
    <w:p w14:paraId="15ABEE2F" w14:textId="77777777" w:rsidR="00786861" w:rsidRDefault="00786861" w:rsidP="006219BA">
      <w:pPr>
        <w:ind w:left="-567"/>
        <w:rPr>
          <w:b/>
          <w:sz w:val="18"/>
          <w:szCs w:val="18"/>
        </w:rPr>
      </w:pPr>
    </w:p>
    <w:p w14:paraId="7FDD4D93" w14:textId="77777777" w:rsidR="00BE0F24" w:rsidRDefault="00BE0F24" w:rsidP="006219BA">
      <w:pPr>
        <w:ind w:left="-567"/>
        <w:rPr>
          <w:b/>
          <w:sz w:val="18"/>
          <w:szCs w:val="18"/>
        </w:rPr>
      </w:pPr>
    </w:p>
    <w:p w14:paraId="67F5EBB3" w14:textId="77777777" w:rsidR="00B05EE0" w:rsidRPr="005A2724" w:rsidRDefault="0008110A" w:rsidP="006219BA">
      <w:pPr>
        <w:ind w:left="-567"/>
        <w:rPr>
          <w:b/>
          <w:sz w:val="18"/>
          <w:szCs w:val="18"/>
        </w:rPr>
      </w:pPr>
      <w:r w:rsidRPr="005A2724">
        <w:rPr>
          <w:b/>
          <w:sz w:val="18"/>
          <w:szCs w:val="18"/>
        </w:rPr>
        <w:t xml:space="preserve">CZĘŚĆ II – WYPEŁNIA </w:t>
      </w:r>
      <w:r w:rsidR="00190A10">
        <w:rPr>
          <w:b/>
          <w:sz w:val="18"/>
          <w:szCs w:val="18"/>
        </w:rPr>
        <w:t>PRACOWNIK BIURA ORGANI</w:t>
      </w:r>
      <w:r w:rsidR="00A848C0">
        <w:rPr>
          <w:b/>
          <w:sz w:val="18"/>
          <w:szCs w:val="18"/>
        </w:rPr>
        <w:t>Z</w:t>
      </w:r>
      <w:r w:rsidR="00190A10">
        <w:rPr>
          <w:b/>
          <w:sz w:val="18"/>
          <w:szCs w:val="18"/>
        </w:rPr>
        <w:t>ACYJNEGO WYDZIAŁU</w:t>
      </w:r>
      <w:r w:rsidR="00ED1BCD">
        <w:rPr>
          <w:b/>
          <w:sz w:val="18"/>
          <w:szCs w:val="18"/>
        </w:rPr>
        <w:t xml:space="preserve"> </w:t>
      </w:r>
      <w:r w:rsidR="00190A10">
        <w:rPr>
          <w:b/>
          <w:sz w:val="18"/>
          <w:szCs w:val="18"/>
        </w:rPr>
        <w:t>/</w:t>
      </w:r>
      <w:r w:rsidR="00ED1BCD">
        <w:rPr>
          <w:b/>
          <w:sz w:val="18"/>
          <w:szCs w:val="18"/>
        </w:rPr>
        <w:t xml:space="preserve"> </w:t>
      </w:r>
      <w:r w:rsidR="00190A10">
        <w:rPr>
          <w:b/>
          <w:sz w:val="18"/>
          <w:szCs w:val="18"/>
        </w:rPr>
        <w:t>INNEJ JEDNOSTKI</w:t>
      </w:r>
    </w:p>
    <w:tbl>
      <w:tblPr>
        <w:tblW w:w="10490" w:type="dxa"/>
        <w:tblInd w:w="-45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567"/>
        <w:gridCol w:w="4543"/>
        <w:gridCol w:w="41"/>
        <w:gridCol w:w="861"/>
        <w:gridCol w:w="34"/>
        <w:gridCol w:w="34"/>
        <w:gridCol w:w="688"/>
        <w:gridCol w:w="26"/>
        <w:gridCol w:w="674"/>
        <w:gridCol w:w="14"/>
        <w:gridCol w:w="34"/>
        <w:gridCol w:w="498"/>
        <w:gridCol w:w="15"/>
        <w:gridCol w:w="624"/>
        <w:gridCol w:w="12"/>
        <w:gridCol w:w="1024"/>
        <w:gridCol w:w="8"/>
        <w:gridCol w:w="793"/>
      </w:tblGrid>
      <w:tr w:rsidR="00B97D0A" w:rsidRPr="00B97D0A" w14:paraId="60550E14" w14:textId="77777777" w:rsidTr="00E754CC">
        <w:trPr>
          <w:trHeight w:val="306"/>
        </w:trPr>
        <w:tc>
          <w:tcPr>
            <w:tcW w:w="10490" w:type="dxa"/>
            <w:gridSpan w:val="18"/>
            <w:vAlign w:val="center"/>
          </w:tcPr>
          <w:p w14:paraId="60601010" w14:textId="77777777" w:rsidR="00B97D0A" w:rsidRPr="00EE5830" w:rsidRDefault="00B97D0A" w:rsidP="00581405">
            <w:pPr>
              <w:spacing w:line="276" w:lineRule="auto"/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Wyjazd w ramach umowy bilateralnej  </w:t>
            </w:r>
            <w:r w:rsidR="0042255B" w:rsidRPr="00EE5830">
              <w:rPr>
                <w:sz w:val="18"/>
                <w:szCs w:val="18"/>
              </w:rPr>
              <w:t>*</w:t>
            </w:r>
            <w:r w:rsidRPr="00EE5830">
              <w:rPr>
                <w:sz w:val="18"/>
                <w:szCs w:val="18"/>
              </w:rPr>
              <w:t xml:space="preserve">                </w:t>
            </w:r>
            <w:r w:rsidR="008C70B1">
              <w:rPr>
                <w:sz w:val="18"/>
                <w:szCs w:val="18"/>
              </w:rPr>
              <w:t xml:space="preserve">           </w:t>
            </w:r>
            <w:r w:rsidRPr="00EE5830">
              <w:rPr>
                <w:sz w:val="18"/>
                <w:szCs w:val="18"/>
              </w:rPr>
              <w:t xml:space="preserve">             TAK </w:t>
            </w:r>
            <w:r w:rsidR="009F6017">
              <w:t>□</w:t>
            </w:r>
            <w:r w:rsidRPr="00EE5830">
              <w:rPr>
                <w:sz w:val="18"/>
                <w:szCs w:val="18"/>
              </w:rPr>
              <w:t xml:space="preserve">                                   NIE </w:t>
            </w:r>
            <w:r w:rsidR="0022438D" w:rsidRPr="00EE5830">
              <w:rPr>
                <w:sz w:val="18"/>
                <w:szCs w:val="18"/>
              </w:rPr>
              <w:t xml:space="preserve"> </w:t>
            </w:r>
            <w:r w:rsidR="00581405" w:rsidRPr="00581405">
              <w:t>□</w:t>
            </w:r>
          </w:p>
        </w:tc>
      </w:tr>
      <w:tr w:rsidR="00B97D0A" w:rsidRPr="0002777D" w14:paraId="21736D9B" w14:textId="77777777" w:rsidTr="00E754CC">
        <w:trPr>
          <w:trHeight w:val="387"/>
        </w:trPr>
        <w:tc>
          <w:tcPr>
            <w:tcW w:w="10490" w:type="dxa"/>
            <w:gridSpan w:val="18"/>
            <w:vAlign w:val="center"/>
          </w:tcPr>
          <w:p w14:paraId="3A09EE0E" w14:textId="77777777" w:rsidR="00B97D0A" w:rsidRPr="00EE5830" w:rsidRDefault="00B97D0A" w:rsidP="00FD4080">
            <w:pPr>
              <w:tabs>
                <w:tab w:val="left" w:pos="4779"/>
              </w:tabs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Wyjazd w ramach projektu</w:t>
            </w:r>
            <w:r w:rsidR="00FD4080">
              <w:rPr>
                <w:sz w:val="18"/>
                <w:szCs w:val="18"/>
              </w:rPr>
              <w:t xml:space="preserve"> </w:t>
            </w:r>
            <w:r w:rsidR="00911E66" w:rsidRPr="00EE5830">
              <w:rPr>
                <w:sz w:val="18"/>
                <w:szCs w:val="18"/>
              </w:rPr>
              <w:t>/</w:t>
            </w:r>
            <w:r w:rsidR="00FD4080">
              <w:rPr>
                <w:sz w:val="18"/>
                <w:szCs w:val="18"/>
              </w:rPr>
              <w:t xml:space="preserve"> </w:t>
            </w:r>
            <w:r w:rsidR="00911E66" w:rsidRPr="00EE5830">
              <w:rPr>
                <w:sz w:val="18"/>
                <w:szCs w:val="18"/>
              </w:rPr>
              <w:t>grantu</w:t>
            </w:r>
            <w:r w:rsidR="0042255B" w:rsidRPr="00EE5830">
              <w:rPr>
                <w:sz w:val="18"/>
                <w:szCs w:val="18"/>
              </w:rPr>
              <w:t xml:space="preserve"> *</w:t>
            </w:r>
            <w:r w:rsidRPr="00EE5830">
              <w:rPr>
                <w:sz w:val="18"/>
                <w:szCs w:val="18"/>
              </w:rPr>
              <w:t xml:space="preserve">                                       </w:t>
            </w:r>
            <w:r w:rsidR="0042255B" w:rsidRPr="00EE5830">
              <w:rPr>
                <w:sz w:val="18"/>
                <w:szCs w:val="18"/>
              </w:rPr>
              <w:t xml:space="preserve"> </w:t>
            </w:r>
            <w:r w:rsidRPr="00EE5830">
              <w:rPr>
                <w:sz w:val="18"/>
                <w:szCs w:val="18"/>
              </w:rPr>
              <w:t xml:space="preserve">  </w:t>
            </w:r>
            <w:r w:rsidR="00FD4080">
              <w:rPr>
                <w:sz w:val="18"/>
                <w:szCs w:val="18"/>
              </w:rPr>
              <w:t xml:space="preserve">  </w:t>
            </w:r>
            <w:r w:rsidRPr="00EE5830">
              <w:rPr>
                <w:sz w:val="18"/>
                <w:szCs w:val="18"/>
              </w:rPr>
              <w:t xml:space="preserve"> </w:t>
            </w:r>
            <w:r w:rsidR="00581405">
              <w:rPr>
                <w:sz w:val="18"/>
                <w:szCs w:val="18"/>
              </w:rPr>
              <w:t xml:space="preserve">TAK </w:t>
            </w:r>
            <w:r w:rsidR="00237C2A">
              <w:rPr>
                <w:sz w:val="18"/>
                <w:szCs w:val="18"/>
              </w:rPr>
              <w:t xml:space="preserve"> </w:t>
            </w:r>
            <w:r w:rsidR="00581405" w:rsidRPr="00581405">
              <w:t>□</w:t>
            </w:r>
            <w:r w:rsidRPr="00EE5830">
              <w:rPr>
                <w:sz w:val="18"/>
                <w:szCs w:val="18"/>
              </w:rPr>
              <w:t xml:space="preserve">                                  NIE  </w:t>
            </w:r>
            <w:r w:rsidR="00581405" w:rsidRPr="00581405">
              <w:t>□</w:t>
            </w:r>
          </w:p>
          <w:p w14:paraId="29FE724B" w14:textId="77777777" w:rsidR="00B97D0A" w:rsidRPr="00EE5830" w:rsidRDefault="00B97D0A" w:rsidP="00E754CC">
            <w:pPr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Tytuł (akronim) projektu</w:t>
            </w:r>
            <w:r w:rsidR="00FD4080">
              <w:rPr>
                <w:sz w:val="18"/>
                <w:szCs w:val="18"/>
              </w:rPr>
              <w:t xml:space="preserve"> </w:t>
            </w:r>
            <w:r w:rsidR="00911E66" w:rsidRPr="00EE5830">
              <w:rPr>
                <w:sz w:val="18"/>
                <w:szCs w:val="18"/>
              </w:rPr>
              <w:t>/</w:t>
            </w:r>
            <w:r w:rsidR="00FD4080">
              <w:rPr>
                <w:sz w:val="18"/>
                <w:szCs w:val="18"/>
              </w:rPr>
              <w:t xml:space="preserve"> </w:t>
            </w:r>
            <w:r w:rsidR="00911E66" w:rsidRPr="00EE5830">
              <w:rPr>
                <w:sz w:val="18"/>
                <w:szCs w:val="18"/>
              </w:rPr>
              <w:t>grantu</w:t>
            </w:r>
            <w:r w:rsidRPr="00EE5830">
              <w:rPr>
                <w:sz w:val="18"/>
                <w:szCs w:val="18"/>
              </w:rPr>
              <w:t xml:space="preserve"> (jeśli dotyczy): </w:t>
            </w:r>
            <w:r w:rsidRPr="00EE5830">
              <w:rPr>
                <w:color w:val="BFBFBF"/>
                <w:sz w:val="18"/>
                <w:szCs w:val="18"/>
              </w:rPr>
              <w:t>……………………………………………………………………………</w:t>
            </w:r>
            <w:r w:rsidR="00E754CC" w:rsidRPr="00EE5830">
              <w:rPr>
                <w:color w:val="BFBFBF"/>
                <w:sz w:val="18"/>
                <w:szCs w:val="18"/>
              </w:rPr>
              <w:t>…………..</w:t>
            </w:r>
            <w:r w:rsidRPr="00EE5830">
              <w:rPr>
                <w:color w:val="BFBFBF"/>
                <w:sz w:val="18"/>
                <w:szCs w:val="18"/>
              </w:rPr>
              <w:t>….</w:t>
            </w:r>
          </w:p>
        </w:tc>
      </w:tr>
      <w:tr w:rsidR="0008110A" w:rsidRPr="00C702DB" w14:paraId="732EAAB2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409C49" w14:textId="77777777" w:rsidR="0008110A" w:rsidRPr="00EE5830" w:rsidRDefault="0008110A" w:rsidP="00EE5830">
            <w:pPr>
              <w:jc w:val="center"/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Lp.</w:t>
            </w:r>
          </w:p>
        </w:tc>
        <w:tc>
          <w:tcPr>
            <w:tcW w:w="5513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B89994" w14:textId="77777777" w:rsidR="0008110A" w:rsidRPr="00EE5830" w:rsidRDefault="0008110A" w:rsidP="00EE5830">
            <w:pPr>
              <w:jc w:val="center"/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Obiekty kontrolingowe</w:t>
            </w:r>
          </w:p>
        </w:tc>
        <w:tc>
          <w:tcPr>
            <w:tcW w:w="143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E87C4F" w14:textId="77777777" w:rsidR="0008110A" w:rsidRPr="00EE5830" w:rsidRDefault="0008110A" w:rsidP="00EE5830">
            <w:pPr>
              <w:jc w:val="center"/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Kwota</w:t>
            </w:r>
          </w:p>
        </w:tc>
        <w:tc>
          <w:tcPr>
            <w:tcW w:w="2974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AF5CFB8" w14:textId="77777777" w:rsidR="0008110A" w:rsidRPr="00C702DB" w:rsidRDefault="0008110A" w:rsidP="00EE5830">
            <w:pPr>
              <w:jc w:val="center"/>
              <w:rPr>
                <w:sz w:val="20"/>
              </w:rPr>
            </w:pPr>
            <w:r w:rsidRPr="00C702DB">
              <w:rPr>
                <w:sz w:val="20"/>
              </w:rPr>
              <w:t>Przyznane środki w sumie:</w:t>
            </w:r>
          </w:p>
        </w:tc>
      </w:tr>
      <w:tr w:rsidR="0008110A" w:rsidRPr="00F56DBA" w14:paraId="5802B834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tcBorders>
              <w:top w:val="single" w:sz="2" w:space="0" w:color="auto"/>
            </w:tcBorders>
            <w:shd w:val="clear" w:color="auto" w:fill="auto"/>
          </w:tcPr>
          <w:p w14:paraId="60575B62" w14:textId="77777777" w:rsidR="0008110A" w:rsidRPr="00850FA5" w:rsidRDefault="0008110A" w:rsidP="00663857">
            <w:pPr>
              <w:rPr>
                <w:b/>
                <w:sz w:val="18"/>
                <w:szCs w:val="18"/>
                <w:highlight w:val="yellow"/>
              </w:rPr>
            </w:pPr>
          </w:p>
        </w:tc>
        <w:tc>
          <w:tcPr>
            <w:tcW w:w="5513" w:type="dxa"/>
            <w:gridSpan w:val="5"/>
            <w:tcBorders>
              <w:top w:val="single" w:sz="2" w:space="0" w:color="auto"/>
            </w:tcBorders>
            <w:shd w:val="clear" w:color="auto" w:fill="auto"/>
          </w:tcPr>
          <w:p w14:paraId="1259AE06" w14:textId="77777777" w:rsidR="0008110A" w:rsidRPr="00DF12DB" w:rsidRDefault="0008110A" w:rsidP="00663857">
            <w:pPr>
              <w:rPr>
                <w:b/>
                <w:sz w:val="18"/>
                <w:szCs w:val="18"/>
                <w:highlight w:val="yellow"/>
              </w:rPr>
            </w:pPr>
            <w:r w:rsidRPr="00011C47">
              <w:rPr>
                <w:sz w:val="18"/>
                <w:szCs w:val="18"/>
              </w:rPr>
              <w:t>MPK jednostki</w:t>
            </w:r>
            <w:r w:rsidRPr="00011C47">
              <w:rPr>
                <w:color w:val="BFBFBF"/>
                <w:sz w:val="18"/>
                <w:szCs w:val="18"/>
              </w:rPr>
              <w:t xml:space="preserve">  </w:t>
            </w:r>
            <w:r w:rsidRPr="00011C47">
              <w:rPr>
                <w:sz w:val="18"/>
                <w:szCs w:val="18"/>
              </w:rPr>
              <w:t xml:space="preserve">        </w:t>
            </w:r>
            <w:r w:rsidRPr="00011C47">
              <w:rPr>
                <w:color w:val="BFBFBF"/>
                <w:sz w:val="18"/>
                <w:szCs w:val="18"/>
              </w:rPr>
              <w:t>………………..……</w:t>
            </w:r>
            <w:r w:rsidR="00E754CC" w:rsidRPr="00011C47">
              <w:rPr>
                <w:color w:val="BFBFBF"/>
                <w:sz w:val="18"/>
                <w:szCs w:val="18"/>
              </w:rPr>
              <w:t>……</w:t>
            </w:r>
            <w:r w:rsidRPr="00011C47">
              <w:rPr>
                <w:color w:val="BFBFBF"/>
                <w:sz w:val="18"/>
                <w:szCs w:val="18"/>
              </w:rPr>
              <w:t>……..</w:t>
            </w:r>
            <w:r w:rsidRPr="00011C47">
              <w:rPr>
                <w:sz w:val="18"/>
                <w:szCs w:val="18"/>
              </w:rPr>
              <w:t xml:space="preserve">             </w:t>
            </w:r>
          </w:p>
        </w:tc>
        <w:tc>
          <w:tcPr>
            <w:tcW w:w="1436" w:type="dxa"/>
            <w:gridSpan w:val="5"/>
            <w:tcBorders>
              <w:top w:val="single" w:sz="2" w:space="0" w:color="auto"/>
            </w:tcBorders>
            <w:shd w:val="clear" w:color="auto" w:fill="auto"/>
          </w:tcPr>
          <w:p w14:paraId="1575D37B" w14:textId="77777777" w:rsidR="0008110A" w:rsidRPr="00DF12DB" w:rsidRDefault="0008110A" w:rsidP="00663857">
            <w:pPr>
              <w:jc w:val="center"/>
              <w:rPr>
                <w:b/>
                <w:sz w:val="18"/>
                <w:szCs w:val="18"/>
                <w:highlight w:val="yellow"/>
              </w:rPr>
            </w:pPr>
          </w:p>
        </w:tc>
        <w:tc>
          <w:tcPr>
            <w:tcW w:w="2974" w:type="dxa"/>
            <w:gridSpan w:val="7"/>
            <w:tcBorders>
              <w:top w:val="single" w:sz="2" w:space="0" w:color="auto"/>
            </w:tcBorders>
            <w:shd w:val="clear" w:color="auto" w:fill="auto"/>
          </w:tcPr>
          <w:p w14:paraId="643ECB1B" w14:textId="77777777" w:rsidR="0008110A" w:rsidRPr="00DF12DB" w:rsidRDefault="0008110A" w:rsidP="00663857">
            <w:pPr>
              <w:jc w:val="center"/>
              <w:rPr>
                <w:b/>
                <w:sz w:val="20"/>
                <w:highlight w:val="yellow"/>
              </w:rPr>
            </w:pPr>
          </w:p>
        </w:tc>
      </w:tr>
      <w:tr w:rsidR="0008110A" w:rsidRPr="00000258" w14:paraId="3CC0B879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shd w:val="clear" w:color="auto" w:fill="auto"/>
          </w:tcPr>
          <w:p w14:paraId="7B618438" w14:textId="77777777" w:rsidR="0008110A" w:rsidRPr="00EE5830" w:rsidRDefault="0008110A" w:rsidP="00663857">
            <w:pPr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1.</w:t>
            </w:r>
          </w:p>
        </w:tc>
        <w:tc>
          <w:tcPr>
            <w:tcW w:w="5513" w:type="dxa"/>
            <w:gridSpan w:val="5"/>
            <w:shd w:val="clear" w:color="auto" w:fill="auto"/>
          </w:tcPr>
          <w:p w14:paraId="671A56AC" w14:textId="77777777" w:rsidR="0008110A" w:rsidRPr="00EE5830" w:rsidRDefault="0008110A" w:rsidP="00663857">
            <w:pPr>
              <w:rPr>
                <w:color w:val="BFBFBF"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MPK / El. PSP          </w:t>
            </w:r>
            <w:r w:rsidRPr="00EE5830">
              <w:rPr>
                <w:color w:val="BFBFBF"/>
                <w:sz w:val="18"/>
                <w:szCs w:val="18"/>
              </w:rPr>
              <w:t>………………..…………</w:t>
            </w:r>
            <w:r w:rsidR="00E754CC" w:rsidRPr="00EE5830">
              <w:rPr>
                <w:color w:val="BFBFBF"/>
                <w:sz w:val="18"/>
                <w:szCs w:val="18"/>
              </w:rPr>
              <w:t>…</w:t>
            </w:r>
            <w:r w:rsidRPr="00EE5830">
              <w:rPr>
                <w:color w:val="BFBFBF"/>
                <w:sz w:val="18"/>
                <w:szCs w:val="18"/>
              </w:rPr>
              <w:t>…..</w:t>
            </w:r>
          </w:p>
          <w:p w14:paraId="787BE7E9" w14:textId="77777777" w:rsidR="0008110A" w:rsidRPr="00EE5830" w:rsidRDefault="0008110A" w:rsidP="00663857">
            <w:pPr>
              <w:rPr>
                <w:b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Źródło finansowania </w:t>
            </w:r>
            <w:r w:rsidRPr="00EE5830">
              <w:rPr>
                <w:color w:val="BFBFBF"/>
                <w:sz w:val="18"/>
                <w:szCs w:val="18"/>
              </w:rPr>
              <w:t>……………………………</w:t>
            </w:r>
            <w:r w:rsidR="00E754CC" w:rsidRPr="00EE5830">
              <w:rPr>
                <w:color w:val="BFBFBF"/>
                <w:sz w:val="18"/>
                <w:szCs w:val="18"/>
              </w:rPr>
              <w:t>…</w:t>
            </w:r>
            <w:r w:rsidRPr="00EE5830">
              <w:rPr>
                <w:color w:val="BFBFBF"/>
                <w:sz w:val="18"/>
                <w:szCs w:val="18"/>
              </w:rPr>
              <w:t>…</w:t>
            </w:r>
          </w:p>
        </w:tc>
        <w:tc>
          <w:tcPr>
            <w:tcW w:w="1436" w:type="dxa"/>
            <w:gridSpan w:val="5"/>
            <w:shd w:val="clear" w:color="auto" w:fill="auto"/>
          </w:tcPr>
          <w:p w14:paraId="447CD745" w14:textId="77777777" w:rsidR="0008110A" w:rsidRPr="00EE5830" w:rsidRDefault="0008110A" w:rsidP="00663857">
            <w:pPr>
              <w:rPr>
                <w:b/>
                <w:sz w:val="18"/>
                <w:szCs w:val="18"/>
              </w:rPr>
            </w:pPr>
          </w:p>
        </w:tc>
        <w:tc>
          <w:tcPr>
            <w:tcW w:w="2974" w:type="dxa"/>
            <w:gridSpan w:val="7"/>
            <w:vMerge w:val="restart"/>
            <w:shd w:val="clear" w:color="auto" w:fill="auto"/>
          </w:tcPr>
          <w:p w14:paraId="045B5533" w14:textId="77777777" w:rsidR="0008110A" w:rsidRDefault="0008110A" w:rsidP="00663857">
            <w:pPr>
              <w:rPr>
                <w:b/>
                <w:sz w:val="20"/>
              </w:rPr>
            </w:pPr>
          </w:p>
          <w:p w14:paraId="3EE044EB" w14:textId="77777777" w:rsidR="00B05EE0" w:rsidRPr="00000258" w:rsidRDefault="00B05EE0" w:rsidP="00663857">
            <w:pPr>
              <w:rPr>
                <w:b/>
                <w:sz w:val="20"/>
              </w:rPr>
            </w:pPr>
          </w:p>
        </w:tc>
      </w:tr>
      <w:tr w:rsidR="00B05EE0" w:rsidRPr="00000258" w14:paraId="7C28A743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shd w:val="clear" w:color="auto" w:fill="auto"/>
          </w:tcPr>
          <w:p w14:paraId="4871D046" w14:textId="77777777" w:rsidR="00B05EE0" w:rsidRPr="00EE5830" w:rsidRDefault="00B05EE0" w:rsidP="000F3089">
            <w:pPr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2.</w:t>
            </w:r>
          </w:p>
        </w:tc>
        <w:tc>
          <w:tcPr>
            <w:tcW w:w="5513" w:type="dxa"/>
            <w:gridSpan w:val="5"/>
            <w:shd w:val="clear" w:color="auto" w:fill="auto"/>
          </w:tcPr>
          <w:p w14:paraId="514FF0DC" w14:textId="77777777" w:rsidR="00B05EE0" w:rsidRPr="00EE5830" w:rsidRDefault="00B05EE0" w:rsidP="000F3089">
            <w:pPr>
              <w:rPr>
                <w:color w:val="BFBFBF"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MPK / El. PSP          </w:t>
            </w:r>
            <w:r w:rsidRPr="00EE5830">
              <w:rPr>
                <w:color w:val="BFBFBF"/>
                <w:sz w:val="18"/>
                <w:szCs w:val="18"/>
              </w:rPr>
              <w:t>………………..…………..……</w:t>
            </w:r>
          </w:p>
          <w:p w14:paraId="02D80330" w14:textId="77777777" w:rsidR="00B05EE0" w:rsidRPr="00EE5830" w:rsidRDefault="00B05EE0" w:rsidP="000F3089">
            <w:pPr>
              <w:rPr>
                <w:b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Źródło finansowania </w:t>
            </w:r>
            <w:r w:rsidRPr="00EE5830">
              <w:rPr>
                <w:color w:val="BFBFBF"/>
                <w:sz w:val="18"/>
                <w:szCs w:val="18"/>
              </w:rPr>
              <w:t>………………..………………..</w:t>
            </w:r>
          </w:p>
        </w:tc>
        <w:tc>
          <w:tcPr>
            <w:tcW w:w="1436" w:type="dxa"/>
            <w:gridSpan w:val="5"/>
            <w:shd w:val="clear" w:color="auto" w:fill="auto"/>
          </w:tcPr>
          <w:p w14:paraId="33FF050E" w14:textId="77777777" w:rsidR="00B05EE0" w:rsidRPr="00EE5830" w:rsidRDefault="00B05EE0" w:rsidP="00663857">
            <w:pPr>
              <w:rPr>
                <w:b/>
                <w:sz w:val="18"/>
                <w:szCs w:val="18"/>
              </w:rPr>
            </w:pPr>
          </w:p>
        </w:tc>
        <w:tc>
          <w:tcPr>
            <w:tcW w:w="2974" w:type="dxa"/>
            <w:gridSpan w:val="7"/>
            <w:vMerge/>
            <w:shd w:val="clear" w:color="auto" w:fill="auto"/>
          </w:tcPr>
          <w:p w14:paraId="5971C1E7" w14:textId="77777777" w:rsidR="00B05EE0" w:rsidRDefault="00B05EE0" w:rsidP="00663857">
            <w:pPr>
              <w:rPr>
                <w:b/>
                <w:sz w:val="20"/>
              </w:rPr>
            </w:pPr>
          </w:p>
        </w:tc>
      </w:tr>
      <w:tr w:rsidR="00B05EE0" w:rsidRPr="001C3B25" w14:paraId="6D176CB5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shd w:val="clear" w:color="auto" w:fill="auto"/>
          </w:tcPr>
          <w:p w14:paraId="3EA5A835" w14:textId="77777777" w:rsidR="00B05EE0" w:rsidRPr="00EE5830" w:rsidRDefault="00B05EE0" w:rsidP="00663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EE5830">
              <w:rPr>
                <w:sz w:val="18"/>
                <w:szCs w:val="18"/>
              </w:rPr>
              <w:t>.</w:t>
            </w:r>
          </w:p>
        </w:tc>
        <w:tc>
          <w:tcPr>
            <w:tcW w:w="5513" w:type="dxa"/>
            <w:gridSpan w:val="5"/>
            <w:shd w:val="clear" w:color="auto" w:fill="auto"/>
          </w:tcPr>
          <w:p w14:paraId="7432BE43" w14:textId="77777777" w:rsidR="00B05EE0" w:rsidRPr="00EE5830" w:rsidRDefault="00B05EE0" w:rsidP="00663857">
            <w:pPr>
              <w:rPr>
                <w:color w:val="BFBFBF"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MPK / El. PSP          </w:t>
            </w:r>
            <w:r w:rsidRPr="00EE5830">
              <w:rPr>
                <w:color w:val="BFBFBF"/>
                <w:sz w:val="18"/>
                <w:szCs w:val="18"/>
              </w:rPr>
              <w:t>………………..…………..……</w:t>
            </w:r>
          </w:p>
          <w:p w14:paraId="59B9F558" w14:textId="77777777" w:rsidR="00B05EE0" w:rsidRPr="00EE5830" w:rsidRDefault="00B05EE0" w:rsidP="00663857">
            <w:pPr>
              <w:rPr>
                <w:b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Źródło finansowania </w:t>
            </w:r>
            <w:r w:rsidRPr="00EE5830">
              <w:rPr>
                <w:color w:val="BFBFBF"/>
                <w:sz w:val="18"/>
                <w:szCs w:val="18"/>
              </w:rPr>
              <w:t>………………..………………..</w:t>
            </w:r>
          </w:p>
        </w:tc>
        <w:tc>
          <w:tcPr>
            <w:tcW w:w="1436" w:type="dxa"/>
            <w:gridSpan w:val="5"/>
            <w:shd w:val="clear" w:color="auto" w:fill="auto"/>
          </w:tcPr>
          <w:p w14:paraId="4E06051D" w14:textId="77777777" w:rsidR="00B05EE0" w:rsidRPr="00EE5830" w:rsidRDefault="00B05EE0" w:rsidP="00663857">
            <w:pPr>
              <w:rPr>
                <w:b/>
                <w:color w:val="0070C0"/>
                <w:sz w:val="18"/>
                <w:szCs w:val="18"/>
              </w:rPr>
            </w:pPr>
          </w:p>
        </w:tc>
        <w:tc>
          <w:tcPr>
            <w:tcW w:w="2974" w:type="dxa"/>
            <w:gridSpan w:val="7"/>
            <w:vMerge/>
            <w:shd w:val="clear" w:color="auto" w:fill="auto"/>
          </w:tcPr>
          <w:p w14:paraId="57FF02B3" w14:textId="77777777" w:rsidR="00B05EE0" w:rsidRPr="001C3B25" w:rsidRDefault="00B05EE0" w:rsidP="00663857">
            <w:pPr>
              <w:rPr>
                <w:b/>
                <w:color w:val="0070C0"/>
                <w:sz w:val="20"/>
              </w:rPr>
            </w:pPr>
          </w:p>
        </w:tc>
      </w:tr>
      <w:tr w:rsidR="00B05EE0" w:rsidRPr="00C702DB" w14:paraId="6A97C936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3"/>
        </w:trPr>
        <w:tc>
          <w:tcPr>
            <w:tcW w:w="5110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36B25A3C" w14:textId="77777777" w:rsidR="00B05EE0" w:rsidRPr="00851BFF" w:rsidRDefault="00B05EE0">
            <w:pPr>
              <w:jc w:val="center"/>
              <w:rPr>
                <w:sz w:val="16"/>
                <w:szCs w:val="16"/>
              </w:rPr>
            </w:pPr>
            <w:r w:rsidRPr="00851BFF">
              <w:rPr>
                <w:sz w:val="16"/>
                <w:szCs w:val="16"/>
              </w:rPr>
              <w:t>Rodzaj świadczenia</w:t>
            </w:r>
          </w:p>
        </w:tc>
        <w:tc>
          <w:tcPr>
            <w:tcW w:w="902" w:type="dxa"/>
            <w:gridSpan w:val="2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733C7AA6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Liczba świadczeń</w:t>
            </w:r>
          </w:p>
        </w:tc>
        <w:tc>
          <w:tcPr>
            <w:tcW w:w="756" w:type="dxa"/>
            <w:gridSpan w:val="3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723A1DC0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Wartość</w:t>
            </w:r>
          </w:p>
        </w:tc>
        <w:tc>
          <w:tcPr>
            <w:tcW w:w="714" w:type="dxa"/>
            <w:gridSpan w:val="3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3A943ADF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Waluta</w:t>
            </w:r>
          </w:p>
        </w:tc>
        <w:tc>
          <w:tcPr>
            <w:tcW w:w="1183" w:type="dxa"/>
            <w:gridSpan w:val="5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3A35B0B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Wartość świadczeń</w:t>
            </w:r>
          </w:p>
        </w:tc>
        <w:tc>
          <w:tcPr>
            <w:tcW w:w="1032" w:type="dxa"/>
            <w:gridSpan w:val="2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0CE8B3A1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Szacunkowa wartość w PLN</w:t>
            </w:r>
          </w:p>
        </w:tc>
        <w:tc>
          <w:tcPr>
            <w:tcW w:w="793" w:type="dxa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63FD9EA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Nr obiektu kontrol.</w:t>
            </w:r>
          </w:p>
        </w:tc>
      </w:tr>
      <w:tr w:rsidR="00B05EE0" w14:paraId="4885B10F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1"/>
        </w:trPr>
        <w:tc>
          <w:tcPr>
            <w:tcW w:w="5110" w:type="dxa"/>
            <w:gridSpan w:val="2"/>
            <w:vMerge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5C0F0956" w14:textId="77777777" w:rsidR="00B05EE0" w:rsidRDefault="00B05EE0">
            <w:pPr>
              <w:rPr>
                <w:b/>
                <w:sz w:val="16"/>
                <w:szCs w:val="16"/>
              </w:rPr>
            </w:pPr>
          </w:p>
        </w:tc>
        <w:tc>
          <w:tcPr>
            <w:tcW w:w="902" w:type="dxa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47E61796" w14:textId="77777777" w:rsidR="00B05EE0" w:rsidRDefault="00B05EE0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6123AC2F" w14:textId="77777777" w:rsidR="00B05EE0" w:rsidRDefault="00B05EE0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14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309166FC" w14:textId="77777777" w:rsidR="00B05EE0" w:rsidRDefault="00B05EE0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hideMark/>
          </w:tcPr>
          <w:p w14:paraId="55289834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4"/>
                <w:szCs w:val="14"/>
              </w:rPr>
            </w:pPr>
            <w:r w:rsidRPr="00851BFF">
              <w:rPr>
                <w:bCs/>
                <w:sz w:val="14"/>
                <w:szCs w:val="14"/>
              </w:rPr>
              <w:t>Suma</w:t>
            </w: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hideMark/>
          </w:tcPr>
          <w:p w14:paraId="1163E7BF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4"/>
                <w:szCs w:val="14"/>
              </w:rPr>
            </w:pPr>
            <w:r w:rsidRPr="00851BFF">
              <w:rPr>
                <w:bCs/>
                <w:sz w:val="14"/>
                <w:szCs w:val="14"/>
              </w:rPr>
              <w:t xml:space="preserve">Waluta </w:t>
            </w:r>
          </w:p>
        </w:tc>
        <w:tc>
          <w:tcPr>
            <w:tcW w:w="1032" w:type="dxa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40BE5098" w14:textId="77777777" w:rsidR="00B05EE0" w:rsidRDefault="00B05EE0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793" w:type="dxa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026B8A0" w14:textId="77777777" w:rsidR="00B05EE0" w:rsidRDefault="00B05EE0">
            <w:pPr>
              <w:rPr>
                <w:b/>
                <w:bCs/>
                <w:sz w:val="14"/>
                <w:szCs w:val="14"/>
              </w:rPr>
            </w:pPr>
          </w:p>
        </w:tc>
      </w:tr>
      <w:tr w:rsidR="00B05EE0" w14:paraId="61BB0D5F" w14:textId="77777777" w:rsidTr="000D43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7"/>
        </w:trPr>
        <w:tc>
          <w:tcPr>
            <w:tcW w:w="10490" w:type="dxa"/>
            <w:gridSpan w:val="18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4BE66B9C" w14:textId="77777777" w:rsidR="00B05EE0" w:rsidRPr="00851BFF" w:rsidRDefault="00B05EE0" w:rsidP="00C702DB">
            <w:pPr>
              <w:jc w:val="center"/>
              <w:rPr>
                <w:b/>
                <w:bCs/>
                <w:color w:val="0070C0"/>
                <w:sz w:val="20"/>
              </w:rPr>
            </w:pPr>
            <w:r>
              <w:rPr>
                <w:b/>
                <w:bCs/>
                <w:color w:val="0070C0"/>
                <w:sz w:val="20"/>
              </w:rPr>
              <w:t>WNIOSEK W</w:t>
            </w:r>
            <w:r w:rsidRPr="00851BFF">
              <w:rPr>
                <w:b/>
                <w:bCs/>
                <w:color w:val="0070C0"/>
                <w:sz w:val="20"/>
              </w:rPr>
              <w:t>P</w:t>
            </w:r>
          </w:p>
        </w:tc>
      </w:tr>
      <w:tr w:rsidR="00B05EE0" w:rsidRPr="00C702DB" w14:paraId="254B7E69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5FFCDD36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DIETY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2BF4972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F71524F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96F8DDF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7A28772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132D551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62E410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07821AD1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66DB587F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7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5C3D3FFF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color w:val="BFBFBF"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PRZEJAZD</w:t>
            </w:r>
            <w:r w:rsidRPr="00851BFF">
              <w:rPr>
                <w:sz w:val="18"/>
                <w:szCs w:val="18"/>
              </w:rPr>
              <w:t xml:space="preserve"> środek transportu:</w:t>
            </w:r>
            <w:r w:rsidRPr="00851BFF">
              <w:rPr>
                <w:color w:val="BFBFBF"/>
                <w:sz w:val="18"/>
                <w:szCs w:val="18"/>
              </w:rPr>
              <w:t>………………………………….….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4CD0486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833539C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41B53BA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767C80F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372B7D8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303D5DA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152FD3C1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34F9320D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9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07DEE19F" w14:textId="77777777" w:rsidR="00B05EE0" w:rsidRDefault="00B05EE0" w:rsidP="00851BFF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RYCZAŁT na pokrycie kosztów dojazdu</w:t>
            </w:r>
            <w:r>
              <w:rPr>
                <w:bCs/>
                <w:sz w:val="18"/>
                <w:szCs w:val="18"/>
              </w:rPr>
              <w:t xml:space="preserve"> </w:t>
            </w:r>
          </w:p>
          <w:p w14:paraId="0C82504E" w14:textId="77777777" w:rsidR="00B05EE0" w:rsidRPr="00851BFF" w:rsidRDefault="00B05EE0" w:rsidP="00851BFF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z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/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do dworc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/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lotniska (1 dieta)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E4F7502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948C22A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74DA997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96FC1A6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F64D532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A53BB7A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394C08C5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2C4F3D29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hideMark/>
          </w:tcPr>
          <w:p w14:paraId="5701F74F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RYCZAŁT na pokrycie kosztów dojazdów środkami komunikacji miejscowej (10% diety)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17982B2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D9796D8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B82AE71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F6AFF7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6D6D187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A311C0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190D3FA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22C5C6E9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76EA2BC7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 xml:space="preserve">NOCLEGI </w:t>
            </w:r>
          </w:p>
          <w:p w14:paraId="109E61FD" w14:textId="77777777" w:rsidR="00B05EE0" w:rsidRPr="00851BFF" w:rsidRDefault="00B05EE0" w:rsidP="00237C2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 xml:space="preserve">Płatne *: </w:t>
            </w:r>
            <w:r>
              <w:rPr>
                <w:bCs/>
                <w:sz w:val="18"/>
                <w:szCs w:val="18"/>
              </w:rPr>
              <w:t xml:space="preserve"> </w:t>
            </w:r>
            <w:r w:rsidR="00237C2A">
              <w:rPr>
                <w:bCs/>
                <w:sz w:val="18"/>
                <w:szCs w:val="18"/>
              </w:rPr>
              <w:t xml:space="preserve">przelewem UŚ </w:t>
            </w:r>
            <w:r w:rsidR="00581405" w:rsidRPr="00581405">
              <w:t>□</w:t>
            </w:r>
            <w:r w:rsidR="00237C2A"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            kartą UŚ </w:t>
            </w:r>
            <w:r w:rsidR="00581405" w:rsidRPr="00581405">
              <w:t>□</w:t>
            </w:r>
            <w:r w:rsidRPr="00851BFF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     </w:t>
            </w:r>
            <w:r w:rsidRPr="00851BFF">
              <w:rPr>
                <w:bCs/>
                <w:sz w:val="18"/>
                <w:szCs w:val="18"/>
              </w:rPr>
              <w:t>w zaliczce</w:t>
            </w:r>
            <w:r w:rsidR="00237C2A">
              <w:rPr>
                <w:bCs/>
                <w:sz w:val="18"/>
                <w:szCs w:val="18"/>
              </w:rPr>
              <w:t xml:space="preserve"> </w:t>
            </w:r>
            <w:r w:rsidR="00581405" w:rsidRPr="00581405">
              <w:t>□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721E195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9D7CD38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6E8D11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CAAEAFF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40631F1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CB6EDC0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00CBBAB1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29E88D32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186C8B60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FD4080">
              <w:rPr>
                <w:bCs/>
                <w:sz w:val="18"/>
                <w:szCs w:val="18"/>
              </w:rPr>
              <w:t>NOCLEGI ryczałt (25% limitu)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72B9FBB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F9B8D7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D8E8C66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0ACDA7B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24667B6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205B8D1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008FDB9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35668A61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597D805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OPŁATA KONFERENCYJN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/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SZKOLENIOWA</w:t>
            </w:r>
          </w:p>
          <w:p w14:paraId="3EB28D3F" w14:textId="77777777" w:rsidR="00B05EE0" w:rsidRPr="00851BFF" w:rsidRDefault="00B05EE0" w:rsidP="00581405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Płatne *</w:t>
            </w:r>
            <w:r>
              <w:rPr>
                <w:bCs/>
                <w:sz w:val="18"/>
                <w:szCs w:val="18"/>
              </w:rPr>
              <w:t xml:space="preserve">:  </w:t>
            </w:r>
            <w:r w:rsidRPr="00851BFF">
              <w:rPr>
                <w:bCs/>
                <w:sz w:val="18"/>
                <w:szCs w:val="18"/>
              </w:rPr>
              <w:t xml:space="preserve">przelewem UŚ </w:t>
            </w:r>
            <w:r w:rsidR="00581405" w:rsidRPr="00581405">
              <w:t>□</w:t>
            </w:r>
            <w:r w:rsidRPr="00851BFF">
              <w:rPr>
                <w:bCs/>
                <w:sz w:val="18"/>
                <w:szCs w:val="18"/>
              </w:rPr>
              <w:t xml:space="preserve">   </w:t>
            </w:r>
            <w:r>
              <w:rPr>
                <w:bCs/>
                <w:sz w:val="18"/>
                <w:szCs w:val="18"/>
              </w:rPr>
              <w:t xml:space="preserve">           kartą UŚ</w:t>
            </w:r>
            <w:r w:rsidR="00581405" w:rsidRPr="00581405">
              <w:t xml:space="preserve"> </w:t>
            </w:r>
            <w:r w:rsidR="009F6017">
              <w:t>□</w:t>
            </w:r>
            <w:r>
              <w:rPr>
                <w:bCs/>
                <w:sz w:val="18"/>
                <w:szCs w:val="18"/>
              </w:rPr>
              <w:t xml:space="preserve">        </w:t>
            </w:r>
            <w:r w:rsidRPr="00851BFF">
              <w:rPr>
                <w:bCs/>
                <w:sz w:val="18"/>
                <w:szCs w:val="18"/>
              </w:rPr>
              <w:t>w zaliczce</w:t>
            </w:r>
            <w:r w:rsidR="00581405" w:rsidRPr="00581405">
              <w:t xml:space="preserve"> □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2E18C0A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1C659E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17335C7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BE2E4B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A6E288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F14FB1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52F252F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7EF89A07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2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39D7763E" w14:textId="77777777" w:rsidR="00B05EE0" w:rsidRPr="00851BFF" w:rsidRDefault="00B05EE0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850FA5">
              <w:rPr>
                <w:sz w:val="18"/>
                <w:szCs w:val="18"/>
              </w:rPr>
              <w:t>WIZA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9DFFB8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0C1E73A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9D06CD7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BEC6CF6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81D190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F56A89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4A8F8546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0006B41E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2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223A0950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sz w:val="18"/>
                <w:szCs w:val="18"/>
              </w:rPr>
              <w:t>INNE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78404D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EB9E66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CC999E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D22C0A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945E9A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A20EEA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5C71423B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7DBC8B34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3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1C389ED8" w14:textId="77777777" w:rsidR="00B05EE0" w:rsidRPr="00851BFF" w:rsidRDefault="00B05EE0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851BFF">
              <w:rPr>
                <w:sz w:val="18"/>
                <w:szCs w:val="18"/>
              </w:rPr>
              <w:t>KRAJOWA CZĘŚĆ PODRÓŻY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33283EF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3FC498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09DBADB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E160BDF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ED23936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1E9B1B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4D52D4DA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4E819DA3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2"/>
        </w:trPr>
        <w:tc>
          <w:tcPr>
            <w:tcW w:w="8665" w:type="dxa"/>
            <w:gridSpan w:val="15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45354C31" w14:textId="77777777" w:rsidR="00B05EE0" w:rsidRPr="00851BFF" w:rsidRDefault="00B05EE0">
            <w:pPr>
              <w:autoSpaceDE w:val="0"/>
              <w:autoSpaceDN w:val="0"/>
              <w:adjustRightInd w:val="0"/>
              <w:jc w:val="right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SUMA:</w:t>
            </w: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DAEEF3"/>
          </w:tcPr>
          <w:p w14:paraId="28B8C8D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DAEEF3"/>
          </w:tcPr>
          <w:p w14:paraId="53FDE687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783B55F8" w14:textId="77777777" w:rsidTr="000D43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2"/>
        </w:trPr>
        <w:tc>
          <w:tcPr>
            <w:tcW w:w="10490" w:type="dxa"/>
            <w:gridSpan w:val="18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5D8952D3" w14:textId="77777777" w:rsidR="00B05EE0" w:rsidRDefault="00B05EE0" w:rsidP="00C702DB">
            <w:pPr>
              <w:autoSpaceDE w:val="0"/>
              <w:autoSpaceDN w:val="0"/>
              <w:adjustRightInd w:val="0"/>
              <w:jc w:val="center"/>
              <w:rPr>
                <w:b/>
                <w:color w:val="0070C0"/>
                <w:sz w:val="20"/>
              </w:rPr>
            </w:pPr>
            <w:r>
              <w:rPr>
                <w:b/>
                <w:color w:val="0070C0"/>
                <w:sz w:val="20"/>
              </w:rPr>
              <w:t>WNIOSEK W</w:t>
            </w:r>
            <w:r w:rsidRPr="00851BFF">
              <w:rPr>
                <w:b/>
                <w:color w:val="0070C0"/>
                <w:sz w:val="20"/>
              </w:rPr>
              <w:t>S</w:t>
            </w:r>
          </w:p>
        </w:tc>
      </w:tr>
      <w:tr w:rsidR="00B05EE0" w:rsidRPr="00C702DB" w14:paraId="0DF85387" w14:textId="77777777" w:rsidTr="000D43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490" w:type="dxa"/>
            <w:gridSpan w:val="18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175E0BD3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Koszty ryczałtowe</w:t>
            </w:r>
            <w:r>
              <w:rPr>
                <w:bCs/>
                <w:sz w:val="18"/>
                <w:szCs w:val="18"/>
              </w:rPr>
              <w:t xml:space="preserve"> </w:t>
            </w:r>
          </w:p>
        </w:tc>
      </w:tr>
      <w:tr w:rsidR="00B05EE0" w:rsidRPr="00C702DB" w14:paraId="20CEF060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4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0AA92C86" w14:textId="77777777" w:rsidR="00B05EE0" w:rsidRPr="00851BFF" w:rsidRDefault="00B05EE0" w:rsidP="00E754CC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STYPENDIUM/DOFINANSOWANIE/GRANT/RYCZAŁT</w:t>
            </w:r>
            <w:r>
              <w:rPr>
                <w:bCs/>
                <w:sz w:val="18"/>
                <w:szCs w:val="18"/>
              </w:rPr>
              <w:t xml:space="preserve"> (stawka w projekcie)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71DD94A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F259FBB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7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16DBD73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6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A09A9A3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FBDA949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A140B8B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7E0BABE8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2B28E9C2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4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3DE8478D" w14:textId="77777777" w:rsidR="00B05EE0" w:rsidRPr="00851BFF" w:rsidRDefault="00B05EE0" w:rsidP="00E754CC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DD7571">
              <w:rPr>
                <w:bCs/>
                <w:sz w:val="18"/>
                <w:szCs w:val="18"/>
              </w:rPr>
              <w:t>STYPENDIUM (do wysokości 1 diety dziennie)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30DBA4D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0B0D9CB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7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B9FEE9A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6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1916A13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29F5CE6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6BBE973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51F7D165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6E2C81A8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5B9C77B0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RYCZAŁT na przejazd</w:t>
            </w:r>
            <w:r>
              <w:rPr>
                <w:bCs/>
                <w:sz w:val="18"/>
                <w:szCs w:val="18"/>
              </w:rPr>
              <w:t xml:space="preserve"> (stawka w projekcie)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CA88E54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0968FBDE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7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B9334D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46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95ED0A1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3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57696FD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18B5454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092F145A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165C4D95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5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3C76F661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 xml:space="preserve">RYCZAŁT </w:t>
            </w:r>
            <w:r w:rsidRPr="00850FA5">
              <w:rPr>
                <w:bCs/>
                <w:sz w:val="18"/>
                <w:szCs w:val="18"/>
              </w:rPr>
              <w:t xml:space="preserve">na nocleg </w:t>
            </w:r>
            <w:r w:rsidRPr="00851BFF">
              <w:rPr>
                <w:bCs/>
                <w:sz w:val="18"/>
                <w:szCs w:val="18"/>
              </w:rPr>
              <w:t>(25% LIMITU NA NOCLEG)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AD6B3E4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9C004B3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7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6811CD2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46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23B7D4F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3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0F42EB16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54164FD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08CC0805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6461CF24" w14:textId="77777777" w:rsidTr="00EC3D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5"/>
        </w:trPr>
        <w:tc>
          <w:tcPr>
            <w:tcW w:w="8653" w:type="dxa"/>
            <w:gridSpan w:val="14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6E191595" w14:textId="77777777" w:rsidR="00B05EE0" w:rsidRPr="00851BFF" w:rsidRDefault="00B05EE0" w:rsidP="00F73818">
            <w:pPr>
              <w:autoSpaceDE w:val="0"/>
              <w:autoSpaceDN w:val="0"/>
              <w:adjustRightInd w:val="0"/>
              <w:jc w:val="right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Maksymalna kwota kosztów ryczałtowych:</w:t>
            </w: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35DE7C5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5491471C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21BF26B6" w14:textId="77777777" w:rsidTr="000D43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5"/>
        </w:trPr>
        <w:tc>
          <w:tcPr>
            <w:tcW w:w="10490" w:type="dxa"/>
            <w:gridSpan w:val="18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17548D58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Koszty rzeczywiste</w:t>
            </w:r>
          </w:p>
        </w:tc>
      </w:tr>
      <w:tr w:rsidR="00B05EE0" w:rsidRPr="00C702DB" w14:paraId="1EE62941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1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3D3CE15E" w14:textId="77777777" w:rsidR="00B05EE0" w:rsidRPr="00851BFF" w:rsidRDefault="00B05EE0" w:rsidP="00D822F2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 xml:space="preserve">PRZEJAZD  </w:t>
            </w:r>
            <w:r w:rsidRPr="00851BFF">
              <w:rPr>
                <w:sz w:val="18"/>
                <w:szCs w:val="18"/>
              </w:rPr>
              <w:t xml:space="preserve">środek transportu: </w:t>
            </w:r>
            <w:r w:rsidRPr="00851BFF">
              <w:rPr>
                <w:color w:val="BFBFBF"/>
                <w:sz w:val="18"/>
                <w:szCs w:val="18"/>
              </w:rPr>
              <w:t>………………..……</w:t>
            </w:r>
            <w:r>
              <w:rPr>
                <w:color w:val="BFBFBF"/>
                <w:sz w:val="18"/>
                <w:szCs w:val="18"/>
              </w:rPr>
              <w:t>…………..</w:t>
            </w:r>
            <w:r w:rsidRPr="00851BFF">
              <w:rPr>
                <w:color w:val="BFBFBF"/>
                <w:sz w:val="18"/>
                <w:szCs w:val="18"/>
              </w:rPr>
              <w:t>…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39EB76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AEEC59B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51FA753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A62D0B9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BEE448A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EC83B5F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229A922A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3703E589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5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7EC96DD6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NOCLEGI</w:t>
            </w:r>
          </w:p>
          <w:p w14:paraId="1087B909" w14:textId="77777777" w:rsidR="00B05EE0" w:rsidRPr="00851BFF" w:rsidRDefault="00B05EE0" w:rsidP="00581405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Płatne *: przelewem UŚ</w:t>
            </w:r>
            <w:r w:rsidR="00581405" w:rsidRPr="00581405">
              <w:t xml:space="preserve"> □</w:t>
            </w:r>
            <w:r w:rsidRPr="00851BFF">
              <w:rPr>
                <w:bCs/>
                <w:sz w:val="18"/>
                <w:szCs w:val="18"/>
              </w:rPr>
              <w:t xml:space="preserve">         </w:t>
            </w:r>
            <w:r w:rsidR="00237C2A"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kartą UŚ</w:t>
            </w:r>
            <w:r w:rsidR="00581405" w:rsidRPr="00581405">
              <w:t xml:space="preserve"> </w:t>
            </w:r>
            <w:r w:rsidR="009F6017">
              <w:t>□</w:t>
            </w:r>
            <w:r w:rsidRPr="00851BFF">
              <w:rPr>
                <w:bCs/>
                <w:sz w:val="18"/>
                <w:szCs w:val="18"/>
              </w:rPr>
              <w:t xml:space="preserve">   </w:t>
            </w:r>
            <w:r>
              <w:rPr>
                <w:bCs/>
                <w:sz w:val="18"/>
                <w:szCs w:val="18"/>
              </w:rPr>
              <w:t xml:space="preserve">  </w:t>
            </w:r>
            <w:r w:rsidR="00237C2A">
              <w:rPr>
                <w:bCs/>
                <w:sz w:val="18"/>
                <w:szCs w:val="18"/>
              </w:rPr>
              <w:t xml:space="preserve">  </w:t>
            </w:r>
            <w:r>
              <w:rPr>
                <w:bCs/>
                <w:sz w:val="18"/>
                <w:szCs w:val="18"/>
              </w:rPr>
              <w:t xml:space="preserve">  </w:t>
            </w:r>
            <w:r w:rsidRPr="00851BFF">
              <w:rPr>
                <w:bCs/>
                <w:sz w:val="18"/>
                <w:szCs w:val="18"/>
              </w:rPr>
              <w:t xml:space="preserve"> w zaliczce</w:t>
            </w:r>
            <w:r w:rsidR="00581405" w:rsidRPr="00581405">
              <w:t xml:space="preserve"> </w:t>
            </w:r>
            <w:r w:rsidR="009F6017">
              <w:t>□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1D23F59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9D51233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E27F256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D88B5D8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0B4E8D3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754B9D2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68699EF4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5015E16B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9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2B898C04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OPŁATA KONFERENCYJN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/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SZKOLENIOWA</w:t>
            </w:r>
          </w:p>
          <w:p w14:paraId="56CD47B9" w14:textId="77777777" w:rsidR="00B05EE0" w:rsidRPr="00851BFF" w:rsidRDefault="00B05EE0" w:rsidP="00237C2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Płatne *:</w:t>
            </w:r>
            <w:r w:rsidRPr="00851BFF">
              <w:rPr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przelewem UŚ</w:t>
            </w:r>
            <w:r w:rsidR="00581405" w:rsidRPr="00581405">
              <w:t xml:space="preserve"> □</w:t>
            </w:r>
            <w:r w:rsidRPr="00851BFF">
              <w:rPr>
                <w:bCs/>
                <w:sz w:val="18"/>
                <w:szCs w:val="18"/>
              </w:rPr>
              <w:t xml:space="preserve">       </w:t>
            </w:r>
            <w:r>
              <w:rPr>
                <w:bCs/>
                <w:sz w:val="18"/>
                <w:szCs w:val="18"/>
              </w:rPr>
              <w:t xml:space="preserve">   </w:t>
            </w:r>
            <w:r w:rsidRPr="00851BFF">
              <w:rPr>
                <w:bCs/>
                <w:sz w:val="18"/>
                <w:szCs w:val="18"/>
              </w:rPr>
              <w:t xml:space="preserve"> </w:t>
            </w:r>
            <w:r w:rsidR="00237C2A">
              <w:rPr>
                <w:bCs/>
                <w:sz w:val="18"/>
                <w:szCs w:val="18"/>
              </w:rPr>
              <w:t xml:space="preserve"> k</w:t>
            </w:r>
            <w:r w:rsidRPr="00851BFF">
              <w:rPr>
                <w:bCs/>
                <w:sz w:val="18"/>
                <w:szCs w:val="18"/>
              </w:rPr>
              <w:t>artą UŚ</w:t>
            </w:r>
            <w:r w:rsidR="00581405" w:rsidRPr="00581405">
              <w:t xml:space="preserve"> □</w:t>
            </w:r>
            <w:r w:rsidRPr="00851BFF">
              <w:rPr>
                <w:bCs/>
                <w:sz w:val="18"/>
                <w:szCs w:val="18"/>
              </w:rPr>
              <w:t xml:space="preserve">          w zaliczce</w:t>
            </w:r>
            <w:r w:rsidR="00581405" w:rsidRPr="00581405">
              <w:t xml:space="preserve"> </w:t>
            </w:r>
            <w:r w:rsidR="009F6017">
              <w:t>□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C456EFB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EBF66CE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FD7BB95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2443FAA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F4B0C09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D19A6B6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3C1D6E1B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251D25A6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7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72759704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WIZA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42F69CB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9FA559B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3B2F261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3092944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180C7C2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47C1DD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18919C12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5E6B0EF2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7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6A3A133D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color w:val="BFBFBF"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INNE:</w:t>
            </w:r>
            <w:r w:rsidRPr="00851BFF">
              <w:rPr>
                <w:bCs/>
                <w:color w:val="BFBFBF"/>
                <w:sz w:val="18"/>
                <w:szCs w:val="18"/>
              </w:rPr>
              <w:t>………………………………………………………………...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101055E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F37CACE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0A6C0AA5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DE10C31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D9DB31A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5ECDDA9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7B0087EA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</w:tr>
      <w:tr w:rsidR="00B05EE0" w:rsidRPr="00C702DB" w14:paraId="7143C8E0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8653" w:type="dxa"/>
            <w:gridSpan w:val="14"/>
            <w:tcBorders>
              <w:top w:val="single" w:sz="2" w:space="0" w:color="auto"/>
              <w:left w:val="single" w:sz="18" w:space="0" w:color="auto"/>
              <w:bottom w:val="single" w:sz="18" w:space="0" w:color="auto"/>
            </w:tcBorders>
            <w:shd w:val="clear" w:color="auto" w:fill="FDE9D9"/>
            <w:vAlign w:val="center"/>
          </w:tcPr>
          <w:p w14:paraId="4C294C54" w14:textId="77777777" w:rsidR="00B05EE0" w:rsidRPr="00851BFF" w:rsidRDefault="00B05EE0" w:rsidP="00476526">
            <w:pPr>
              <w:autoSpaceDE w:val="0"/>
              <w:autoSpaceDN w:val="0"/>
              <w:adjustRightInd w:val="0"/>
              <w:jc w:val="right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SUMA:</w:t>
            </w: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18" w:space="0" w:color="auto"/>
            </w:tcBorders>
            <w:shd w:val="clear" w:color="auto" w:fill="FDE9D9"/>
          </w:tcPr>
          <w:p w14:paraId="67621A5D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FDE9D9"/>
          </w:tcPr>
          <w:p w14:paraId="399A588C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</w:tbl>
    <w:p w14:paraId="507E274B" w14:textId="77777777" w:rsidR="0036036C" w:rsidRPr="00856FEA" w:rsidRDefault="00A709E8" w:rsidP="0042255B">
      <w:pPr>
        <w:jc w:val="center"/>
        <w:rPr>
          <w:b/>
          <w:color w:val="0070C0"/>
          <w:sz w:val="20"/>
        </w:rPr>
      </w:pPr>
      <w:r>
        <w:rPr>
          <w:b/>
          <w:color w:val="0070C0"/>
          <w:sz w:val="20"/>
        </w:rPr>
        <w:t>AKCEPTACJA MERYTORYCZNA</w:t>
      </w:r>
    </w:p>
    <w:tbl>
      <w:tblPr>
        <w:tblW w:w="10508" w:type="dxa"/>
        <w:tblInd w:w="-4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04"/>
        <w:gridCol w:w="3544"/>
        <w:gridCol w:w="3260"/>
      </w:tblGrid>
      <w:tr w:rsidR="002F1DF7" w:rsidRPr="00954FF3" w14:paraId="77C3F89F" w14:textId="77777777" w:rsidTr="00954FF3">
        <w:trPr>
          <w:trHeight w:val="342"/>
        </w:trPr>
        <w:tc>
          <w:tcPr>
            <w:tcW w:w="1050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B65412" w14:textId="77777777" w:rsidR="002F1DF7" w:rsidRPr="00954FF3" w:rsidRDefault="002F1DF7" w:rsidP="00954FF3">
            <w:pPr>
              <w:pStyle w:val="Nagwek1"/>
              <w:ind w:right="157"/>
              <w:rPr>
                <w:b w:val="0"/>
                <w:bCs w:val="0"/>
                <w:sz w:val="18"/>
                <w:szCs w:val="18"/>
              </w:rPr>
            </w:pPr>
            <w:r w:rsidRPr="00954FF3">
              <w:rPr>
                <w:b w:val="0"/>
                <w:sz w:val="18"/>
                <w:szCs w:val="18"/>
              </w:rPr>
              <w:t>Ujęto w planie rzeczowo-finansowym</w:t>
            </w:r>
            <w:r w:rsidR="00C00C2C" w:rsidRPr="00C87AC4">
              <w:rPr>
                <w:b w:val="0"/>
                <w:color w:val="D9D9D9"/>
                <w:sz w:val="18"/>
                <w:szCs w:val="18"/>
              </w:rPr>
              <w:t>…………………</w:t>
            </w:r>
            <w:r w:rsidR="00954FF3" w:rsidRPr="00954FF3">
              <w:rPr>
                <w:b w:val="0"/>
                <w:sz w:val="18"/>
                <w:szCs w:val="18"/>
              </w:rPr>
              <w:t xml:space="preserve"> </w:t>
            </w:r>
            <w:r w:rsidRPr="00954FF3">
              <w:rPr>
                <w:b w:val="0"/>
                <w:bCs w:val="0"/>
                <w:sz w:val="18"/>
                <w:szCs w:val="18"/>
              </w:rPr>
              <w:t>Sprawdzono pod względem merytorycznym,</w:t>
            </w:r>
            <w:r w:rsidR="00600075" w:rsidRPr="00954FF3">
              <w:rPr>
                <w:b w:val="0"/>
                <w:bCs w:val="0"/>
                <w:sz w:val="18"/>
                <w:szCs w:val="18"/>
              </w:rPr>
              <w:t xml:space="preserve"> </w:t>
            </w:r>
            <w:r w:rsidRPr="00954FF3">
              <w:rPr>
                <w:b w:val="0"/>
                <w:bCs w:val="0"/>
                <w:sz w:val="18"/>
                <w:szCs w:val="18"/>
              </w:rPr>
              <w:t>legalności, celowości i gospodarności</w:t>
            </w:r>
            <w:r w:rsidR="00954FF3">
              <w:rPr>
                <w:b w:val="0"/>
                <w:bCs w:val="0"/>
                <w:sz w:val="18"/>
                <w:szCs w:val="18"/>
              </w:rPr>
              <w:t>.</w:t>
            </w:r>
          </w:p>
        </w:tc>
      </w:tr>
      <w:tr w:rsidR="00EE5830" w:rsidRPr="0002777D" w14:paraId="2E9EB0D4" w14:textId="77777777" w:rsidTr="00E020F1">
        <w:trPr>
          <w:trHeight w:val="810"/>
        </w:trPr>
        <w:tc>
          <w:tcPr>
            <w:tcW w:w="37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25F3E8" w14:textId="77777777" w:rsidR="00EE5830" w:rsidRPr="00190A10" w:rsidRDefault="0094381D" w:rsidP="0094381D">
            <w:pPr>
              <w:jc w:val="center"/>
              <w:rPr>
                <w:bCs/>
                <w:sz w:val="20"/>
              </w:rPr>
            </w:pPr>
            <w:r w:rsidRPr="00011C47">
              <w:rPr>
                <w:bCs/>
                <w:sz w:val="20"/>
              </w:rPr>
              <w:t>Pracownik b</w:t>
            </w:r>
            <w:r w:rsidR="00190A10" w:rsidRPr="00011C47">
              <w:rPr>
                <w:bCs/>
                <w:sz w:val="20"/>
              </w:rPr>
              <w:t>iur</w:t>
            </w:r>
            <w:r w:rsidRPr="00011C47">
              <w:rPr>
                <w:bCs/>
                <w:sz w:val="20"/>
              </w:rPr>
              <w:t>a</w:t>
            </w:r>
            <w:r w:rsidR="00190A10" w:rsidRPr="00011C47">
              <w:rPr>
                <w:bCs/>
                <w:sz w:val="20"/>
              </w:rPr>
              <w:t xml:space="preserve"> organizacyjne</w:t>
            </w:r>
            <w:r w:rsidRPr="00011C47">
              <w:rPr>
                <w:bCs/>
                <w:sz w:val="20"/>
              </w:rPr>
              <w:t>go</w:t>
            </w:r>
            <w:r w:rsidR="00190A10" w:rsidRPr="00011C47">
              <w:rPr>
                <w:bCs/>
                <w:sz w:val="20"/>
              </w:rPr>
              <w:t xml:space="preserve"> wydziału</w:t>
            </w:r>
            <w:r w:rsidR="00E40F10" w:rsidRPr="00011C47">
              <w:rPr>
                <w:bCs/>
                <w:sz w:val="20"/>
              </w:rPr>
              <w:t xml:space="preserve"> </w:t>
            </w:r>
            <w:r w:rsidRPr="00011C47">
              <w:rPr>
                <w:bCs/>
                <w:sz w:val="20"/>
              </w:rPr>
              <w:t xml:space="preserve">/ innej jednostki </w:t>
            </w:r>
            <w:r w:rsidR="00E40F10" w:rsidRPr="00011C47">
              <w:rPr>
                <w:bCs/>
                <w:sz w:val="20"/>
              </w:rPr>
              <w:t>(jeśli dotyczy</w:t>
            </w:r>
            <w:r w:rsidR="00E40F10">
              <w:rPr>
                <w:bCs/>
                <w:sz w:val="20"/>
              </w:rPr>
              <w:t>)</w:t>
            </w:r>
          </w:p>
          <w:p w14:paraId="2F0AE6C5" w14:textId="77777777" w:rsidR="00190A10" w:rsidRDefault="00190A10" w:rsidP="00EE5830">
            <w:pPr>
              <w:rPr>
                <w:bCs/>
                <w:color w:val="BFBFBF"/>
                <w:sz w:val="18"/>
                <w:szCs w:val="18"/>
              </w:rPr>
            </w:pPr>
          </w:p>
          <w:p w14:paraId="5043E516" w14:textId="77777777" w:rsidR="00C00C2C" w:rsidRDefault="00C00C2C" w:rsidP="00EE5830">
            <w:pPr>
              <w:rPr>
                <w:bCs/>
                <w:color w:val="BFBFBF"/>
                <w:sz w:val="18"/>
                <w:szCs w:val="18"/>
              </w:rPr>
            </w:pPr>
          </w:p>
          <w:p w14:paraId="57B86ECF" w14:textId="77777777" w:rsidR="00EE5830" w:rsidRPr="00B67300" w:rsidRDefault="00EE5830" w:rsidP="00EE5830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597FD1AA" w14:textId="77777777" w:rsidR="00EE5830" w:rsidRDefault="00EE5830" w:rsidP="00EE5830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270C2">
              <w:rPr>
                <w:sz w:val="18"/>
                <w:szCs w:val="18"/>
              </w:rPr>
              <w:t>Data, podpis</w:t>
            </w:r>
          </w:p>
        </w:tc>
        <w:tc>
          <w:tcPr>
            <w:tcW w:w="35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9B5821" w14:textId="77777777" w:rsidR="00EE5830" w:rsidRPr="00C11762" w:rsidRDefault="00EE5830" w:rsidP="00EE5830">
            <w:pPr>
              <w:jc w:val="center"/>
              <w:rPr>
                <w:sz w:val="20"/>
              </w:rPr>
            </w:pPr>
            <w:r w:rsidRPr="00C11762">
              <w:rPr>
                <w:sz w:val="20"/>
              </w:rPr>
              <w:t>Kierowni</w:t>
            </w:r>
            <w:r>
              <w:rPr>
                <w:sz w:val="20"/>
              </w:rPr>
              <w:t>k</w:t>
            </w:r>
            <w:r w:rsidR="007E6222">
              <w:rPr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 w:rsidR="007E6222">
              <w:rPr>
                <w:sz w:val="20"/>
              </w:rPr>
              <w:t xml:space="preserve"> </w:t>
            </w:r>
            <w:r w:rsidR="00171B97">
              <w:rPr>
                <w:sz w:val="20"/>
              </w:rPr>
              <w:t>K</w:t>
            </w:r>
            <w:r w:rsidRPr="00C11762">
              <w:rPr>
                <w:sz w:val="20"/>
              </w:rPr>
              <w:t xml:space="preserve">oordynator projektu </w:t>
            </w:r>
            <w:r w:rsidR="00C26A8C">
              <w:rPr>
                <w:sz w:val="20"/>
              </w:rPr>
              <w:br/>
            </w:r>
            <w:r w:rsidRPr="00C11762">
              <w:rPr>
                <w:sz w:val="20"/>
              </w:rPr>
              <w:t>(jeśli dotyczy)</w:t>
            </w:r>
          </w:p>
          <w:p w14:paraId="3D9096A5" w14:textId="77777777" w:rsidR="00EE5830" w:rsidRDefault="00EE5830" w:rsidP="00EE5830">
            <w:pPr>
              <w:rPr>
                <w:bCs/>
                <w:color w:val="BFBFBF"/>
                <w:sz w:val="18"/>
                <w:szCs w:val="18"/>
              </w:rPr>
            </w:pPr>
          </w:p>
          <w:p w14:paraId="6EF01BAB" w14:textId="77777777" w:rsidR="00190A10" w:rsidRDefault="00190A10" w:rsidP="00EE5830">
            <w:pPr>
              <w:rPr>
                <w:bCs/>
                <w:color w:val="BFBFBF"/>
                <w:sz w:val="18"/>
                <w:szCs w:val="18"/>
              </w:rPr>
            </w:pPr>
          </w:p>
          <w:p w14:paraId="0C626643" w14:textId="77777777" w:rsidR="00EE5830" w:rsidRPr="00B67300" w:rsidRDefault="00EE5830" w:rsidP="00B01761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35F9C4A0" w14:textId="77777777" w:rsidR="00EE5830" w:rsidRPr="00C11762" w:rsidRDefault="00EE5830" w:rsidP="00B01761">
            <w:pPr>
              <w:jc w:val="center"/>
              <w:rPr>
                <w:b/>
                <w:noProof/>
                <w:sz w:val="20"/>
              </w:rPr>
            </w:pPr>
            <w:r w:rsidRPr="00B270C2">
              <w:rPr>
                <w:sz w:val="18"/>
                <w:szCs w:val="18"/>
              </w:rPr>
              <w:t>Data, podpis</w:t>
            </w: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F8EF03" w14:textId="77777777" w:rsidR="00EE5830" w:rsidRDefault="00DA2B45" w:rsidP="00B01761">
            <w:pPr>
              <w:jc w:val="center"/>
              <w:rPr>
                <w:bCs/>
                <w:sz w:val="20"/>
              </w:rPr>
            </w:pPr>
            <w:r>
              <w:rPr>
                <w:sz w:val="20"/>
              </w:rPr>
              <w:t>B</w:t>
            </w:r>
            <w:r w:rsidR="004C663A">
              <w:rPr>
                <w:sz w:val="20"/>
              </w:rPr>
              <w:t>ezpośredni przełożony</w:t>
            </w:r>
            <w:r w:rsidR="007E6222">
              <w:rPr>
                <w:sz w:val="20"/>
              </w:rPr>
              <w:t xml:space="preserve"> </w:t>
            </w:r>
            <w:r w:rsidR="00EE5830" w:rsidRPr="00C11762">
              <w:rPr>
                <w:sz w:val="20"/>
              </w:rPr>
              <w:t>/</w:t>
            </w:r>
            <w:r w:rsidR="007E6222">
              <w:rPr>
                <w:sz w:val="20"/>
              </w:rPr>
              <w:t xml:space="preserve"> </w:t>
            </w:r>
            <w:r w:rsidR="00171B97">
              <w:rPr>
                <w:sz w:val="20"/>
              </w:rPr>
              <w:t>K</w:t>
            </w:r>
            <w:r w:rsidR="00EE5830" w:rsidRPr="00C11762">
              <w:rPr>
                <w:sz w:val="20"/>
              </w:rPr>
              <w:t xml:space="preserve">ierownik </w:t>
            </w:r>
            <w:r w:rsidR="00C6134E">
              <w:rPr>
                <w:sz w:val="20"/>
              </w:rPr>
              <w:t xml:space="preserve"> </w:t>
            </w:r>
            <w:r w:rsidR="00EE5830" w:rsidRPr="00C11762">
              <w:rPr>
                <w:sz w:val="20"/>
              </w:rPr>
              <w:t xml:space="preserve">jednostki </w:t>
            </w:r>
          </w:p>
          <w:p w14:paraId="6DF62B77" w14:textId="77777777" w:rsidR="00190A10" w:rsidRDefault="00190A10" w:rsidP="00B01761">
            <w:pPr>
              <w:jc w:val="center"/>
              <w:rPr>
                <w:bCs/>
                <w:sz w:val="20"/>
              </w:rPr>
            </w:pPr>
          </w:p>
          <w:p w14:paraId="17EE6B38" w14:textId="77777777" w:rsidR="00C6134E" w:rsidRDefault="00C6134E" w:rsidP="00B01761">
            <w:pPr>
              <w:jc w:val="center"/>
              <w:rPr>
                <w:bCs/>
                <w:sz w:val="20"/>
              </w:rPr>
            </w:pPr>
          </w:p>
          <w:p w14:paraId="309407E8" w14:textId="77777777" w:rsidR="00EE5830" w:rsidRPr="00B67300" w:rsidRDefault="00EE5830" w:rsidP="00B01761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3A000A7A" w14:textId="77777777" w:rsidR="00EE5830" w:rsidRPr="00C11762" w:rsidRDefault="00EE5830" w:rsidP="00B01761">
            <w:pPr>
              <w:jc w:val="center"/>
              <w:rPr>
                <w:b/>
                <w:noProof/>
                <w:sz w:val="20"/>
              </w:rPr>
            </w:pPr>
            <w:r w:rsidRPr="00B270C2">
              <w:rPr>
                <w:sz w:val="18"/>
                <w:szCs w:val="18"/>
              </w:rPr>
              <w:t>Data, podpis</w:t>
            </w:r>
          </w:p>
        </w:tc>
      </w:tr>
      <w:tr w:rsidR="00084C19" w:rsidRPr="0002777D" w14:paraId="37344E70" w14:textId="77777777" w:rsidTr="00E020F1">
        <w:trPr>
          <w:trHeight w:val="810"/>
        </w:trPr>
        <w:tc>
          <w:tcPr>
            <w:tcW w:w="3704" w:type="dxa"/>
            <w:tcBorders>
              <w:bottom w:val="single" w:sz="4" w:space="0" w:color="auto"/>
            </w:tcBorders>
          </w:tcPr>
          <w:p w14:paraId="18F28BEF" w14:textId="77777777" w:rsidR="00084C19" w:rsidRPr="00D8302E" w:rsidRDefault="00084C19" w:rsidP="00B01761">
            <w:pPr>
              <w:pStyle w:val="Nagwek1"/>
              <w:jc w:val="center"/>
              <w:rPr>
                <w:b w:val="0"/>
              </w:rPr>
            </w:pPr>
            <w:r w:rsidRPr="00D8302E">
              <w:rPr>
                <w:b w:val="0"/>
              </w:rPr>
              <w:t xml:space="preserve">Dział </w:t>
            </w:r>
            <w:r w:rsidRPr="00011C47">
              <w:rPr>
                <w:b w:val="0"/>
              </w:rPr>
              <w:t>Nauki</w:t>
            </w:r>
          </w:p>
          <w:p w14:paraId="2BEF1E47" w14:textId="77777777" w:rsidR="00A0139C" w:rsidRDefault="00A0139C" w:rsidP="00B01761">
            <w:pPr>
              <w:rPr>
                <w:sz w:val="20"/>
              </w:rPr>
            </w:pPr>
            <w:r>
              <w:rPr>
                <w:sz w:val="20"/>
              </w:rPr>
              <w:t xml:space="preserve"> </w:t>
            </w:r>
          </w:p>
          <w:p w14:paraId="0F694417" w14:textId="77777777" w:rsidR="00084C19" w:rsidRPr="00B67300" w:rsidRDefault="00084C19" w:rsidP="00B01761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5465E5F8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18"/>
                <w:szCs w:val="18"/>
              </w:rPr>
              <w:t>Data, podpis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64343D19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20"/>
              </w:rPr>
              <w:t>Dział Projektów</w:t>
            </w:r>
          </w:p>
          <w:p w14:paraId="4318D866" w14:textId="77777777" w:rsidR="00084C19" w:rsidRDefault="00084C19" w:rsidP="00B01761">
            <w:pPr>
              <w:jc w:val="center"/>
              <w:rPr>
                <w:sz w:val="20"/>
              </w:rPr>
            </w:pPr>
          </w:p>
          <w:p w14:paraId="2B32A59C" w14:textId="77777777" w:rsidR="00084C19" w:rsidRPr="00B67300" w:rsidRDefault="00084C19" w:rsidP="00B01761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5108225E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18"/>
                <w:szCs w:val="18"/>
              </w:rPr>
              <w:t>Data, podpis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401B620A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20"/>
              </w:rPr>
              <w:t>Dział Budżetowania i Kontrolingu</w:t>
            </w:r>
          </w:p>
          <w:p w14:paraId="758CF711" w14:textId="77777777" w:rsidR="00A0139C" w:rsidRDefault="00A0139C" w:rsidP="00B01761">
            <w:pPr>
              <w:jc w:val="center"/>
              <w:rPr>
                <w:sz w:val="20"/>
              </w:rPr>
            </w:pPr>
          </w:p>
          <w:p w14:paraId="3BEF346C" w14:textId="77777777" w:rsidR="00084C19" w:rsidRPr="00B67300" w:rsidRDefault="00084C19" w:rsidP="00B01761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62BAE6C7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18"/>
                <w:szCs w:val="18"/>
              </w:rPr>
              <w:t>Data, podpis</w:t>
            </w:r>
          </w:p>
        </w:tc>
      </w:tr>
    </w:tbl>
    <w:p w14:paraId="6CB1F8F9" w14:textId="77777777" w:rsidR="0008110A" w:rsidRPr="003B5A4D" w:rsidRDefault="0008110A" w:rsidP="0008110A">
      <w:pPr>
        <w:autoSpaceDE w:val="0"/>
        <w:autoSpaceDN w:val="0"/>
        <w:adjustRightInd w:val="0"/>
        <w:ind w:left="-567"/>
        <w:rPr>
          <w:b/>
          <w:sz w:val="16"/>
          <w:szCs w:val="16"/>
        </w:rPr>
      </w:pPr>
      <w:r w:rsidRPr="003B5A4D">
        <w:rPr>
          <w:b/>
          <w:sz w:val="16"/>
          <w:szCs w:val="16"/>
        </w:rPr>
        <w:t>Załączniki (jeśli dotyczą)</w:t>
      </w:r>
      <w:r w:rsidR="00B77EAE" w:rsidRPr="003B5A4D">
        <w:rPr>
          <w:b/>
          <w:sz w:val="16"/>
          <w:szCs w:val="16"/>
        </w:rPr>
        <w:t xml:space="preserve"> *</w:t>
      </w:r>
      <w:r w:rsidRPr="003B5A4D">
        <w:rPr>
          <w:b/>
          <w:sz w:val="16"/>
          <w:szCs w:val="16"/>
        </w:rPr>
        <w:t>:</w:t>
      </w:r>
    </w:p>
    <w:p w14:paraId="02A963F1" w14:textId="77777777" w:rsidR="0008110A" w:rsidRPr="003B5A4D" w:rsidRDefault="009F6017" w:rsidP="0008110A">
      <w:pPr>
        <w:autoSpaceDE w:val="0"/>
        <w:autoSpaceDN w:val="0"/>
        <w:adjustRightInd w:val="0"/>
        <w:ind w:left="-567"/>
        <w:rPr>
          <w:sz w:val="16"/>
          <w:szCs w:val="16"/>
        </w:rPr>
      </w:pPr>
      <w:r>
        <w:rPr>
          <w:sz w:val="16"/>
          <w:szCs w:val="16"/>
        </w:rPr>
        <w:t>□</w:t>
      </w:r>
      <w:r w:rsidR="0008110A" w:rsidRPr="003B5A4D">
        <w:rPr>
          <w:sz w:val="16"/>
          <w:szCs w:val="16"/>
        </w:rPr>
        <w:t xml:space="preserve"> </w:t>
      </w:r>
      <w:r w:rsidR="00A2611B" w:rsidRPr="003B5A4D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 xml:space="preserve">dane dotyczące płatności przelewowych: nazwa i adres beneficjenta, tytuł przelewu, </w:t>
      </w:r>
      <w:r w:rsidR="00851BFF" w:rsidRPr="003B5A4D">
        <w:rPr>
          <w:sz w:val="16"/>
          <w:szCs w:val="16"/>
        </w:rPr>
        <w:t>nazwa banku, nr konta</w:t>
      </w:r>
      <w:r w:rsidR="0008110A" w:rsidRPr="003B5A4D">
        <w:rPr>
          <w:sz w:val="16"/>
          <w:szCs w:val="16"/>
        </w:rPr>
        <w:t xml:space="preserve"> IBAN, SWIFT</w:t>
      </w:r>
    </w:p>
    <w:p w14:paraId="376BD537" w14:textId="77777777" w:rsidR="0008110A" w:rsidRPr="003B5A4D" w:rsidRDefault="009F6017" w:rsidP="0008110A">
      <w:pPr>
        <w:autoSpaceDE w:val="0"/>
        <w:autoSpaceDN w:val="0"/>
        <w:adjustRightInd w:val="0"/>
        <w:ind w:left="-567"/>
        <w:rPr>
          <w:b/>
          <w:sz w:val="16"/>
          <w:szCs w:val="16"/>
        </w:rPr>
      </w:pPr>
      <w:r>
        <w:rPr>
          <w:sz w:val="16"/>
          <w:szCs w:val="16"/>
        </w:rPr>
        <w:t>□</w:t>
      </w:r>
      <w:r w:rsidR="0008110A" w:rsidRPr="003B5A4D">
        <w:rPr>
          <w:sz w:val="16"/>
          <w:szCs w:val="16"/>
        </w:rPr>
        <w:t xml:space="preserve"> </w:t>
      </w:r>
      <w:r w:rsidR="00A2611B" w:rsidRPr="003B5A4D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 xml:space="preserve">wniosek o użycie samochodu </w:t>
      </w:r>
      <w:r w:rsidR="007270AD">
        <w:rPr>
          <w:sz w:val="16"/>
          <w:szCs w:val="16"/>
        </w:rPr>
        <w:t>osobowego</w:t>
      </w:r>
      <w:r w:rsidR="0008110A" w:rsidRPr="003B5A4D">
        <w:rPr>
          <w:sz w:val="16"/>
          <w:szCs w:val="16"/>
        </w:rPr>
        <w:t xml:space="preserve"> w celu odbycia podróży służbowej</w:t>
      </w:r>
      <w:r w:rsidR="00850FA5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>/</w:t>
      </w:r>
      <w:r w:rsidR="00850FA5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>wyjazdu</w:t>
      </w:r>
    </w:p>
    <w:p w14:paraId="3EDF6F75" w14:textId="77777777" w:rsidR="00954FF3" w:rsidRDefault="009F6017" w:rsidP="0008110A">
      <w:pPr>
        <w:autoSpaceDE w:val="0"/>
        <w:autoSpaceDN w:val="0"/>
        <w:adjustRightInd w:val="0"/>
        <w:ind w:left="-426" w:hanging="141"/>
        <w:rPr>
          <w:sz w:val="16"/>
          <w:szCs w:val="16"/>
        </w:rPr>
      </w:pPr>
      <w:r>
        <w:rPr>
          <w:sz w:val="16"/>
          <w:szCs w:val="16"/>
        </w:rPr>
        <w:t>□</w:t>
      </w:r>
      <w:r w:rsidR="0008110A" w:rsidRPr="003B5A4D">
        <w:rPr>
          <w:sz w:val="16"/>
          <w:szCs w:val="16"/>
        </w:rPr>
        <w:t xml:space="preserve"> </w:t>
      </w:r>
      <w:r w:rsidR="00A2611B" w:rsidRPr="003B5A4D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>oświadczenie studenta</w:t>
      </w:r>
      <w:r w:rsidR="00850FA5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>/</w:t>
      </w:r>
      <w:r w:rsidR="00850FA5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 xml:space="preserve">doktoranta – dane do sporządzenia informacji o dochodach oraz pobranych zaliczkach na podatek dochodowy </w:t>
      </w:r>
    </w:p>
    <w:p w14:paraId="1CC3A922" w14:textId="77777777" w:rsidR="00476526" w:rsidRDefault="009F6017" w:rsidP="0008110A">
      <w:pPr>
        <w:autoSpaceDE w:val="0"/>
        <w:autoSpaceDN w:val="0"/>
        <w:adjustRightInd w:val="0"/>
        <w:ind w:left="-426" w:hanging="141"/>
        <w:rPr>
          <w:sz w:val="16"/>
          <w:szCs w:val="16"/>
        </w:rPr>
      </w:pPr>
      <w:r>
        <w:rPr>
          <w:sz w:val="16"/>
          <w:szCs w:val="16"/>
        </w:rPr>
        <w:t>□</w:t>
      </w:r>
      <w:r w:rsidR="00476526" w:rsidRPr="003B5A4D">
        <w:rPr>
          <w:sz w:val="16"/>
          <w:szCs w:val="16"/>
        </w:rPr>
        <w:t xml:space="preserve"> </w:t>
      </w:r>
      <w:r w:rsidR="00850FA5">
        <w:rPr>
          <w:sz w:val="16"/>
          <w:szCs w:val="16"/>
        </w:rPr>
        <w:t xml:space="preserve"> </w:t>
      </w:r>
      <w:r w:rsidR="00476526" w:rsidRPr="003B5A4D">
        <w:rPr>
          <w:sz w:val="16"/>
          <w:szCs w:val="16"/>
        </w:rPr>
        <w:t>umowa o zwrot kosztów dla osoby nie</w:t>
      </w:r>
      <w:r w:rsidR="00850FA5">
        <w:rPr>
          <w:sz w:val="16"/>
          <w:szCs w:val="16"/>
        </w:rPr>
        <w:t>będącej pracownikiem (dotyczy W</w:t>
      </w:r>
      <w:r w:rsidR="00476526" w:rsidRPr="003B5A4D">
        <w:rPr>
          <w:sz w:val="16"/>
          <w:szCs w:val="16"/>
        </w:rPr>
        <w:t>P)</w:t>
      </w:r>
    </w:p>
    <w:p w14:paraId="193C37B9" w14:textId="77777777" w:rsidR="00B05EE0" w:rsidRDefault="009F6017" w:rsidP="00C57261">
      <w:pPr>
        <w:autoSpaceDE w:val="0"/>
        <w:autoSpaceDN w:val="0"/>
        <w:adjustRightInd w:val="0"/>
        <w:ind w:left="-426" w:hanging="141"/>
        <w:rPr>
          <w:sz w:val="16"/>
          <w:szCs w:val="16"/>
        </w:rPr>
      </w:pPr>
      <w:r>
        <w:rPr>
          <w:sz w:val="16"/>
          <w:szCs w:val="16"/>
        </w:rPr>
        <w:t>□</w:t>
      </w:r>
      <w:r w:rsidR="00DD2DFD">
        <w:rPr>
          <w:sz w:val="16"/>
          <w:szCs w:val="16"/>
        </w:rPr>
        <w:t xml:space="preserve">  kopia </w:t>
      </w:r>
      <w:r w:rsidR="00B05EE0">
        <w:rPr>
          <w:sz w:val="16"/>
          <w:szCs w:val="16"/>
        </w:rPr>
        <w:t>decyzji</w:t>
      </w:r>
      <w:r w:rsidR="00DD2DFD">
        <w:rPr>
          <w:sz w:val="16"/>
          <w:szCs w:val="16"/>
        </w:rPr>
        <w:t xml:space="preserve"> o udzieleniu zagranicznego urlopu szkoleniowego (</w:t>
      </w:r>
      <w:r w:rsidR="00B05EE0">
        <w:rPr>
          <w:sz w:val="16"/>
          <w:szCs w:val="16"/>
        </w:rPr>
        <w:t>dotyczy WS</w:t>
      </w:r>
      <w:r w:rsidR="00DD2DFD">
        <w:rPr>
          <w:sz w:val="16"/>
          <w:szCs w:val="16"/>
        </w:rPr>
        <w:t>)</w:t>
      </w:r>
    </w:p>
    <w:p w14:paraId="36327ACA" w14:textId="77777777" w:rsidR="005F38B5" w:rsidRDefault="005F38B5" w:rsidP="00C57261">
      <w:pPr>
        <w:autoSpaceDE w:val="0"/>
        <w:autoSpaceDN w:val="0"/>
        <w:adjustRightInd w:val="0"/>
        <w:ind w:left="-426" w:hanging="141"/>
        <w:rPr>
          <w:sz w:val="16"/>
          <w:szCs w:val="16"/>
        </w:rPr>
      </w:pPr>
      <w:r w:rsidRPr="00A039D8">
        <w:rPr>
          <w:sz w:val="16"/>
          <w:szCs w:val="16"/>
        </w:rPr>
        <w:t xml:space="preserve">□ </w:t>
      </w:r>
      <w:r w:rsidR="00BE0F24">
        <w:rPr>
          <w:sz w:val="16"/>
          <w:szCs w:val="16"/>
        </w:rPr>
        <w:t>o</w:t>
      </w:r>
      <w:r w:rsidRPr="00BE0F24">
        <w:rPr>
          <w:sz w:val="16"/>
          <w:szCs w:val="16"/>
        </w:rPr>
        <w:t>świadczenie o połączeniu podróży służbowej z prywatną</w:t>
      </w:r>
    </w:p>
    <w:p w14:paraId="499D7545" w14:textId="77777777" w:rsidR="00C57261" w:rsidRDefault="00C57261" w:rsidP="0064594D">
      <w:pPr>
        <w:autoSpaceDE w:val="0"/>
        <w:autoSpaceDN w:val="0"/>
        <w:adjustRightInd w:val="0"/>
        <w:ind w:left="-567"/>
        <w:rPr>
          <w:sz w:val="16"/>
          <w:szCs w:val="16"/>
        </w:rPr>
      </w:pPr>
    </w:p>
    <w:p w14:paraId="38A8A265" w14:textId="77777777" w:rsidR="003B5A4D" w:rsidRPr="00954FF3" w:rsidRDefault="00E959BB" w:rsidP="0064594D">
      <w:pPr>
        <w:autoSpaceDE w:val="0"/>
        <w:autoSpaceDN w:val="0"/>
        <w:adjustRightInd w:val="0"/>
        <w:ind w:left="-567"/>
        <w:rPr>
          <w:sz w:val="16"/>
          <w:szCs w:val="16"/>
        </w:rPr>
      </w:pPr>
      <w:r w:rsidRPr="00954FF3">
        <w:rPr>
          <w:sz w:val="16"/>
          <w:szCs w:val="16"/>
        </w:rPr>
        <w:t xml:space="preserve">* </w:t>
      </w:r>
      <w:r w:rsidR="00B77EAE" w:rsidRPr="00954FF3">
        <w:rPr>
          <w:sz w:val="16"/>
          <w:szCs w:val="16"/>
        </w:rPr>
        <w:t xml:space="preserve">proszę </w:t>
      </w:r>
      <w:r w:rsidRPr="00954FF3">
        <w:rPr>
          <w:sz w:val="16"/>
          <w:szCs w:val="16"/>
        </w:rPr>
        <w:t>zaznaczyć</w:t>
      </w:r>
      <w:r w:rsidR="00B04C93">
        <w:rPr>
          <w:sz w:val="16"/>
          <w:szCs w:val="16"/>
        </w:rPr>
        <w:t xml:space="preserve"> </w:t>
      </w:r>
      <w:r w:rsidR="00B04C93" w:rsidRPr="00954FF3">
        <w:rPr>
          <w:sz w:val="16"/>
          <w:szCs w:val="16"/>
        </w:rPr>
        <w:t>właściwe</w:t>
      </w:r>
    </w:p>
    <w:sectPr w:rsidR="003B5A4D" w:rsidRPr="00954FF3" w:rsidSect="00C57261">
      <w:headerReference w:type="first" r:id="rId9"/>
      <w:pgSz w:w="11906" w:h="16838" w:code="9"/>
      <w:pgMar w:top="284" w:right="567" w:bottom="113" w:left="1418" w:header="284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1CF05" w14:textId="77777777" w:rsidR="00F509A3" w:rsidRDefault="00F509A3" w:rsidP="002D300A">
      <w:r>
        <w:separator/>
      </w:r>
    </w:p>
  </w:endnote>
  <w:endnote w:type="continuationSeparator" w:id="0">
    <w:p w14:paraId="7C4CDAA1" w14:textId="77777777" w:rsidR="00F509A3" w:rsidRDefault="00F509A3" w:rsidP="002D30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ADDB9" w14:textId="77777777" w:rsidR="00F509A3" w:rsidRDefault="00F509A3" w:rsidP="002D300A">
      <w:r>
        <w:separator/>
      </w:r>
    </w:p>
  </w:footnote>
  <w:footnote w:type="continuationSeparator" w:id="0">
    <w:p w14:paraId="13F91B29" w14:textId="77777777" w:rsidR="00F509A3" w:rsidRDefault="00F509A3" w:rsidP="002D30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C2949" w14:textId="55B546A1" w:rsidR="00DB3B5A" w:rsidRDefault="00C14CA6" w:rsidP="00801040">
    <w:pPr>
      <w:pStyle w:val="Bezodstpw"/>
      <w:ind w:left="2832" w:hanging="2832"/>
      <w:jc w:val="right"/>
      <w:rPr>
        <w:sz w:val="14"/>
        <w:szCs w:val="14"/>
      </w:rPr>
    </w:pPr>
    <w:r w:rsidRPr="00FE40F7">
      <w:rPr>
        <w:noProof/>
        <w:lang w:eastAsia="pl-PL"/>
      </w:rPr>
      <w:drawing>
        <wp:inline distT="0" distB="0" distL="0" distR="0" wp14:anchorId="0F82C0D8" wp14:editId="13BD06A9">
          <wp:extent cx="1714500" cy="285750"/>
          <wp:effectExtent l="0" t="0" r="0" b="0"/>
          <wp:docPr id="1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C3C2A">
      <w:rPr>
        <w:sz w:val="14"/>
        <w:szCs w:val="14"/>
      </w:rPr>
      <w:tab/>
    </w:r>
  </w:p>
  <w:p w14:paraId="6E98DCD6" w14:textId="77777777" w:rsidR="00DB3B5A" w:rsidRDefault="00DB3B5A" w:rsidP="00801040">
    <w:pPr>
      <w:pStyle w:val="Bezodstpw"/>
      <w:ind w:left="2832" w:hanging="2832"/>
      <w:jc w:val="right"/>
      <w:rPr>
        <w:rFonts w:ascii="Times New Roman" w:hAnsi="Times New Roman"/>
        <w:sz w:val="14"/>
        <w:szCs w:val="18"/>
      </w:rPr>
    </w:pPr>
  </w:p>
  <w:p w14:paraId="795CFFBD" w14:textId="77777777" w:rsidR="00DB3B5A" w:rsidRDefault="00DB3B5A" w:rsidP="00DB3B5A">
    <w:pPr>
      <w:pStyle w:val="Bezodstpw"/>
      <w:ind w:left="2832" w:hanging="2832"/>
      <w:jc w:val="right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Załącznik nr 2 do zarządzenia nr 106 Rektora UŚ z dnia 27 czerwca 2025 r.</w:t>
    </w:r>
  </w:p>
  <w:p w14:paraId="7FCBFB8E" w14:textId="77777777" w:rsidR="00CA6DBD" w:rsidRPr="00CA6DBD" w:rsidRDefault="00CA6DBD" w:rsidP="00801040">
    <w:pPr>
      <w:pStyle w:val="Bezodstpw"/>
      <w:ind w:left="2832" w:hanging="2832"/>
      <w:jc w:val="right"/>
      <w:rPr>
        <w:rFonts w:ascii="Times New Roman" w:hAnsi="Times New Roman"/>
        <w:sz w:val="14"/>
        <w:szCs w:val="18"/>
      </w:rPr>
    </w:pPr>
    <w:r w:rsidRPr="00CA6DBD">
      <w:rPr>
        <w:rFonts w:ascii="Times New Roman" w:hAnsi="Times New Roman"/>
        <w:sz w:val="14"/>
        <w:szCs w:val="18"/>
      </w:rPr>
      <w:t>Załącznik nr 8 do Instrukcji w sprawie należności związanych z podróżami służbowymi pracowników, podróżami osób niebędących pracownikami Uniwersytetu Śląskiego i podróżami gości krajowych oraz zasad ich rozliczania</w:t>
    </w:r>
  </w:p>
  <w:p w14:paraId="4F7E6734" w14:textId="77777777" w:rsidR="002D300A" w:rsidRPr="00074089" w:rsidRDefault="00BE0151" w:rsidP="00CA6DBD">
    <w:pPr>
      <w:rPr>
        <w:rFonts w:eastAsia="Calibri"/>
        <w:sz w:val="14"/>
        <w:szCs w:val="14"/>
        <w:lang w:eastAsia="en-US"/>
      </w:rPr>
    </w:pPr>
    <w:r>
      <w:rPr>
        <w:rFonts w:eastAsia="Calibri"/>
        <w:sz w:val="14"/>
        <w:szCs w:val="14"/>
        <w:lang w:eastAsia="en-US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4317F"/>
    <w:multiLevelType w:val="hybridMultilevel"/>
    <w:tmpl w:val="384E785E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008A6BFF"/>
    <w:multiLevelType w:val="hybridMultilevel"/>
    <w:tmpl w:val="BE6837F8"/>
    <w:lvl w:ilvl="0" w:tplc="04150017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03241FA3"/>
    <w:multiLevelType w:val="multilevel"/>
    <w:tmpl w:val="BB821840"/>
    <w:lvl w:ilvl="0">
      <w:start w:val="1"/>
      <w:numFmt w:val="decimal"/>
      <w:lvlText w:val="%1."/>
      <w:lvlJc w:val="left"/>
      <w:pPr>
        <w:ind w:left="690" w:hanging="6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0" w:hanging="69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080"/>
      </w:pPr>
      <w:rPr>
        <w:rFonts w:hint="default"/>
      </w:rPr>
    </w:lvl>
  </w:abstractNum>
  <w:abstractNum w:abstractNumId="3" w15:restartNumberingAfterBreak="0">
    <w:nsid w:val="039A5B69"/>
    <w:multiLevelType w:val="hybridMultilevel"/>
    <w:tmpl w:val="B8841CEC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1F6812"/>
    <w:multiLevelType w:val="hybridMultilevel"/>
    <w:tmpl w:val="DE0C1B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BF4C2E"/>
    <w:multiLevelType w:val="hybridMultilevel"/>
    <w:tmpl w:val="A7EC9666"/>
    <w:lvl w:ilvl="0" w:tplc="0B6A5A7E">
      <w:start w:val="2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94C2C"/>
    <w:multiLevelType w:val="hybridMultilevel"/>
    <w:tmpl w:val="E2E619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F6EA9"/>
    <w:multiLevelType w:val="hybridMultilevel"/>
    <w:tmpl w:val="9A22AB06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1D881EDE"/>
    <w:multiLevelType w:val="hybridMultilevel"/>
    <w:tmpl w:val="92D8E7F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786C1A"/>
    <w:multiLevelType w:val="hybridMultilevel"/>
    <w:tmpl w:val="DD98A6BA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B91E5FAE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4A541A"/>
    <w:multiLevelType w:val="hybridMultilevel"/>
    <w:tmpl w:val="52307FBC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CE2AD328">
      <w:start w:val="1"/>
      <w:numFmt w:val="lowerLetter"/>
      <w:lvlText w:val="%2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20E124C"/>
    <w:multiLevelType w:val="hybridMultilevel"/>
    <w:tmpl w:val="FFB8C97E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5291660"/>
    <w:multiLevelType w:val="hybridMultilevel"/>
    <w:tmpl w:val="0AB416AE"/>
    <w:lvl w:ilvl="0" w:tplc="04150001">
      <w:start w:val="1"/>
      <w:numFmt w:val="bullet"/>
      <w:lvlText w:val=""/>
      <w:lvlJc w:val="left"/>
      <w:pPr>
        <w:ind w:left="87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3" w15:restartNumberingAfterBreak="0">
    <w:nsid w:val="398561BD"/>
    <w:multiLevelType w:val="hybridMultilevel"/>
    <w:tmpl w:val="89B68EBA"/>
    <w:lvl w:ilvl="0" w:tplc="E26C0804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  <w:sz w:val="16"/>
        <w:szCs w:val="16"/>
      </w:rPr>
    </w:lvl>
    <w:lvl w:ilvl="1" w:tplc="0415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3BD23882"/>
    <w:multiLevelType w:val="hybridMultilevel"/>
    <w:tmpl w:val="DE0C1B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151538"/>
    <w:multiLevelType w:val="hybridMultilevel"/>
    <w:tmpl w:val="8E806704"/>
    <w:lvl w:ilvl="0" w:tplc="780CD442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106490"/>
    <w:multiLevelType w:val="hybridMultilevel"/>
    <w:tmpl w:val="7BB2DC90"/>
    <w:lvl w:ilvl="0" w:tplc="AA82EC7E">
      <w:start w:val="1"/>
      <w:numFmt w:val="upperLetter"/>
      <w:lvlText w:val="%1."/>
      <w:lvlJc w:val="left"/>
      <w:pPr>
        <w:ind w:left="-2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13" w:hanging="360"/>
      </w:pPr>
    </w:lvl>
    <w:lvl w:ilvl="2" w:tplc="0415001B" w:tentative="1">
      <w:start w:val="1"/>
      <w:numFmt w:val="lowerRoman"/>
      <w:lvlText w:val="%3."/>
      <w:lvlJc w:val="right"/>
      <w:pPr>
        <w:ind w:left="1233" w:hanging="180"/>
      </w:pPr>
    </w:lvl>
    <w:lvl w:ilvl="3" w:tplc="0415000F" w:tentative="1">
      <w:start w:val="1"/>
      <w:numFmt w:val="decimal"/>
      <w:lvlText w:val="%4."/>
      <w:lvlJc w:val="left"/>
      <w:pPr>
        <w:ind w:left="1953" w:hanging="360"/>
      </w:pPr>
    </w:lvl>
    <w:lvl w:ilvl="4" w:tplc="04150019" w:tentative="1">
      <w:start w:val="1"/>
      <w:numFmt w:val="lowerLetter"/>
      <w:lvlText w:val="%5."/>
      <w:lvlJc w:val="left"/>
      <w:pPr>
        <w:ind w:left="2673" w:hanging="360"/>
      </w:pPr>
    </w:lvl>
    <w:lvl w:ilvl="5" w:tplc="0415001B" w:tentative="1">
      <w:start w:val="1"/>
      <w:numFmt w:val="lowerRoman"/>
      <w:lvlText w:val="%6."/>
      <w:lvlJc w:val="right"/>
      <w:pPr>
        <w:ind w:left="3393" w:hanging="180"/>
      </w:pPr>
    </w:lvl>
    <w:lvl w:ilvl="6" w:tplc="0415000F" w:tentative="1">
      <w:start w:val="1"/>
      <w:numFmt w:val="decimal"/>
      <w:lvlText w:val="%7."/>
      <w:lvlJc w:val="left"/>
      <w:pPr>
        <w:ind w:left="4113" w:hanging="360"/>
      </w:pPr>
    </w:lvl>
    <w:lvl w:ilvl="7" w:tplc="04150019" w:tentative="1">
      <w:start w:val="1"/>
      <w:numFmt w:val="lowerLetter"/>
      <w:lvlText w:val="%8."/>
      <w:lvlJc w:val="left"/>
      <w:pPr>
        <w:ind w:left="4833" w:hanging="360"/>
      </w:pPr>
    </w:lvl>
    <w:lvl w:ilvl="8" w:tplc="0415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7" w15:restartNumberingAfterBreak="0">
    <w:nsid w:val="5FD71171"/>
    <w:multiLevelType w:val="hybridMultilevel"/>
    <w:tmpl w:val="BE6837F8"/>
    <w:lvl w:ilvl="0" w:tplc="04150017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8" w15:restartNumberingAfterBreak="0">
    <w:nsid w:val="60573191"/>
    <w:multiLevelType w:val="hybridMultilevel"/>
    <w:tmpl w:val="6E065A8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BDA4B28"/>
    <w:multiLevelType w:val="hybridMultilevel"/>
    <w:tmpl w:val="EDA22356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7294607A"/>
    <w:multiLevelType w:val="hybridMultilevel"/>
    <w:tmpl w:val="8B5CD098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1" w15:restartNumberingAfterBreak="0">
    <w:nsid w:val="746650C0"/>
    <w:multiLevelType w:val="hybridMultilevel"/>
    <w:tmpl w:val="9EAE26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1F4BEC"/>
    <w:multiLevelType w:val="hybridMultilevel"/>
    <w:tmpl w:val="66FAE5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175A19"/>
    <w:multiLevelType w:val="hybridMultilevel"/>
    <w:tmpl w:val="756C382A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AAE456E"/>
    <w:multiLevelType w:val="hybridMultilevel"/>
    <w:tmpl w:val="BE6837F8"/>
    <w:lvl w:ilvl="0" w:tplc="04150017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7D794EC5"/>
    <w:multiLevelType w:val="hybridMultilevel"/>
    <w:tmpl w:val="449C852A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6" w15:restartNumberingAfterBreak="0">
    <w:nsid w:val="7F874005"/>
    <w:multiLevelType w:val="hybridMultilevel"/>
    <w:tmpl w:val="56DA6B8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3"/>
  </w:num>
  <w:num w:numId="3">
    <w:abstractNumId w:val="19"/>
  </w:num>
  <w:num w:numId="4">
    <w:abstractNumId w:val="12"/>
  </w:num>
  <w:num w:numId="5">
    <w:abstractNumId w:val="20"/>
  </w:num>
  <w:num w:numId="6">
    <w:abstractNumId w:val="0"/>
  </w:num>
  <w:num w:numId="7">
    <w:abstractNumId w:val="4"/>
  </w:num>
  <w:num w:numId="8">
    <w:abstractNumId w:val="14"/>
  </w:num>
  <w:num w:numId="9">
    <w:abstractNumId w:val="16"/>
  </w:num>
  <w:num w:numId="10">
    <w:abstractNumId w:val="7"/>
  </w:num>
  <w:num w:numId="11">
    <w:abstractNumId w:val="25"/>
  </w:num>
  <w:num w:numId="12">
    <w:abstractNumId w:val="26"/>
  </w:num>
  <w:num w:numId="13">
    <w:abstractNumId w:val="17"/>
  </w:num>
  <w:num w:numId="14">
    <w:abstractNumId w:val="9"/>
  </w:num>
  <w:num w:numId="15">
    <w:abstractNumId w:val="11"/>
  </w:num>
  <w:num w:numId="16">
    <w:abstractNumId w:val="5"/>
  </w:num>
  <w:num w:numId="17">
    <w:abstractNumId w:val="15"/>
  </w:num>
  <w:num w:numId="18">
    <w:abstractNumId w:val="23"/>
  </w:num>
  <w:num w:numId="19">
    <w:abstractNumId w:val="24"/>
  </w:num>
  <w:num w:numId="20">
    <w:abstractNumId w:val="1"/>
  </w:num>
  <w:num w:numId="21">
    <w:abstractNumId w:val="10"/>
  </w:num>
  <w:num w:numId="22">
    <w:abstractNumId w:val="2"/>
  </w:num>
  <w:num w:numId="23">
    <w:abstractNumId w:val="6"/>
  </w:num>
  <w:num w:numId="24">
    <w:abstractNumId w:val="22"/>
  </w:num>
  <w:num w:numId="25">
    <w:abstractNumId w:val="18"/>
  </w:num>
  <w:num w:numId="26">
    <w:abstractNumId w:val="8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bEwNDQ0MDMzMTRV0lEKTi0uzszPAykwqgUARxmruiwAAAA="/>
  </w:docVars>
  <w:rsids>
    <w:rsidRoot w:val="00B840D5"/>
    <w:rsid w:val="00000258"/>
    <w:rsid w:val="0000489C"/>
    <w:rsid w:val="00005B41"/>
    <w:rsid w:val="00006131"/>
    <w:rsid w:val="000061EF"/>
    <w:rsid w:val="00010A41"/>
    <w:rsid w:val="00011C47"/>
    <w:rsid w:val="00015429"/>
    <w:rsid w:val="00017CB7"/>
    <w:rsid w:val="00023B8E"/>
    <w:rsid w:val="0002583D"/>
    <w:rsid w:val="0002777D"/>
    <w:rsid w:val="00032AD1"/>
    <w:rsid w:val="000344EB"/>
    <w:rsid w:val="0003505E"/>
    <w:rsid w:val="00036BF1"/>
    <w:rsid w:val="00037B95"/>
    <w:rsid w:val="000406D8"/>
    <w:rsid w:val="0004402D"/>
    <w:rsid w:val="000473B8"/>
    <w:rsid w:val="00050411"/>
    <w:rsid w:val="000505FB"/>
    <w:rsid w:val="000515E6"/>
    <w:rsid w:val="00056D35"/>
    <w:rsid w:val="00060288"/>
    <w:rsid w:val="000602EF"/>
    <w:rsid w:val="00062A1D"/>
    <w:rsid w:val="00065A6F"/>
    <w:rsid w:val="00065F5C"/>
    <w:rsid w:val="00072094"/>
    <w:rsid w:val="0007247A"/>
    <w:rsid w:val="000729BC"/>
    <w:rsid w:val="000735F6"/>
    <w:rsid w:val="00074089"/>
    <w:rsid w:val="000771D6"/>
    <w:rsid w:val="000801E9"/>
    <w:rsid w:val="0008110A"/>
    <w:rsid w:val="000817F5"/>
    <w:rsid w:val="000825E1"/>
    <w:rsid w:val="000846DA"/>
    <w:rsid w:val="00084C19"/>
    <w:rsid w:val="00086D58"/>
    <w:rsid w:val="00094ED2"/>
    <w:rsid w:val="000979BD"/>
    <w:rsid w:val="000A074A"/>
    <w:rsid w:val="000A11C0"/>
    <w:rsid w:val="000A2D6F"/>
    <w:rsid w:val="000A40F5"/>
    <w:rsid w:val="000A7B4B"/>
    <w:rsid w:val="000B251D"/>
    <w:rsid w:val="000B2A4A"/>
    <w:rsid w:val="000B6468"/>
    <w:rsid w:val="000B6D0B"/>
    <w:rsid w:val="000B712E"/>
    <w:rsid w:val="000C163F"/>
    <w:rsid w:val="000C4D24"/>
    <w:rsid w:val="000D202A"/>
    <w:rsid w:val="000D30B0"/>
    <w:rsid w:val="000D389F"/>
    <w:rsid w:val="000D42A9"/>
    <w:rsid w:val="000D43F1"/>
    <w:rsid w:val="000D592F"/>
    <w:rsid w:val="000D6460"/>
    <w:rsid w:val="000E2D90"/>
    <w:rsid w:val="000E3AB9"/>
    <w:rsid w:val="000E49F8"/>
    <w:rsid w:val="000F0D51"/>
    <w:rsid w:val="000F0EAB"/>
    <w:rsid w:val="000F1307"/>
    <w:rsid w:val="000F1FB1"/>
    <w:rsid w:val="000F3089"/>
    <w:rsid w:val="000F3F08"/>
    <w:rsid w:val="000F4553"/>
    <w:rsid w:val="000F6C72"/>
    <w:rsid w:val="000F7A9E"/>
    <w:rsid w:val="00101F15"/>
    <w:rsid w:val="001031FE"/>
    <w:rsid w:val="001047A7"/>
    <w:rsid w:val="00105119"/>
    <w:rsid w:val="001052D8"/>
    <w:rsid w:val="0010538F"/>
    <w:rsid w:val="00105F95"/>
    <w:rsid w:val="0010654E"/>
    <w:rsid w:val="00107585"/>
    <w:rsid w:val="00114648"/>
    <w:rsid w:val="001253F4"/>
    <w:rsid w:val="00131EDD"/>
    <w:rsid w:val="00133D79"/>
    <w:rsid w:val="0013439F"/>
    <w:rsid w:val="00135DB5"/>
    <w:rsid w:val="00141A0E"/>
    <w:rsid w:val="00143DFF"/>
    <w:rsid w:val="001443A6"/>
    <w:rsid w:val="0014543F"/>
    <w:rsid w:val="0014765D"/>
    <w:rsid w:val="00147ED4"/>
    <w:rsid w:val="00151180"/>
    <w:rsid w:val="00151FFE"/>
    <w:rsid w:val="00153041"/>
    <w:rsid w:val="001537DF"/>
    <w:rsid w:val="0015529A"/>
    <w:rsid w:val="00155B36"/>
    <w:rsid w:val="001563C3"/>
    <w:rsid w:val="00160ACE"/>
    <w:rsid w:val="00161018"/>
    <w:rsid w:val="00162188"/>
    <w:rsid w:val="00162A2B"/>
    <w:rsid w:val="00162E78"/>
    <w:rsid w:val="001644D4"/>
    <w:rsid w:val="00164523"/>
    <w:rsid w:val="00164984"/>
    <w:rsid w:val="001666E8"/>
    <w:rsid w:val="00171B97"/>
    <w:rsid w:val="0017289C"/>
    <w:rsid w:val="00172AA3"/>
    <w:rsid w:val="001760E7"/>
    <w:rsid w:val="00176F29"/>
    <w:rsid w:val="001777E8"/>
    <w:rsid w:val="00180773"/>
    <w:rsid w:val="00180F96"/>
    <w:rsid w:val="00182B55"/>
    <w:rsid w:val="00187956"/>
    <w:rsid w:val="001901B9"/>
    <w:rsid w:val="00190A10"/>
    <w:rsid w:val="00191954"/>
    <w:rsid w:val="00192045"/>
    <w:rsid w:val="001952F6"/>
    <w:rsid w:val="001955A1"/>
    <w:rsid w:val="001956B4"/>
    <w:rsid w:val="00197122"/>
    <w:rsid w:val="001A3EFB"/>
    <w:rsid w:val="001A4B13"/>
    <w:rsid w:val="001A535C"/>
    <w:rsid w:val="001B0092"/>
    <w:rsid w:val="001B2088"/>
    <w:rsid w:val="001B2F8E"/>
    <w:rsid w:val="001B489B"/>
    <w:rsid w:val="001B622A"/>
    <w:rsid w:val="001C3B25"/>
    <w:rsid w:val="001C537E"/>
    <w:rsid w:val="001C7A6C"/>
    <w:rsid w:val="001D0869"/>
    <w:rsid w:val="001D1522"/>
    <w:rsid w:val="001D2778"/>
    <w:rsid w:val="001D7042"/>
    <w:rsid w:val="001E2A67"/>
    <w:rsid w:val="001E3DB1"/>
    <w:rsid w:val="001E44A1"/>
    <w:rsid w:val="001F191B"/>
    <w:rsid w:val="001F5C0B"/>
    <w:rsid w:val="00203B55"/>
    <w:rsid w:val="002130B9"/>
    <w:rsid w:val="00214A6E"/>
    <w:rsid w:val="00220328"/>
    <w:rsid w:val="00221A00"/>
    <w:rsid w:val="0022438D"/>
    <w:rsid w:val="00227254"/>
    <w:rsid w:val="00232B83"/>
    <w:rsid w:val="00232D21"/>
    <w:rsid w:val="00232F2B"/>
    <w:rsid w:val="0023339B"/>
    <w:rsid w:val="00235B6F"/>
    <w:rsid w:val="00237C2A"/>
    <w:rsid w:val="00245AF6"/>
    <w:rsid w:val="002505A7"/>
    <w:rsid w:val="002525A8"/>
    <w:rsid w:val="00257AA8"/>
    <w:rsid w:val="00260B5F"/>
    <w:rsid w:val="002620E2"/>
    <w:rsid w:val="002624A5"/>
    <w:rsid w:val="00263433"/>
    <w:rsid w:val="00264A0F"/>
    <w:rsid w:val="00265F57"/>
    <w:rsid w:val="0026684C"/>
    <w:rsid w:val="002673BC"/>
    <w:rsid w:val="00271372"/>
    <w:rsid w:val="00271D03"/>
    <w:rsid w:val="00271F45"/>
    <w:rsid w:val="00280E4E"/>
    <w:rsid w:val="00281B41"/>
    <w:rsid w:val="00287364"/>
    <w:rsid w:val="0029458D"/>
    <w:rsid w:val="00297629"/>
    <w:rsid w:val="0029784F"/>
    <w:rsid w:val="002A0946"/>
    <w:rsid w:val="002A3E36"/>
    <w:rsid w:val="002A609D"/>
    <w:rsid w:val="002A60B8"/>
    <w:rsid w:val="002B0BEA"/>
    <w:rsid w:val="002B1913"/>
    <w:rsid w:val="002B2FFA"/>
    <w:rsid w:val="002B40C1"/>
    <w:rsid w:val="002C795B"/>
    <w:rsid w:val="002C7A2F"/>
    <w:rsid w:val="002D0351"/>
    <w:rsid w:val="002D300A"/>
    <w:rsid w:val="002D39C5"/>
    <w:rsid w:val="002D70FE"/>
    <w:rsid w:val="002E0A3B"/>
    <w:rsid w:val="002E0B81"/>
    <w:rsid w:val="002E2063"/>
    <w:rsid w:val="002E354A"/>
    <w:rsid w:val="002E4579"/>
    <w:rsid w:val="002E5FA9"/>
    <w:rsid w:val="002F1847"/>
    <w:rsid w:val="002F1DF7"/>
    <w:rsid w:val="002F2654"/>
    <w:rsid w:val="002F7299"/>
    <w:rsid w:val="00302F80"/>
    <w:rsid w:val="0030347A"/>
    <w:rsid w:val="00303C99"/>
    <w:rsid w:val="003065F3"/>
    <w:rsid w:val="0031015F"/>
    <w:rsid w:val="00313020"/>
    <w:rsid w:val="00314594"/>
    <w:rsid w:val="00315555"/>
    <w:rsid w:val="00315E0A"/>
    <w:rsid w:val="003224DB"/>
    <w:rsid w:val="00322806"/>
    <w:rsid w:val="003231EE"/>
    <w:rsid w:val="003233F3"/>
    <w:rsid w:val="00324761"/>
    <w:rsid w:val="00324B54"/>
    <w:rsid w:val="00325A3F"/>
    <w:rsid w:val="00325D7E"/>
    <w:rsid w:val="00326373"/>
    <w:rsid w:val="003266AE"/>
    <w:rsid w:val="00326EFF"/>
    <w:rsid w:val="00326F75"/>
    <w:rsid w:val="00330E91"/>
    <w:rsid w:val="00331B59"/>
    <w:rsid w:val="003358BE"/>
    <w:rsid w:val="00336055"/>
    <w:rsid w:val="00340566"/>
    <w:rsid w:val="003407AE"/>
    <w:rsid w:val="00341416"/>
    <w:rsid w:val="00342502"/>
    <w:rsid w:val="00342C32"/>
    <w:rsid w:val="0034546F"/>
    <w:rsid w:val="0034667F"/>
    <w:rsid w:val="003468A5"/>
    <w:rsid w:val="00347102"/>
    <w:rsid w:val="003472C1"/>
    <w:rsid w:val="00347A04"/>
    <w:rsid w:val="00350243"/>
    <w:rsid w:val="00353000"/>
    <w:rsid w:val="00353480"/>
    <w:rsid w:val="00353AE5"/>
    <w:rsid w:val="00353B68"/>
    <w:rsid w:val="003541FB"/>
    <w:rsid w:val="00356FAC"/>
    <w:rsid w:val="0036036C"/>
    <w:rsid w:val="0036090E"/>
    <w:rsid w:val="003646D5"/>
    <w:rsid w:val="003660DE"/>
    <w:rsid w:val="00374240"/>
    <w:rsid w:val="003754A6"/>
    <w:rsid w:val="003801C1"/>
    <w:rsid w:val="00381C78"/>
    <w:rsid w:val="00382E20"/>
    <w:rsid w:val="00383188"/>
    <w:rsid w:val="003837C2"/>
    <w:rsid w:val="00385BC3"/>
    <w:rsid w:val="00386D7C"/>
    <w:rsid w:val="00387AE9"/>
    <w:rsid w:val="00390613"/>
    <w:rsid w:val="0039249B"/>
    <w:rsid w:val="00394226"/>
    <w:rsid w:val="003942F7"/>
    <w:rsid w:val="0039522D"/>
    <w:rsid w:val="00396BBF"/>
    <w:rsid w:val="00397932"/>
    <w:rsid w:val="003A0860"/>
    <w:rsid w:val="003A0C85"/>
    <w:rsid w:val="003A11B3"/>
    <w:rsid w:val="003A3072"/>
    <w:rsid w:val="003A48FC"/>
    <w:rsid w:val="003A623F"/>
    <w:rsid w:val="003B1A4F"/>
    <w:rsid w:val="003B203E"/>
    <w:rsid w:val="003B5636"/>
    <w:rsid w:val="003B5A4D"/>
    <w:rsid w:val="003B68A8"/>
    <w:rsid w:val="003B750E"/>
    <w:rsid w:val="003C1779"/>
    <w:rsid w:val="003C1AA8"/>
    <w:rsid w:val="003C25A0"/>
    <w:rsid w:val="003C6E3D"/>
    <w:rsid w:val="003D38F9"/>
    <w:rsid w:val="003E0347"/>
    <w:rsid w:val="003E1ADC"/>
    <w:rsid w:val="003E6300"/>
    <w:rsid w:val="003E76DC"/>
    <w:rsid w:val="003F060E"/>
    <w:rsid w:val="003F1126"/>
    <w:rsid w:val="003F19AA"/>
    <w:rsid w:val="003F36C9"/>
    <w:rsid w:val="003F3B89"/>
    <w:rsid w:val="003F6442"/>
    <w:rsid w:val="003F67BE"/>
    <w:rsid w:val="003F79DB"/>
    <w:rsid w:val="00406FE2"/>
    <w:rsid w:val="0040731E"/>
    <w:rsid w:val="00412D6C"/>
    <w:rsid w:val="004133F0"/>
    <w:rsid w:val="004137C8"/>
    <w:rsid w:val="00413CB6"/>
    <w:rsid w:val="00415270"/>
    <w:rsid w:val="00416DF2"/>
    <w:rsid w:val="0042255B"/>
    <w:rsid w:val="004227B5"/>
    <w:rsid w:val="004233ED"/>
    <w:rsid w:val="00424B57"/>
    <w:rsid w:val="00427B0D"/>
    <w:rsid w:val="0043246B"/>
    <w:rsid w:val="00433B43"/>
    <w:rsid w:val="00434F3D"/>
    <w:rsid w:val="004418E8"/>
    <w:rsid w:val="004432E4"/>
    <w:rsid w:val="00445ADC"/>
    <w:rsid w:val="00446D9A"/>
    <w:rsid w:val="00450BB0"/>
    <w:rsid w:val="0045127C"/>
    <w:rsid w:val="00455039"/>
    <w:rsid w:val="00455218"/>
    <w:rsid w:val="004560AF"/>
    <w:rsid w:val="004568C9"/>
    <w:rsid w:val="00461312"/>
    <w:rsid w:val="004666F8"/>
    <w:rsid w:val="0046766E"/>
    <w:rsid w:val="00467863"/>
    <w:rsid w:val="004678F2"/>
    <w:rsid w:val="004714B5"/>
    <w:rsid w:val="00471804"/>
    <w:rsid w:val="0047185F"/>
    <w:rsid w:val="00476526"/>
    <w:rsid w:val="0048153F"/>
    <w:rsid w:val="00481742"/>
    <w:rsid w:val="004836A6"/>
    <w:rsid w:val="00485E6F"/>
    <w:rsid w:val="00486DC5"/>
    <w:rsid w:val="0049007C"/>
    <w:rsid w:val="00490FBA"/>
    <w:rsid w:val="0049304F"/>
    <w:rsid w:val="004930D5"/>
    <w:rsid w:val="004960E7"/>
    <w:rsid w:val="004963E8"/>
    <w:rsid w:val="004973EB"/>
    <w:rsid w:val="00497823"/>
    <w:rsid w:val="004A0D90"/>
    <w:rsid w:val="004A1FA3"/>
    <w:rsid w:val="004A5CFA"/>
    <w:rsid w:val="004B006B"/>
    <w:rsid w:val="004B161F"/>
    <w:rsid w:val="004B28EC"/>
    <w:rsid w:val="004B5EBB"/>
    <w:rsid w:val="004B71B1"/>
    <w:rsid w:val="004B7DD6"/>
    <w:rsid w:val="004C29A2"/>
    <w:rsid w:val="004C3494"/>
    <w:rsid w:val="004C4A5F"/>
    <w:rsid w:val="004C4BDF"/>
    <w:rsid w:val="004C5667"/>
    <w:rsid w:val="004C663A"/>
    <w:rsid w:val="004D0D1B"/>
    <w:rsid w:val="004D162D"/>
    <w:rsid w:val="004D374E"/>
    <w:rsid w:val="004D4904"/>
    <w:rsid w:val="004D4A07"/>
    <w:rsid w:val="004D6771"/>
    <w:rsid w:val="004E2A8E"/>
    <w:rsid w:val="004E4962"/>
    <w:rsid w:val="004E6AF4"/>
    <w:rsid w:val="004E6CC0"/>
    <w:rsid w:val="004F1019"/>
    <w:rsid w:val="004F54A7"/>
    <w:rsid w:val="004F6032"/>
    <w:rsid w:val="004F7CA4"/>
    <w:rsid w:val="00502280"/>
    <w:rsid w:val="0050262E"/>
    <w:rsid w:val="00503439"/>
    <w:rsid w:val="005103C4"/>
    <w:rsid w:val="00517011"/>
    <w:rsid w:val="00521578"/>
    <w:rsid w:val="00523BC6"/>
    <w:rsid w:val="00525C6F"/>
    <w:rsid w:val="00530565"/>
    <w:rsid w:val="00531278"/>
    <w:rsid w:val="00533B1C"/>
    <w:rsid w:val="00535C93"/>
    <w:rsid w:val="00536CED"/>
    <w:rsid w:val="0054478B"/>
    <w:rsid w:val="00546C19"/>
    <w:rsid w:val="00546EAC"/>
    <w:rsid w:val="005476E6"/>
    <w:rsid w:val="0055092E"/>
    <w:rsid w:val="005517A5"/>
    <w:rsid w:val="005558D9"/>
    <w:rsid w:val="005602E8"/>
    <w:rsid w:val="005655BC"/>
    <w:rsid w:val="00567421"/>
    <w:rsid w:val="00567620"/>
    <w:rsid w:val="00571F77"/>
    <w:rsid w:val="00573E16"/>
    <w:rsid w:val="00575206"/>
    <w:rsid w:val="00575864"/>
    <w:rsid w:val="00581405"/>
    <w:rsid w:val="0058280D"/>
    <w:rsid w:val="00583A39"/>
    <w:rsid w:val="00584528"/>
    <w:rsid w:val="005858C7"/>
    <w:rsid w:val="00585C61"/>
    <w:rsid w:val="005869A5"/>
    <w:rsid w:val="005917D8"/>
    <w:rsid w:val="00592904"/>
    <w:rsid w:val="00594103"/>
    <w:rsid w:val="00594D05"/>
    <w:rsid w:val="0059688A"/>
    <w:rsid w:val="00596FD6"/>
    <w:rsid w:val="0059702D"/>
    <w:rsid w:val="00597808"/>
    <w:rsid w:val="005A2724"/>
    <w:rsid w:val="005B120B"/>
    <w:rsid w:val="005B6A7B"/>
    <w:rsid w:val="005C1D0F"/>
    <w:rsid w:val="005C238A"/>
    <w:rsid w:val="005C55E5"/>
    <w:rsid w:val="005C5E52"/>
    <w:rsid w:val="005C609E"/>
    <w:rsid w:val="005D43D9"/>
    <w:rsid w:val="005D749A"/>
    <w:rsid w:val="005E1507"/>
    <w:rsid w:val="005E1DBB"/>
    <w:rsid w:val="005E27AA"/>
    <w:rsid w:val="005E45CC"/>
    <w:rsid w:val="005E47C4"/>
    <w:rsid w:val="005E6C4C"/>
    <w:rsid w:val="005E7D24"/>
    <w:rsid w:val="005F0075"/>
    <w:rsid w:val="005F02C0"/>
    <w:rsid w:val="005F0459"/>
    <w:rsid w:val="005F0DFA"/>
    <w:rsid w:val="005F38B5"/>
    <w:rsid w:val="005F42FA"/>
    <w:rsid w:val="005F51B2"/>
    <w:rsid w:val="005F608C"/>
    <w:rsid w:val="005F7815"/>
    <w:rsid w:val="00600075"/>
    <w:rsid w:val="0060216F"/>
    <w:rsid w:val="006023AA"/>
    <w:rsid w:val="00607BBD"/>
    <w:rsid w:val="006109FD"/>
    <w:rsid w:val="00611655"/>
    <w:rsid w:val="00611C77"/>
    <w:rsid w:val="00611EC5"/>
    <w:rsid w:val="0061219B"/>
    <w:rsid w:val="006127F6"/>
    <w:rsid w:val="00614E91"/>
    <w:rsid w:val="00616E01"/>
    <w:rsid w:val="00617579"/>
    <w:rsid w:val="006219BA"/>
    <w:rsid w:val="00623AFE"/>
    <w:rsid w:val="006310E4"/>
    <w:rsid w:val="0063563F"/>
    <w:rsid w:val="00636855"/>
    <w:rsid w:val="006368C4"/>
    <w:rsid w:val="00640B75"/>
    <w:rsid w:val="00642DBB"/>
    <w:rsid w:val="00642F0F"/>
    <w:rsid w:val="0064421A"/>
    <w:rsid w:val="00645621"/>
    <w:rsid w:val="0064594D"/>
    <w:rsid w:val="006470EA"/>
    <w:rsid w:val="006514BE"/>
    <w:rsid w:val="00654BFD"/>
    <w:rsid w:val="006553FC"/>
    <w:rsid w:val="00655FCC"/>
    <w:rsid w:val="0066062B"/>
    <w:rsid w:val="00660E65"/>
    <w:rsid w:val="00663857"/>
    <w:rsid w:val="0066471C"/>
    <w:rsid w:val="00671BC8"/>
    <w:rsid w:val="00671E75"/>
    <w:rsid w:val="00673DF9"/>
    <w:rsid w:val="00675030"/>
    <w:rsid w:val="00675310"/>
    <w:rsid w:val="00681DEA"/>
    <w:rsid w:val="00684AE1"/>
    <w:rsid w:val="006853A9"/>
    <w:rsid w:val="00686ABD"/>
    <w:rsid w:val="00691D66"/>
    <w:rsid w:val="006923E6"/>
    <w:rsid w:val="00694DD2"/>
    <w:rsid w:val="006965C3"/>
    <w:rsid w:val="006973CF"/>
    <w:rsid w:val="006A4342"/>
    <w:rsid w:val="006A4621"/>
    <w:rsid w:val="006A617A"/>
    <w:rsid w:val="006B0446"/>
    <w:rsid w:val="006B22FE"/>
    <w:rsid w:val="006B4177"/>
    <w:rsid w:val="006B5C57"/>
    <w:rsid w:val="006C1964"/>
    <w:rsid w:val="006C1D37"/>
    <w:rsid w:val="006C2775"/>
    <w:rsid w:val="006C3175"/>
    <w:rsid w:val="006C5BDE"/>
    <w:rsid w:val="006C7CCB"/>
    <w:rsid w:val="006D03C7"/>
    <w:rsid w:val="006D13AB"/>
    <w:rsid w:val="006D2586"/>
    <w:rsid w:val="006D474F"/>
    <w:rsid w:val="006D4BBA"/>
    <w:rsid w:val="006D5FBF"/>
    <w:rsid w:val="006E2A5C"/>
    <w:rsid w:val="006E38F2"/>
    <w:rsid w:val="006F09F7"/>
    <w:rsid w:val="006F1F94"/>
    <w:rsid w:val="006F20A6"/>
    <w:rsid w:val="006F6F90"/>
    <w:rsid w:val="00702FBA"/>
    <w:rsid w:val="00703A15"/>
    <w:rsid w:val="00704E10"/>
    <w:rsid w:val="00706074"/>
    <w:rsid w:val="007067DD"/>
    <w:rsid w:val="00707090"/>
    <w:rsid w:val="007139E6"/>
    <w:rsid w:val="007144C7"/>
    <w:rsid w:val="00714D09"/>
    <w:rsid w:val="00721AD0"/>
    <w:rsid w:val="00725166"/>
    <w:rsid w:val="007270AD"/>
    <w:rsid w:val="00727611"/>
    <w:rsid w:val="007300DB"/>
    <w:rsid w:val="007315EE"/>
    <w:rsid w:val="0073161C"/>
    <w:rsid w:val="0073399D"/>
    <w:rsid w:val="00736AF1"/>
    <w:rsid w:val="0074016A"/>
    <w:rsid w:val="00741378"/>
    <w:rsid w:val="00742DCD"/>
    <w:rsid w:val="00744E38"/>
    <w:rsid w:val="007450C1"/>
    <w:rsid w:val="00750D13"/>
    <w:rsid w:val="0075136C"/>
    <w:rsid w:val="00752902"/>
    <w:rsid w:val="007541A3"/>
    <w:rsid w:val="00755E6B"/>
    <w:rsid w:val="00756CAB"/>
    <w:rsid w:val="00757238"/>
    <w:rsid w:val="00760064"/>
    <w:rsid w:val="00761AE0"/>
    <w:rsid w:val="00764861"/>
    <w:rsid w:val="007664D8"/>
    <w:rsid w:val="00770EB5"/>
    <w:rsid w:val="00771E13"/>
    <w:rsid w:val="00774326"/>
    <w:rsid w:val="007773F7"/>
    <w:rsid w:val="00777BAE"/>
    <w:rsid w:val="007821B7"/>
    <w:rsid w:val="0078411F"/>
    <w:rsid w:val="00784556"/>
    <w:rsid w:val="00785BBE"/>
    <w:rsid w:val="00786861"/>
    <w:rsid w:val="007906A8"/>
    <w:rsid w:val="00791019"/>
    <w:rsid w:val="007918D0"/>
    <w:rsid w:val="007934F1"/>
    <w:rsid w:val="00793591"/>
    <w:rsid w:val="007935BB"/>
    <w:rsid w:val="007948B4"/>
    <w:rsid w:val="007A2A47"/>
    <w:rsid w:val="007A5415"/>
    <w:rsid w:val="007A590E"/>
    <w:rsid w:val="007A6AE3"/>
    <w:rsid w:val="007B03DB"/>
    <w:rsid w:val="007B1532"/>
    <w:rsid w:val="007B2155"/>
    <w:rsid w:val="007B570B"/>
    <w:rsid w:val="007B6E69"/>
    <w:rsid w:val="007B7B33"/>
    <w:rsid w:val="007C3819"/>
    <w:rsid w:val="007C49BD"/>
    <w:rsid w:val="007C6F3E"/>
    <w:rsid w:val="007D66F5"/>
    <w:rsid w:val="007D7399"/>
    <w:rsid w:val="007E0156"/>
    <w:rsid w:val="007E1E5B"/>
    <w:rsid w:val="007E47EC"/>
    <w:rsid w:val="007E6222"/>
    <w:rsid w:val="007F08CB"/>
    <w:rsid w:val="007F1523"/>
    <w:rsid w:val="007F1FD7"/>
    <w:rsid w:val="007F272A"/>
    <w:rsid w:val="00801040"/>
    <w:rsid w:val="00801107"/>
    <w:rsid w:val="00804261"/>
    <w:rsid w:val="008042F7"/>
    <w:rsid w:val="0080620D"/>
    <w:rsid w:val="00806681"/>
    <w:rsid w:val="00806C07"/>
    <w:rsid w:val="008072BB"/>
    <w:rsid w:val="00807928"/>
    <w:rsid w:val="00810AB9"/>
    <w:rsid w:val="00811178"/>
    <w:rsid w:val="00811D15"/>
    <w:rsid w:val="00811F09"/>
    <w:rsid w:val="00813727"/>
    <w:rsid w:val="00814944"/>
    <w:rsid w:val="008177B5"/>
    <w:rsid w:val="00817F20"/>
    <w:rsid w:val="008214DD"/>
    <w:rsid w:val="0082157E"/>
    <w:rsid w:val="008220A6"/>
    <w:rsid w:val="00823802"/>
    <w:rsid w:val="0082490F"/>
    <w:rsid w:val="008338CC"/>
    <w:rsid w:val="00833B31"/>
    <w:rsid w:val="0083410E"/>
    <w:rsid w:val="00834853"/>
    <w:rsid w:val="0083590B"/>
    <w:rsid w:val="008378B4"/>
    <w:rsid w:val="00850FA5"/>
    <w:rsid w:val="00851BFF"/>
    <w:rsid w:val="00852275"/>
    <w:rsid w:val="00854BF6"/>
    <w:rsid w:val="008558F0"/>
    <w:rsid w:val="00856114"/>
    <w:rsid w:val="008566FD"/>
    <w:rsid w:val="00856FEA"/>
    <w:rsid w:val="0085733E"/>
    <w:rsid w:val="00861692"/>
    <w:rsid w:val="008623A3"/>
    <w:rsid w:val="00863B95"/>
    <w:rsid w:val="008649BE"/>
    <w:rsid w:val="0087165F"/>
    <w:rsid w:val="008751D3"/>
    <w:rsid w:val="00877F29"/>
    <w:rsid w:val="00881DF0"/>
    <w:rsid w:val="00881DF1"/>
    <w:rsid w:val="00887037"/>
    <w:rsid w:val="008901D0"/>
    <w:rsid w:val="008923DE"/>
    <w:rsid w:val="00893B11"/>
    <w:rsid w:val="008941F9"/>
    <w:rsid w:val="008A1B98"/>
    <w:rsid w:val="008A204D"/>
    <w:rsid w:val="008A241D"/>
    <w:rsid w:val="008A331D"/>
    <w:rsid w:val="008A3EF4"/>
    <w:rsid w:val="008A3FEF"/>
    <w:rsid w:val="008A7AC6"/>
    <w:rsid w:val="008B0D4C"/>
    <w:rsid w:val="008B6221"/>
    <w:rsid w:val="008C05A7"/>
    <w:rsid w:val="008C05C9"/>
    <w:rsid w:val="008C1615"/>
    <w:rsid w:val="008C3C3B"/>
    <w:rsid w:val="008C3EBA"/>
    <w:rsid w:val="008C4B30"/>
    <w:rsid w:val="008C4B73"/>
    <w:rsid w:val="008C53C7"/>
    <w:rsid w:val="008C689B"/>
    <w:rsid w:val="008C70B1"/>
    <w:rsid w:val="008D0C96"/>
    <w:rsid w:val="008D0D2D"/>
    <w:rsid w:val="008D34AC"/>
    <w:rsid w:val="008D7756"/>
    <w:rsid w:val="008E259A"/>
    <w:rsid w:val="008E65AE"/>
    <w:rsid w:val="008F0413"/>
    <w:rsid w:val="008F155D"/>
    <w:rsid w:val="008F2192"/>
    <w:rsid w:val="008F2937"/>
    <w:rsid w:val="009023CF"/>
    <w:rsid w:val="0090538F"/>
    <w:rsid w:val="009070D7"/>
    <w:rsid w:val="0090733A"/>
    <w:rsid w:val="0091051C"/>
    <w:rsid w:val="00911E66"/>
    <w:rsid w:val="00911F7A"/>
    <w:rsid w:val="009169BA"/>
    <w:rsid w:val="00921AE7"/>
    <w:rsid w:val="00924820"/>
    <w:rsid w:val="00924A6D"/>
    <w:rsid w:val="009252AC"/>
    <w:rsid w:val="00926F26"/>
    <w:rsid w:val="00927962"/>
    <w:rsid w:val="009318AB"/>
    <w:rsid w:val="009359B2"/>
    <w:rsid w:val="00937E3E"/>
    <w:rsid w:val="00940F26"/>
    <w:rsid w:val="0094381D"/>
    <w:rsid w:val="00945A8F"/>
    <w:rsid w:val="0094662D"/>
    <w:rsid w:val="00952457"/>
    <w:rsid w:val="00954FF3"/>
    <w:rsid w:val="00955450"/>
    <w:rsid w:val="009558ED"/>
    <w:rsid w:val="00957D16"/>
    <w:rsid w:val="0096145E"/>
    <w:rsid w:val="00962006"/>
    <w:rsid w:val="00962B77"/>
    <w:rsid w:val="00962D36"/>
    <w:rsid w:val="00966B27"/>
    <w:rsid w:val="0097079D"/>
    <w:rsid w:val="009711AD"/>
    <w:rsid w:val="00974B19"/>
    <w:rsid w:val="0097746D"/>
    <w:rsid w:val="00977589"/>
    <w:rsid w:val="00981B94"/>
    <w:rsid w:val="00987426"/>
    <w:rsid w:val="00991D83"/>
    <w:rsid w:val="009975FE"/>
    <w:rsid w:val="009A14FB"/>
    <w:rsid w:val="009A1D9F"/>
    <w:rsid w:val="009A571E"/>
    <w:rsid w:val="009B1956"/>
    <w:rsid w:val="009B2BED"/>
    <w:rsid w:val="009B6244"/>
    <w:rsid w:val="009C017C"/>
    <w:rsid w:val="009C0289"/>
    <w:rsid w:val="009C294F"/>
    <w:rsid w:val="009C3289"/>
    <w:rsid w:val="009C3C2A"/>
    <w:rsid w:val="009C3FBC"/>
    <w:rsid w:val="009C78E5"/>
    <w:rsid w:val="009E1C16"/>
    <w:rsid w:val="009E1C7C"/>
    <w:rsid w:val="009E2F42"/>
    <w:rsid w:val="009E3C24"/>
    <w:rsid w:val="009E3F9C"/>
    <w:rsid w:val="009E4F73"/>
    <w:rsid w:val="009E6B36"/>
    <w:rsid w:val="009F0531"/>
    <w:rsid w:val="009F0631"/>
    <w:rsid w:val="009F30D4"/>
    <w:rsid w:val="009F4488"/>
    <w:rsid w:val="009F6017"/>
    <w:rsid w:val="009F6A72"/>
    <w:rsid w:val="009F75F9"/>
    <w:rsid w:val="00A0027E"/>
    <w:rsid w:val="00A002DD"/>
    <w:rsid w:val="00A0139C"/>
    <w:rsid w:val="00A039D8"/>
    <w:rsid w:val="00A10602"/>
    <w:rsid w:val="00A11C76"/>
    <w:rsid w:val="00A1627A"/>
    <w:rsid w:val="00A17302"/>
    <w:rsid w:val="00A1799D"/>
    <w:rsid w:val="00A21F4E"/>
    <w:rsid w:val="00A249BA"/>
    <w:rsid w:val="00A2611B"/>
    <w:rsid w:val="00A26BB9"/>
    <w:rsid w:val="00A271DA"/>
    <w:rsid w:val="00A332A2"/>
    <w:rsid w:val="00A336B1"/>
    <w:rsid w:val="00A371E1"/>
    <w:rsid w:val="00A40041"/>
    <w:rsid w:val="00A40542"/>
    <w:rsid w:val="00A41664"/>
    <w:rsid w:val="00A51C76"/>
    <w:rsid w:val="00A52811"/>
    <w:rsid w:val="00A56402"/>
    <w:rsid w:val="00A56F41"/>
    <w:rsid w:val="00A62041"/>
    <w:rsid w:val="00A62BE8"/>
    <w:rsid w:val="00A63E27"/>
    <w:rsid w:val="00A641B3"/>
    <w:rsid w:val="00A647FE"/>
    <w:rsid w:val="00A656DB"/>
    <w:rsid w:val="00A709E8"/>
    <w:rsid w:val="00A71721"/>
    <w:rsid w:val="00A730AA"/>
    <w:rsid w:val="00A74373"/>
    <w:rsid w:val="00A77506"/>
    <w:rsid w:val="00A77518"/>
    <w:rsid w:val="00A77675"/>
    <w:rsid w:val="00A81745"/>
    <w:rsid w:val="00A848C0"/>
    <w:rsid w:val="00A86424"/>
    <w:rsid w:val="00A868B7"/>
    <w:rsid w:val="00A873C4"/>
    <w:rsid w:val="00A90963"/>
    <w:rsid w:val="00A9181B"/>
    <w:rsid w:val="00A942E2"/>
    <w:rsid w:val="00AA13BB"/>
    <w:rsid w:val="00AA2801"/>
    <w:rsid w:val="00AA4366"/>
    <w:rsid w:val="00AA4E7C"/>
    <w:rsid w:val="00AA5515"/>
    <w:rsid w:val="00AA5BB6"/>
    <w:rsid w:val="00AA64A0"/>
    <w:rsid w:val="00AA6C4F"/>
    <w:rsid w:val="00AB098A"/>
    <w:rsid w:val="00AB2577"/>
    <w:rsid w:val="00AB4570"/>
    <w:rsid w:val="00AB67C0"/>
    <w:rsid w:val="00AC47B9"/>
    <w:rsid w:val="00AC49F6"/>
    <w:rsid w:val="00AC5EF7"/>
    <w:rsid w:val="00AC7E2C"/>
    <w:rsid w:val="00AC7E7C"/>
    <w:rsid w:val="00AD0176"/>
    <w:rsid w:val="00AD259F"/>
    <w:rsid w:val="00AD3436"/>
    <w:rsid w:val="00AD481A"/>
    <w:rsid w:val="00AD7499"/>
    <w:rsid w:val="00AE1524"/>
    <w:rsid w:val="00AE1A3D"/>
    <w:rsid w:val="00AE6F2C"/>
    <w:rsid w:val="00AF00D9"/>
    <w:rsid w:val="00AF1DCE"/>
    <w:rsid w:val="00AF2A04"/>
    <w:rsid w:val="00AF2C4B"/>
    <w:rsid w:val="00AF6CE2"/>
    <w:rsid w:val="00AF7353"/>
    <w:rsid w:val="00AF784A"/>
    <w:rsid w:val="00B014A5"/>
    <w:rsid w:val="00B01761"/>
    <w:rsid w:val="00B02337"/>
    <w:rsid w:val="00B0254F"/>
    <w:rsid w:val="00B041C2"/>
    <w:rsid w:val="00B044D6"/>
    <w:rsid w:val="00B04C05"/>
    <w:rsid w:val="00B04C93"/>
    <w:rsid w:val="00B05EE0"/>
    <w:rsid w:val="00B06F4F"/>
    <w:rsid w:val="00B07B33"/>
    <w:rsid w:val="00B1158B"/>
    <w:rsid w:val="00B12E34"/>
    <w:rsid w:val="00B134B5"/>
    <w:rsid w:val="00B156F6"/>
    <w:rsid w:val="00B177ED"/>
    <w:rsid w:val="00B20A44"/>
    <w:rsid w:val="00B221AE"/>
    <w:rsid w:val="00B275EB"/>
    <w:rsid w:val="00B332C1"/>
    <w:rsid w:val="00B3338F"/>
    <w:rsid w:val="00B34EE2"/>
    <w:rsid w:val="00B3668F"/>
    <w:rsid w:val="00B369A7"/>
    <w:rsid w:val="00B37A05"/>
    <w:rsid w:val="00B41B49"/>
    <w:rsid w:val="00B51072"/>
    <w:rsid w:val="00B522DF"/>
    <w:rsid w:val="00B5303F"/>
    <w:rsid w:val="00B53ED1"/>
    <w:rsid w:val="00B5655C"/>
    <w:rsid w:val="00B60EA2"/>
    <w:rsid w:val="00B61BEE"/>
    <w:rsid w:val="00B6678A"/>
    <w:rsid w:val="00B66928"/>
    <w:rsid w:val="00B66E58"/>
    <w:rsid w:val="00B672AE"/>
    <w:rsid w:val="00B67300"/>
    <w:rsid w:val="00B67C21"/>
    <w:rsid w:val="00B70DB5"/>
    <w:rsid w:val="00B71C7E"/>
    <w:rsid w:val="00B73A40"/>
    <w:rsid w:val="00B7407C"/>
    <w:rsid w:val="00B77EAE"/>
    <w:rsid w:val="00B80000"/>
    <w:rsid w:val="00B82AB3"/>
    <w:rsid w:val="00B8386B"/>
    <w:rsid w:val="00B840D5"/>
    <w:rsid w:val="00B85332"/>
    <w:rsid w:val="00B9462B"/>
    <w:rsid w:val="00B96405"/>
    <w:rsid w:val="00B96571"/>
    <w:rsid w:val="00B968C8"/>
    <w:rsid w:val="00B97733"/>
    <w:rsid w:val="00B97D0A"/>
    <w:rsid w:val="00BA1CCA"/>
    <w:rsid w:val="00BA37FB"/>
    <w:rsid w:val="00BB199B"/>
    <w:rsid w:val="00BB4F4B"/>
    <w:rsid w:val="00BB64DD"/>
    <w:rsid w:val="00BB66EB"/>
    <w:rsid w:val="00BC0828"/>
    <w:rsid w:val="00BC13CC"/>
    <w:rsid w:val="00BC2BF7"/>
    <w:rsid w:val="00BC3915"/>
    <w:rsid w:val="00BC4500"/>
    <w:rsid w:val="00BC5CDB"/>
    <w:rsid w:val="00BD23C0"/>
    <w:rsid w:val="00BD35AF"/>
    <w:rsid w:val="00BD3778"/>
    <w:rsid w:val="00BD3BE9"/>
    <w:rsid w:val="00BD6B9A"/>
    <w:rsid w:val="00BE0151"/>
    <w:rsid w:val="00BE0F24"/>
    <w:rsid w:val="00BE1FC4"/>
    <w:rsid w:val="00BF0F9A"/>
    <w:rsid w:val="00BF19D3"/>
    <w:rsid w:val="00BF3DE5"/>
    <w:rsid w:val="00C00C2C"/>
    <w:rsid w:val="00C023B3"/>
    <w:rsid w:val="00C024B2"/>
    <w:rsid w:val="00C053C7"/>
    <w:rsid w:val="00C058DC"/>
    <w:rsid w:val="00C07964"/>
    <w:rsid w:val="00C107C4"/>
    <w:rsid w:val="00C12E91"/>
    <w:rsid w:val="00C14CA6"/>
    <w:rsid w:val="00C14FB0"/>
    <w:rsid w:val="00C15807"/>
    <w:rsid w:val="00C15D72"/>
    <w:rsid w:val="00C164A1"/>
    <w:rsid w:val="00C21B50"/>
    <w:rsid w:val="00C26A8C"/>
    <w:rsid w:val="00C278CD"/>
    <w:rsid w:val="00C317D3"/>
    <w:rsid w:val="00C324EE"/>
    <w:rsid w:val="00C340E0"/>
    <w:rsid w:val="00C35CAD"/>
    <w:rsid w:val="00C40588"/>
    <w:rsid w:val="00C457C6"/>
    <w:rsid w:val="00C462C3"/>
    <w:rsid w:val="00C469B6"/>
    <w:rsid w:val="00C47461"/>
    <w:rsid w:val="00C5010F"/>
    <w:rsid w:val="00C51F6F"/>
    <w:rsid w:val="00C5201B"/>
    <w:rsid w:val="00C53C60"/>
    <w:rsid w:val="00C55E33"/>
    <w:rsid w:val="00C57261"/>
    <w:rsid w:val="00C6134E"/>
    <w:rsid w:val="00C621D1"/>
    <w:rsid w:val="00C6315A"/>
    <w:rsid w:val="00C636E1"/>
    <w:rsid w:val="00C64B00"/>
    <w:rsid w:val="00C6568D"/>
    <w:rsid w:val="00C66193"/>
    <w:rsid w:val="00C702DB"/>
    <w:rsid w:val="00C708DF"/>
    <w:rsid w:val="00C73222"/>
    <w:rsid w:val="00C76CE4"/>
    <w:rsid w:val="00C85C81"/>
    <w:rsid w:val="00C87AC4"/>
    <w:rsid w:val="00C87CDA"/>
    <w:rsid w:val="00C902A3"/>
    <w:rsid w:val="00C92DDC"/>
    <w:rsid w:val="00C94E6C"/>
    <w:rsid w:val="00C951D3"/>
    <w:rsid w:val="00C9788C"/>
    <w:rsid w:val="00CA1517"/>
    <w:rsid w:val="00CA2203"/>
    <w:rsid w:val="00CA2AF0"/>
    <w:rsid w:val="00CA2D31"/>
    <w:rsid w:val="00CA5CF7"/>
    <w:rsid w:val="00CA6DBD"/>
    <w:rsid w:val="00CA71ED"/>
    <w:rsid w:val="00CB42FA"/>
    <w:rsid w:val="00CB70F3"/>
    <w:rsid w:val="00CC2061"/>
    <w:rsid w:val="00CC6F7E"/>
    <w:rsid w:val="00CC777E"/>
    <w:rsid w:val="00CD20BD"/>
    <w:rsid w:val="00CD34BF"/>
    <w:rsid w:val="00CE25ED"/>
    <w:rsid w:val="00CE4DE3"/>
    <w:rsid w:val="00CE77D8"/>
    <w:rsid w:val="00CF5AEA"/>
    <w:rsid w:val="00CF64BC"/>
    <w:rsid w:val="00CF664D"/>
    <w:rsid w:val="00CF783C"/>
    <w:rsid w:val="00CF7AD1"/>
    <w:rsid w:val="00D01F7A"/>
    <w:rsid w:val="00D0220E"/>
    <w:rsid w:val="00D05121"/>
    <w:rsid w:val="00D058DD"/>
    <w:rsid w:val="00D0617A"/>
    <w:rsid w:val="00D06190"/>
    <w:rsid w:val="00D15539"/>
    <w:rsid w:val="00D15C99"/>
    <w:rsid w:val="00D21EA7"/>
    <w:rsid w:val="00D2306C"/>
    <w:rsid w:val="00D2341B"/>
    <w:rsid w:val="00D23834"/>
    <w:rsid w:val="00D24F35"/>
    <w:rsid w:val="00D264A9"/>
    <w:rsid w:val="00D27D90"/>
    <w:rsid w:val="00D33677"/>
    <w:rsid w:val="00D34923"/>
    <w:rsid w:val="00D4227C"/>
    <w:rsid w:val="00D4314A"/>
    <w:rsid w:val="00D45753"/>
    <w:rsid w:val="00D46BE0"/>
    <w:rsid w:val="00D538CA"/>
    <w:rsid w:val="00D55683"/>
    <w:rsid w:val="00D55C32"/>
    <w:rsid w:val="00D609B0"/>
    <w:rsid w:val="00D6377A"/>
    <w:rsid w:val="00D65B8C"/>
    <w:rsid w:val="00D670D5"/>
    <w:rsid w:val="00D72D7E"/>
    <w:rsid w:val="00D763F1"/>
    <w:rsid w:val="00D76A34"/>
    <w:rsid w:val="00D822F2"/>
    <w:rsid w:val="00D83DEA"/>
    <w:rsid w:val="00D85AF3"/>
    <w:rsid w:val="00D9014C"/>
    <w:rsid w:val="00D90F11"/>
    <w:rsid w:val="00D95B4A"/>
    <w:rsid w:val="00D9798F"/>
    <w:rsid w:val="00DA1AC2"/>
    <w:rsid w:val="00DA2B45"/>
    <w:rsid w:val="00DA63FF"/>
    <w:rsid w:val="00DA66CD"/>
    <w:rsid w:val="00DB1269"/>
    <w:rsid w:val="00DB13A7"/>
    <w:rsid w:val="00DB159A"/>
    <w:rsid w:val="00DB15D5"/>
    <w:rsid w:val="00DB2D91"/>
    <w:rsid w:val="00DB3B5A"/>
    <w:rsid w:val="00DB4943"/>
    <w:rsid w:val="00DB4A8F"/>
    <w:rsid w:val="00DB5650"/>
    <w:rsid w:val="00DB5E2C"/>
    <w:rsid w:val="00DB6882"/>
    <w:rsid w:val="00DC0FFF"/>
    <w:rsid w:val="00DC159F"/>
    <w:rsid w:val="00DC27C9"/>
    <w:rsid w:val="00DC61FF"/>
    <w:rsid w:val="00DC62C2"/>
    <w:rsid w:val="00DD27BF"/>
    <w:rsid w:val="00DD2DFD"/>
    <w:rsid w:val="00DD6C42"/>
    <w:rsid w:val="00DD7571"/>
    <w:rsid w:val="00DE2233"/>
    <w:rsid w:val="00DE295F"/>
    <w:rsid w:val="00DE3ABB"/>
    <w:rsid w:val="00DE54D8"/>
    <w:rsid w:val="00DE64DB"/>
    <w:rsid w:val="00DE7927"/>
    <w:rsid w:val="00DF12DB"/>
    <w:rsid w:val="00DF2580"/>
    <w:rsid w:val="00DF271A"/>
    <w:rsid w:val="00DF79C0"/>
    <w:rsid w:val="00E01AB7"/>
    <w:rsid w:val="00E020F1"/>
    <w:rsid w:val="00E04CB3"/>
    <w:rsid w:val="00E061F4"/>
    <w:rsid w:val="00E1070F"/>
    <w:rsid w:val="00E17D5E"/>
    <w:rsid w:val="00E214FD"/>
    <w:rsid w:val="00E220D9"/>
    <w:rsid w:val="00E22ABC"/>
    <w:rsid w:val="00E2522C"/>
    <w:rsid w:val="00E262C5"/>
    <w:rsid w:val="00E31D1C"/>
    <w:rsid w:val="00E31EF4"/>
    <w:rsid w:val="00E40F10"/>
    <w:rsid w:val="00E4106D"/>
    <w:rsid w:val="00E4190D"/>
    <w:rsid w:val="00E427E6"/>
    <w:rsid w:val="00E43242"/>
    <w:rsid w:val="00E458AF"/>
    <w:rsid w:val="00E4637C"/>
    <w:rsid w:val="00E4692E"/>
    <w:rsid w:val="00E5206A"/>
    <w:rsid w:val="00E53EAE"/>
    <w:rsid w:val="00E572D6"/>
    <w:rsid w:val="00E608F4"/>
    <w:rsid w:val="00E619F7"/>
    <w:rsid w:val="00E624EC"/>
    <w:rsid w:val="00E66170"/>
    <w:rsid w:val="00E66258"/>
    <w:rsid w:val="00E7159B"/>
    <w:rsid w:val="00E71D79"/>
    <w:rsid w:val="00E75123"/>
    <w:rsid w:val="00E754CC"/>
    <w:rsid w:val="00E75BBA"/>
    <w:rsid w:val="00E77C04"/>
    <w:rsid w:val="00E817B0"/>
    <w:rsid w:val="00E824B9"/>
    <w:rsid w:val="00E8583F"/>
    <w:rsid w:val="00E875CF"/>
    <w:rsid w:val="00E87639"/>
    <w:rsid w:val="00E91CEC"/>
    <w:rsid w:val="00E92116"/>
    <w:rsid w:val="00E9353A"/>
    <w:rsid w:val="00E959BB"/>
    <w:rsid w:val="00E95E20"/>
    <w:rsid w:val="00E9714B"/>
    <w:rsid w:val="00E97879"/>
    <w:rsid w:val="00EA09EB"/>
    <w:rsid w:val="00EA13A2"/>
    <w:rsid w:val="00EA1DA3"/>
    <w:rsid w:val="00EA24F8"/>
    <w:rsid w:val="00EA59A0"/>
    <w:rsid w:val="00EA5FAB"/>
    <w:rsid w:val="00EA67F0"/>
    <w:rsid w:val="00EB07B8"/>
    <w:rsid w:val="00EB0B08"/>
    <w:rsid w:val="00EB0F79"/>
    <w:rsid w:val="00EB30DF"/>
    <w:rsid w:val="00EC3D7C"/>
    <w:rsid w:val="00EC412E"/>
    <w:rsid w:val="00EC4FE0"/>
    <w:rsid w:val="00EC60B7"/>
    <w:rsid w:val="00EC6136"/>
    <w:rsid w:val="00EC7749"/>
    <w:rsid w:val="00ED1BCD"/>
    <w:rsid w:val="00ED3483"/>
    <w:rsid w:val="00ED381D"/>
    <w:rsid w:val="00ED3F1A"/>
    <w:rsid w:val="00EE20E2"/>
    <w:rsid w:val="00EE2251"/>
    <w:rsid w:val="00EE3D51"/>
    <w:rsid w:val="00EE3FD5"/>
    <w:rsid w:val="00EE5611"/>
    <w:rsid w:val="00EE5830"/>
    <w:rsid w:val="00EF1438"/>
    <w:rsid w:val="00EF1DF8"/>
    <w:rsid w:val="00EF3138"/>
    <w:rsid w:val="00EF384B"/>
    <w:rsid w:val="00EF4AAD"/>
    <w:rsid w:val="00EF50A9"/>
    <w:rsid w:val="00EF59BD"/>
    <w:rsid w:val="00F01C1F"/>
    <w:rsid w:val="00F01F1F"/>
    <w:rsid w:val="00F12877"/>
    <w:rsid w:val="00F132FE"/>
    <w:rsid w:val="00F16675"/>
    <w:rsid w:val="00F17248"/>
    <w:rsid w:val="00F17B70"/>
    <w:rsid w:val="00F21C80"/>
    <w:rsid w:val="00F2759D"/>
    <w:rsid w:val="00F27626"/>
    <w:rsid w:val="00F33464"/>
    <w:rsid w:val="00F34825"/>
    <w:rsid w:val="00F35DA7"/>
    <w:rsid w:val="00F37EE5"/>
    <w:rsid w:val="00F448D5"/>
    <w:rsid w:val="00F451EA"/>
    <w:rsid w:val="00F452A4"/>
    <w:rsid w:val="00F503E5"/>
    <w:rsid w:val="00F509A3"/>
    <w:rsid w:val="00F56DBA"/>
    <w:rsid w:val="00F6245B"/>
    <w:rsid w:val="00F64997"/>
    <w:rsid w:val="00F64A80"/>
    <w:rsid w:val="00F64F67"/>
    <w:rsid w:val="00F65B66"/>
    <w:rsid w:val="00F65FF3"/>
    <w:rsid w:val="00F6625A"/>
    <w:rsid w:val="00F723F2"/>
    <w:rsid w:val="00F73818"/>
    <w:rsid w:val="00F77F31"/>
    <w:rsid w:val="00F80A1C"/>
    <w:rsid w:val="00F81619"/>
    <w:rsid w:val="00F81942"/>
    <w:rsid w:val="00F84821"/>
    <w:rsid w:val="00F8523F"/>
    <w:rsid w:val="00F85DC6"/>
    <w:rsid w:val="00F92B2B"/>
    <w:rsid w:val="00FA1516"/>
    <w:rsid w:val="00FA2512"/>
    <w:rsid w:val="00FA50EA"/>
    <w:rsid w:val="00FA733C"/>
    <w:rsid w:val="00FC03AB"/>
    <w:rsid w:val="00FC079B"/>
    <w:rsid w:val="00FC1514"/>
    <w:rsid w:val="00FC162C"/>
    <w:rsid w:val="00FC1BCF"/>
    <w:rsid w:val="00FC39BA"/>
    <w:rsid w:val="00FC3AF7"/>
    <w:rsid w:val="00FC69AF"/>
    <w:rsid w:val="00FD3F04"/>
    <w:rsid w:val="00FD4080"/>
    <w:rsid w:val="00FD4D63"/>
    <w:rsid w:val="00FE0B3F"/>
    <w:rsid w:val="00FE0E49"/>
    <w:rsid w:val="00FE3375"/>
    <w:rsid w:val="00FF4429"/>
    <w:rsid w:val="00FF56B9"/>
    <w:rsid w:val="00FF5FF7"/>
    <w:rsid w:val="00FF7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,"/>
  <w:listSeparator w:val=";"/>
  <w14:docId w14:val="373BE310"/>
  <w15:chartTrackingRefBased/>
  <w15:docId w15:val="{7CB8139F-4258-4CC8-ACBE-360C2F22E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E6222"/>
    <w:rPr>
      <w:sz w:val="24"/>
    </w:rPr>
  </w:style>
  <w:style w:type="paragraph" w:styleId="Nagwek1">
    <w:name w:val="heading 1"/>
    <w:basedOn w:val="Normalny"/>
    <w:next w:val="Normalny"/>
    <w:link w:val="Nagwek1Znak"/>
    <w:qFormat/>
    <w:rsid w:val="00B840D5"/>
    <w:pPr>
      <w:keepNext/>
      <w:autoSpaceDE w:val="0"/>
      <w:autoSpaceDN w:val="0"/>
      <w:adjustRightInd w:val="0"/>
      <w:outlineLvl w:val="0"/>
    </w:pPr>
    <w:rPr>
      <w:b/>
      <w:bCs/>
      <w:sz w:val="20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0F3F0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B840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F85DC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F85DC6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link w:val="Nagwek2"/>
    <w:semiHidden/>
    <w:rsid w:val="000F3F0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gwek1Znak">
    <w:name w:val="Nagłówek 1 Znak"/>
    <w:link w:val="Nagwek1"/>
    <w:rsid w:val="005C55E5"/>
    <w:rPr>
      <w:b/>
      <w:bCs/>
    </w:rPr>
  </w:style>
  <w:style w:type="paragraph" w:customStyle="1" w:styleId="Default">
    <w:name w:val="Default"/>
    <w:rsid w:val="00BF0F9A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styleId="Odwoaniedokomentarza">
    <w:name w:val="annotation reference"/>
    <w:rsid w:val="00F01C1F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01C1F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rsid w:val="00F01C1F"/>
  </w:style>
  <w:style w:type="paragraph" w:styleId="Tematkomentarza">
    <w:name w:val="annotation subject"/>
    <w:basedOn w:val="Tekstkomentarza"/>
    <w:next w:val="Tekstkomentarza"/>
    <w:link w:val="TematkomentarzaZnak"/>
    <w:rsid w:val="00F01C1F"/>
    <w:rPr>
      <w:b/>
      <w:bCs/>
    </w:rPr>
  </w:style>
  <w:style w:type="character" w:customStyle="1" w:styleId="TematkomentarzaZnak">
    <w:name w:val="Temat komentarza Znak"/>
    <w:link w:val="Tematkomentarza"/>
    <w:rsid w:val="00F01C1F"/>
    <w:rPr>
      <w:b/>
      <w:bCs/>
    </w:rPr>
  </w:style>
  <w:style w:type="character" w:styleId="Hipercze">
    <w:name w:val="Hyperlink"/>
    <w:rsid w:val="00E959BB"/>
    <w:rPr>
      <w:color w:val="0000FF"/>
      <w:u w:val="single"/>
    </w:rPr>
  </w:style>
  <w:style w:type="character" w:styleId="UyteHipercze">
    <w:name w:val="FollowedHyperlink"/>
    <w:rsid w:val="00811178"/>
    <w:rPr>
      <w:color w:val="800080"/>
      <w:u w:val="single"/>
    </w:rPr>
  </w:style>
  <w:style w:type="paragraph" w:styleId="Nagwek">
    <w:name w:val="header"/>
    <w:basedOn w:val="Normalny"/>
    <w:link w:val="NagwekZnak"/>
    <w:rsid w:val="002D300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rsid w:val="002D300A"/>
    <w:rPr>
      <w:sz w:val="24"/>
    </w:rPr>
  </w:style>
  <w:style w:type="paragraph" w:styleId="Stopka">
    <w:name w:val="footer"/>
    <w:basedOn w:val="Normalny"/>
    <w:link w:val="StopkaZnak"/>
    <w:rsid w:val="002D300A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sid w:val="002D300A"/>
    <w:rPr>
      <w:sz w:val="24"/>
    </w:rPr>
  </w:style>
  <w:style w:type="paragraph" w:styleId="Bezodstpw">
    <w:name w:val="No Spacing"/>
    <w:uiPriority w:val="1"/>
    <w:qFormat/>
    <w:rsid w:val="00CA6DBD"/>
    <w:rPr>
      <w:rFonts w:ascii="Calibri" w:eastAsia="Calibri" w:hAnsi="Calibr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86556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465586">
              <w:marLeft w:val="0"/>
              <w:marRight w:val="0"/>
              <w:marTop w:val="9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12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460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131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977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6133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8583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2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444117">
              <w:marLeft w:val="1"/>
              <w:marRight w:val="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7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4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436181">
              <w:marLeft w:val="0"/>
              <w:marRight w:val="0"/>
              <w:marTop w:val="9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65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98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568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5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6023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7397">
              <w:marLeft w:val="0"/>
              <w:marRight w:val="0"/>
              <w:marTop w:val="9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3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87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7212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754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656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372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2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.edu.pl/pracownik/sprawy-miedzynarodowe/mobilnosc-miedzynarodowa/wyjazdy-zagraniczn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9DCDA1-9434-4ECA-9991-B39A713FF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1</Words>
  <Characters>5746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pracowniczy</vt:lpstr>
    </vt:vector>
  </TitlesOfParts>
  <Company>Uniwersytet Śląski</Company>
  <LinksUpToDate>false</LinksUpToDate>
  <CharactersWithSpaces>6514</CharactersWithSpaces>
  <SharedDoc>false</SharedDoc>
  <HLinks>
    <vt:vector size="6" baseType="variant">
      <vt:variant>
        <vt:i4>6357105</vt:i4>
      </vt:variant>
      <vt:variant>
        <vt:i4>0</vt:i4>
      </vt:variant>
      <vt:variant>
        <vt:i4>0</vt:i4>
      </vt:variant>
      <vt:variant>
        <vt:i4>5</vt:i4>
      </vt:variant>
      <vt:variant>
        <vt:lpwstr>https://us.edu.pl/pracownik/sprawy-miedzynarodowe/mobilnosc-miedzynarodowa/wyjazdy-zagraniczn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pracowniczy</dc:title>
  <dc:subject/>
  <dc:creator>wojcik</dc:creator>
  <cp:keywords/>
  <cp:lastModifiedBy>Monika Ostrowska</cp:lastModifiedBy>
  <cp:revision>2</cp:revision>
  <cp:lastPrinted>2019-11-22T08:58:00Z</cp:lastPrinted>
  <dcterms:created xsi:type="dcterms:W3CDTF">2025-10-17T05:25:00Z</dcterms:created>
  <dcterms:modified xsi:type="dcterms:W3CDTF">2025-10-17T05:25:00Z</dcterms:modified>
</cp:coreProperties>
</file>